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70A852" w14:textId="77777777" w:rsidR="006A016A" w:rsidRDefault="006A016A" w:rsidP="001B130B">
      <w:pPr>
        <w:shd w:val="clear" w:color="auto" w:fill="FFFFFF"/>
        <w:spacing w:after="0" w:line="240" w:lineRule="auto"/>
        <w:jc w:val="center"/>
        <w:rPr>
          <w:rFonts w:eastAsia="Times New Roman" w:cs="Arial"/>
          <w:b/>
          <w:color w:val="92D050"/>
          <w:sz w:val="24"/>
          <w:szCs w:val="24"/>
        </w:rPr>
      </w:pPr>
    </w:p>
    <w:p w14:paraId="1A6E2AC4" w14:textId="313AB3AE" w:rsidR="006F613F" w:rsidRPr="006A016A" w:rsidRDefault="006A016A" w:rsidP="028A12BA">
      <w:pPr>
        <w:shd w:val="clear" w:color="auto" w:fill="FFFFFF" w:themeFill="background1"/>
        <w:spacing w:after="0" w:line="240" w:lineRule="auto"/>
        <w:jc w:val="center"/>
        <w:rPr>
          <w:rFonts w:eastAsia="Times New Roman" w:cs="Arial"/>
          <w:b/>
          <w:bCs/>
          <w:sz w:val="24"/>
          <w:szCs w:val="24"/>
        </w:rPr>
      </w:pPr>
      <w:r w:rsidRPr="028A12BA">
        <w:rPr>
          <w:rFonts w:eastAsia="Times New Roman" w:cs="Arial"/>
          <w:b/>
          <w:bCs/>
          <w:sz w:val="24"/>
          <w:szCs w:val="24"/>
        </w:rPr>
        <w:t>COVID 19 and Nutrition</w:t>
      </w:r>
      <w:r w:rsidR="006F613F" w:rsidRPr="028A12BA">
        <w:rPr>
          <w:rFonts w:eastAsia="Times New Roman" w:cs="Arial"/>
          <w:b/>
          <w:bCs/>
          <w:sz w:val="24"/>
          <w:szCs w:val="24"/>
        </w:rPr>
        <w:t xml:space="preserve"> Technical Working Group </w:t>
      </w:r>
      <w:r w:rsidR="00840E56">
        <w:rPr>
          <w:rFonts w:eastAsia="Times New Roman" w:cs="Arial"/>
          <w:b/>
          <w:bCs/>
          <w:sz w:val="24"/>
          <w:szCs w:val="24"/>
        </w:rPr>
        <w:t>(</w:t>
      </w:r>
      <w:r w:rsidR="006F613F" w:rsidRPr="028A12BA">
        <w:rPr>
          <w:rFonts w:eastAsia="Times New Roman" w:cs="Arial"/>
          <w:b/>
          <w:bCs/>
          <w:sz w:val="24"/>
          <w:szCs w:val="24"/>
        </w:rPr>
        <w:t>TWG)</w:t>
      </w:r>
    </w:p>
    <w:p w14:paraId="0F6B689D" w14:textId="77777777" w:rsidR="001B130B" w:rsidRPr="006A016A" w:rsidRDefault="001B130B" w:rsidP="001B130B">
      <w:pPr>
        <w:shd w:val="clear" w:color="auto" w:fill="FFFFFF"/>
        <w:spacing w:after="0" w:line="240" w:lineRule="auto"/>
        <w:jc w:val="center"/>
        <w:rPr>
          <w:rFonts w:eastAsia="Times New Roman" w:cs="Arial"/>
          <w:b/>
          <w:sz w:val="24"/>
          <w:szCs w:val="24"/>
        </w:rPr>
      </w:pPr>
    </w:p>
    <w:p w14:paraId="2699067C" w14:textId="6AECA225" w:rsidR="006F613F" w:rsidRPr="006A016A" w:rsidRDefault="006F613F" w:rsidP="001B130B">
      <w:pPr>
        <w:shd w:val="clear" w:color="auto" w:fill="FFFFFF"/>
        <w:spacing w:after="0" w:line="240" w:lineRule="auto"/>
        <w:jc w:val="center"/>
        <w:rPr>
          <w:b/>
          <w:sz w:val="24"/>
          <w:szCs w:val="24"/>
        </w:rPr>
      </w:pPr>
      <w:r w:rsidRPr="006A016A">
        <w:rPr>
          <w:rFonts w:eastAsia="Times New Roman" w:cs="Arial"/>
          <w:b/>
          <w:sz w:val="24"/>
          <w:szCs w:val="24"/>
        </w:rPr>
        <w:t>Terms of References (</w:t>
      </w:r>
      <w:proofErr w:type="spellStart"/>
      <w:r w:rsidRPr="006A016A">
        <w:rPr>
          <w:rFonts w:eastAsia="Times New Roman" w:cs="Arial"/>
          <w:b/>
          <w:sz w:val="24"/>
          <w:szCs w:val="24"/>
        </w:rPr>
        <w:t>ToRs</w:t>
      </w:r>
      <w:proofErr w:type="spellEnd"/>
      <w:r w:rsidRPr="006A016A">
        <w:rPr>
          <w:rFonts w:eastAsia="Times New Roman" w:cs="Arial"/>
          <w:b/>
          <w:sz w:val="24"/>
          <w:szCs w:val="24"/>
        </w:rPr>
        <w:t xml:space="preserve">) </w:t>
      </w:r>
    </w:p>
    <w:p w14:paraId="579A8668" w14:textId="77777777" w:rsidR="00323946" w:rsidRPr="001B130B" w:rsidRDefault="00323946" w:rsidP="001B130B">
      <w:pPr>
        <w:shd w:val="clear" w:color="auto" w:fill="FFFFFF"/>
        <w:spacing w:after="0" w:line="240" w:lineRule="auto"/>
        <w:rPr>
          <w:b/>
        </w:rPr>
      </w:pPr>
      <w:r w:rsidRPr="001B130B">
        <w:rPr>
          <w:b/>
        </w:rPr>
        <w:t xml:space="preserve">BACKGROUND </w:t>
      </w:r>
    </w:p>
    <w:p w14:paraId="05E63AE9" w14:textId="507DFCA0" w:rsidR="00323946" w:rsidRPr="006A016A" w:rsidRDefault="7C2038A7" w:rsidP="6FD5C99D">
      <w:pPr>
        <w:shd w:val="clear" w:color="auto" w:fill="FFFFFF" w:themeFill="background1"/>
        <w:spacing w:before="100" w:beforeAutospacing="1" w:after="225" w:line="240" w:lineRule="auto"/>
        <w:rPr>
          <w:rFonts w:eastAsia="Times New Roman"/>
          <w:i/>
          <w:iCs/>
          <w:color w:val="7F7F7F" w:themeColor="text1" w:themeTint="80"/>
          <w:sz w:val="20"/>
          <w:szCs w:val="20"/>
        </w:rPr>
      </w:pPr>
      <w:r w:rsidRPr="6FD5C99D">
        <w:rPr>
          <w:rFonts w:eastAsia="Times New Roman"/>
          <w:i/>
          <w:iCs/>
          <w:color w:val="7F7F7F" w:themeColor="text1" w:themeTint="80"/>
          <w:sz w:val="20"/>
          <w:szCs w:val="20"/>
        </w:rPr>
        <w:t>[B</w:t>
      </w:r>
      <w:r w:rsidR="7AE4B7DF" w:rsidRPr="6FD5C99D">
        <w:rPr>
          <w:rFonts w:eastAsia="Times New Roman"/>
          <w:i/>
          <w:iCs/>
          <w:color w:val="7F7F7F" w:themeColor="text1" w:themeTint="80"/>
          <w:sz w:val="20"/>
          <w:szCs w:val="20"/>
        </w:rPr>
        <w:t>ackground and rationale to setting up this group</w:t>
      </w:r>
      <w:r w:rsidR="2084AEEA" w:rsidRPr="6FD5C99D">
        <w:rPr>
          <w:rFonts w:eastAsia="Times New Roman"/>
          <w:i/>
          <w:iCs/>
          <w:color w:val="7F7F7F" w:themeColor="text1" w:themeTint="80"/>
          <w:sz w:val="20"/>
          <w:szCs w:val="20"/>
        </w:rPr>
        <w:t>. Include a</w:t>
      </w:r>
      <w:r w:rsidR="3B7EA4C6" w:rsidRPr="6FD5C99D">
        <w:rPr>
          <w:rFonts w:eastAsia="Times New Roman"/>
          <w:i/>
          <w:iCs/>
          <w:color w:val="7F7F7F" w:themeColor="text1" w:themeTint="80"/>
          <w:sz w:val="20"/>
          <w:szCs w:val="20"/>
        </w:rPr>
        <w:t xml:space="preserve"> brief</w:t>
      </w:r>
      <w:r w:rsidR="2084AEEA" w:rsidRPr="6FD5C99D">
        <w:rPr>
          <w:rFonts w:eastAsia="Times New Roman"/>
          <w:i/>
          <w:iCs/>
          <w:color w:val="7F7F7F" w:themeColor="text1" w:themeTint="80"/>
          <w:sz w:val="20"/>
          <w:szCs w:val="20"/>
        </w:rPr>
        <w:t xml:space="preserve"> summary of when and why the cluster was established, its structure and membership. A summary of </w:t>
      </w:r>
      <w:r w:rsidR="3B7EA4C6" w:rsidRPr="6FD5C99D">
        <w:rPr>
          <w:rFonts w:eastAsia="Times New Roman"/>
          <w:i/>
          <w:iCs/>
          <w:color w:val="7F7F7F" w:themeColor="text1" w:themeTint="80"/>
          <w:sz w:val="20"/>
          <w:szCs w:val="20"/>
        </w:rPr>
        <w:t>the C</w:t>
      </w:r>
      <w:r w:rsidR="4958C403" w:rsidRPr="6FD5C99D">
        <w:rPr>
          <w:rFonts w:eastAsia="Times New Roman"/>
          <w:i/>
          <w:iCs/>
          <w:color w:val="7F7F7F" w:themeColor="text1" w:themeTint="80"/>
          <w:sz w:val="20"/>
          <w:szCs w:val="20"/>
        </w:rPr>
        <w:t xml:space="preserve">OVID19 </w:t>
      </w:r>
      <w:r w:rsidR="2084AEEA" w:rsidRPr="6FD5C99D">
        <w:rPr>
          <w:rFonts w:eastAsia="Times New Roman"/>
          <w:i/>
          <w:iCs/>
          <w:color w:val="7F7F7F" w:themeColor="text1" w:themeTint="80"/>
          <w:sz w:val="20"/>
          <w:szCs w:val="20"/>
        </w:rPr>
        <w:t>situation and response</w:t>
      </w:r>
      <w:r w:rsidR="3B7EA4C6" w:rsidRPr="6FD5C99D">
        <w:rPr>
          <w:rFonts w:eastAsia="Times New Roman"/>
          <w:i/>
          <w:iCs/>
          <w:color w:val="7F7F7F" w:themeColor="text1" w:themeTint="80"/>
          <w:sz w:val="20"/>
          <w:szCs w:val="20"/>
        </w:rPr>
        <w:t>, if any,</w:t>
      </w:r>
      <w:r w:rsidR="2084AEEA" w:rsidRPr="6FD5C99D">
        <w:rPr>
          <w:rFonts w:eastAsia="Times New Roman"/>
          <w:i/>
          <w:iCs/>
          <w:color w:val="7F7F7F" w:themeColor="text1" w:themeTint="80"/>
          <w:sz w:val="20"/>
          <w:szCs w:val="20"/>
        </w:rPr>
        <w:t xml:space="preserve"> to date</w:t>
      </w:r>
      <w:r w:rsidR="7AE4B7DF" w:rsidRPr="6FD5C99D">
        <w:rPr>
          <w:rFonts w:eastAsia="Times New Roman"/>
          <w:i/>
          <w:iCs/>
          <w:color w:val="7F7F7F" w:themeColor="text1" w:themeTint="80"/>
          <w:sz w:val="20"/>
          <w:szCs w:val="20"/>
        </w:rPr>
        <w:t>]</w:t>
      </w:r>
    </w:p>
    <w:p w14:paraId="6C6EA734" w14:textId="77777777" w:rsidR="001B130B" w:rsidRDefault="001B130B" w:rsidP="001B130B">
      <w:pPr>
        <w:shd w:val="clear" w:color="auto" w:fill="FFFFFF"/>
        <w:spacing w:after="0" w:line="240" w:lineRule="auto"/>
        <w:rPr>
          <w:b/>
          <w:sz w:val="20"/>
          <w:szCs w:val="20"/>
        </w:rPr>
      </w:pPr>
    </w:p>
    <w:p w14:paraId="6C115652" w14:textId="77777777" w:rsidR="001B130B" w:rsidRDefault="001B130B" w:rsidP="001B130B">
      <w:pPr>
        <w:shd w:val="clear" w:color="auto" w:fill="FFFFFF"/>
        <w:spacing w:after="0" w:line="240" w:lineRule="auto"/>
        <w:rPr>
          <w:b/>
        </w:rPr>
      </w:pPr>
      <w:r>
        <w:rPr>
          <w:b/>
        </w:rPr>
        <w:t>PURPOSE</w:t>
      </w:r>
    </w:p>
    <w:p w14:paraId="674A45CD" w14:textId="4B9F9292" w:rsidR="00252006" w:rsidRPr="006A016A" w:rsidRDefault="002C676F" w:rsidP="006A016A">
      <w:pPr>
        <w:shd w:val="clear" w:color="auto" w:fill="FFFFFF"/>
        <w:spacing w:before="100" w:beforeAutospacing="1" w:after="225" w:line="240" w:lineRule="auto"/>
        <w:rPr>
          <w:rFonts w:eastAsia="Times New Roman"/>
          <w:i/>
          <w:color w:val="7F7F7F" w:themeColor="text1" w:themeTint="80"/>
          <w:sz w:val="20"/>
          <w:szCs w:val="20"/>
        </w:rPr>
      </w:pPr>
      <w:r w:rsidRPr="006A016A">
        <w:rPr>
          <w:rFonts w:eastAsia="Times New Roman" w:cs="Arial"/>
          <w:i/>
          <w:color w:val="7F7F7F" w:themeColor="text1" w:themeTint="80"/>
          <w:sz w:val="20"/>
          <w:szCs w:val="20"/>
        </w:rPr>
        <w:t>[</w:t>
      </w:r>
      <w:r w:rsidR="00813586" w:rsidRPr="006A016A">
        <w:rPr>
          <w:rFonts w:eastAsia="Times New Roman" w:cs="Arial"/>
          <w:i/>
          <w:color w:val="7F7F7F" w:themeColor="text1" w:themeTint="80"/>
          <w:sz w:val="20"/>
          <w:szCs w:val="20"/>
        </w:rPr>
        <w:t>This below</w:t>
      </w:r>
      <w:r w:rsidR="00813586" w:rsidRPr="006A016A">
        <w:rPr>
          <w:rFonts w:eastAsia="Times New Roman"/>
          <w:i/>
          <w:color w:val="7F7F7F" w:themeColor="text1" w:themeTint="80"/>
          <w:sz w:val="20"/>
          <w:szCs w:val="20"/>
        </w:rPr>
        <w:t xml:space="preserve"> text is adaptable and tries to answer the following questions: What is the main aim of the group? What are the specific objectives of the group?</w:t>
      </w:r>
      <w:r w:rsidR="00252006" w:rsidRPr="006A016A">
        <w:rPr>
          <w:rFonts w:eastAsia="Times New Roman"/>
          <w:i/>
          <w:color w:val="7F7F7F" w:themeColor="text1" w:themeTint="80"/>
          <w:sz w:val="20"/>
          <w:szCs w:val="20"/>
        </w:rPr>
        <w:t xml:space="preserve"> What is the scope of the work?</w:t>
      </w:r>
      <w:r w:rsidR="006A016A" w:rsidRPr="006A016A">
        <w:rPr>
          <w:rFonts w:eastAsia="Times New Roman"/>
          <w:i/>
          <w:color w:val="7F7F7F" w:themeColor="text1" w:themeTint="80"/>
          <w:sz w:val="20"/>
          <w:szCs w:val="20"/>
        </w:rPr>
        <w:t>]</w:t>
      </w:r>
    </w:p>
    <w:p w14:paraId="2764C15A" w14:textId="1D67B2CC" w:rsidR="001B130B" w:rsidRPr="006A016A" w:rsidRDefault="3926E91C" w:rsidP="005D477E">
      <w:pPr>
        <w:spacing w:after="0" w:line="240" w:lineRule="auto"/>
        <w:rPr>
          <w:color w:val="7F7F7F" w:themeColor="text1" w:themeTint="80"/>
          <w:sz w:val="20"/>
          <w:szCs w:val="20"/>
        </w:rPr>
      </w:pPr>
      <w:r w:rsidRPr="6FD5C99D">
        <w:rPr>
          <w:sz w:val="20"/>
          <w:szCs w:val="20"/>
        </w:rPr>
        <w:t xml:space="preserve">The </w:t>
      </w:r>
      <w:r w:rsidR="3B7EA4C6" w:rsidRPr="6FD5C99D">
        <w:rPr>
          <w:sz w:val="20"/>
          <w:szCs w:val="20"/>
        </w:rPr>
        <w:t xml:space="preserve">COVID19 and </w:t>
      </w:r>
      <w:r w:rsidR="09F4DC1B" w:rsidRPr="6FD5C99D">
        <w:rPr>
          <w:sz w:val="20"/>
          <w:szCs w:val="20"/>
        </w:rPr>
        <w:t>N</w:t>
      </w:r>
      <w:r w:rsidR="3B7EA4C6" w:rsidRPr="6FD5C99D">
        <w:rPr>
          <w:sz w:val="20"/>
          <w:szCs w:val="20"/>
        </w:rPr>
        <w:t>utrition</w:t>
      </w:r>
      <w:r w:rsidRPr="6FD5C99D">
        <w:rPr>
          <w:sz w:val="20"/>
          <w:szCs w:val="20"/>
        </w:rPr>
        <w:t xml:space="preserve"> TWG is a sub-group of the </w:t>
      </w:r>
      <w:r w:rsidR="00840E56">
        <w:rPr>
          <w:sz w:val="20"/>
          <w:szCs w:val="20"/>
        </w:rPr>
        <w:t>n</w:t>
      </w:r>
      <w:r w:rsidRPr="6FD5C99D">
        <w:rPr>
          <w:sz w:val="20"/>
          <w:szCs w:val="20"/>
        </w:rPr>
        <w:t xml:space="preserve">utrition </w:t>
      </w:r>
      <w:r w:rsidR="00840E56">
        <w:rPr>
          <w:sz w:val="20"/>
          <w:szCs w:val="20"/>
        </w:rPr>
        <w:t>c</w:t>
      </w:r>
      <w:r w:rsidRPr="6FD5C99D">
        <w:rPr>
          <w:sz w:val="20"/>
          <w:szCs w:val="20"/>
        </w:rPr>
        <w:t>luster</w:t>
      </w:r>
      <w:r w:rsidR="00840E56">
        <w:rPr>
          <w:sz w:val="20"/>
          <w:szCs w:val="20"/>
        </w:rPr>
        <w:t xml:space="preserve"> or sector</w:t>
      </w:r>
      <w:r w:rsidR="00BC4767">
        <w:rPr>
          <w:sz w:val="20"/>
          <w:szCs w:val="20"/>
        </w:rPr>
        <w:t xml:space="preserve"> coordination mechanism</w:t>
      </w:r>
      <w:r w:rsidR="00203642">
        <w:rPr>
          <w:sz w:val="20"/>
          <w:szCs w:val="20"/>
        </w:rPr>
        <w:t>s</w:t>
      </w:r>
      <w:r w:rsidR="00AC41DB">
        <w:rPr>
          <w:sz w:val="20"/>
          <w:szCs w:val="20"/>
        </w:rPr>
        <w:t xml:space="preserve">, </w:t>
      </w:r>
      <w:r w:rsidR="00F357BB">
        <w:rPr>
          <w:sz w:val="20"/>
          <w:szCs w:val="20"/>
        </w:rPr>
        <w:t xml:space="preserve">with the </w:t>
      </w:r>
      <w:r w:rsidR="00AC41DB">
        <w:rPr>
          <w:sz w:val="20"/>
          <w:szCs w:val="20"/>
        </w:rPr>
        <w:t>task to guide</w:t>
      </w:r>
      <w:r w:rsidR="000F2259">
        <w:rPr>
          <w:sz w:val="20"/>
          <w:szCs w:val="20"/>
        </w:rPr>
        <w:t xml:space="preserve"> the implementation </w:t>
      </w:r>
      <w:r w:rsidR="005B7EEF">
        <w:rPr>
          <w:sz w:val="20"/>
          <w:szCs w:val="20"/>
        </w:rPr>
        <w:t>and monitoring of programmatic measure</w:t>
      </w:r>
      <w:r w:rsidR="2A625A0C" w:rsidRPr="6FD5C99D">
        <w:rPr>
          <w:sz w:val="20"/>
          <w:szCs w:val="20"/>
        </w:rPr>
        <w:t xml:space="preserve"> to reduce </w:t>
      </w:r>
      <w:r w:rsidR="0019116D">
        <w:rPr>
          <w:sz w:val="20"/>
          <w:szCs w:val="20"/>
        </w:rPr>
        <w:t xml:space="preserve">nutrition-related </w:t>
      </w:r>
      <w:r w:rsidR="2A625A0C" w:rsidRPr="6FD5C99D">
        <w:rPr>
          <w:sz w:val="20"/>
          <w:szCs w:val="20"/>
        </w:rPr>
        <w:t>mortality</w:t>
      </w:r>
      <w:r w:rsidR="07C2B2E1" w:rsidRPr="6FD5C99D">
        <w:rPr>
          <w:sz w:val="20"/>
          <w:szCs w:val="20"/>
        </w:rPr>
        <w:t xml:space="preserve"> and morbidity</w:t>
      </w:r>
      <w:r w:rsidR="2A625A0C" w:rsidRPr="6FD5C99D">
        <w:rPr>
          <w:sz w:val="20"/>
          <w:szCs w:val="20"/>
        </w:rPr>
        <w:t xml:space="preserve"> </w:t>
      </w:r>
      <w:r w:rsidR="006A271F">
        <w:rPr>
          <w:sz w:val="20"/>
          <w:szCs w:val="20"/>
        </w:rPr>
        <w:t xml:space="preserve">as a result of </w:t>
      </w:r>
      <w:r w:rsidR="3B7EA4C6" w:rsidRPr="6FD5C99D">
        <w:rPr>
          <w:sz w:val="20"/>
          <w:szCs w:val="20"/>
        </w:rPr>
        <w:t xml:space="preserve">COVID19 </w:t>
      </w:r>
      <w:r w:rsidR="00132103">
        <w:rPr>
          <w:sz w:val="20"/>
          <w:szCs w:val="20"/>
        </w:rPr>
        <w:t>impact</w:t>
      </w:r>
      <w:r w:rsidR="006A271F">
        <w:rPr>
          <w:sz w:val="20"/>
          <w:szCs w:val="20"/>
        </w:rPr>
        <w:t xml:space="preserve"> on public health, econom</w:t>
      </w:r>
      <w:r w:rsidR="00132103">
        <w:rPr>
          <w:sz w:val="20"/>
          <w:szCs w:val="20"/>
        </w:rPr>
        <w:t>y</w:t>
      </w:r>
      <w:r w:rsidR="006A271F">
        <w:rPr>
          <w:sz w:val="20"/>
          <w:szCs w:val="20"/>
        </w:rPr>
        <w:t xml:space="preserve"> and social</w:t>
      </w:r>
      <w:r w:rsidR="0068533C">
        <w:rPr>
          <w:sz w:val="20"/>
          <w:szCs w:val="20"/>
        </w:rPr>
        <w:t xml:space="preserve"> aspects.</w:t>
      </w:r>
      <w:r w:rsidR="2A625A0C" w:rsidRPr="6FD5C99D">
        <w:rPr>
          <w:sz w:val="20"/>
          <w:szCs w:val="20"/>
        </w:rPr>
        <w:t xml:space="preserve"> </w:t>
      </w:r>
    </w:p>
    <w:p w14:paraId="5F5A55DC" w14:textId="77777777" w:rsidR="00B45BA9" w:rsidRPr="001B130B" w:rsidRDefault="00B45BA9" w:rsidP="001B130B">
      <w:pPr>
        <w:spacing w:after="0" w:line="240" w:lineRule="auto"/>
        <w:rPr>
          <w:sz w:val="20"/>
          <w:szCs w:val="20"/>
        </w:rPr>
      </w:pPr>
    </w:p>
    <w:p w14:paraId="2A7B9A6D" w14:textId="77777777" w:rsidR="005C1846" w:rsidRDefault="005C1846" w:rsidP="005C1846">
      <w:pPr>
        <w:shd w:val="clear" w:color="auto" w:fill="FFFFFF"/>
        <w:spacing w:after="0" w:line="240" w:lineRule="auto"/>
        <w:rPr>
          <w:b/>
        </w:rPr>
      </w:pPr>
      <w:r>
        <w:rPr>
          <w:b/>
        </w:rPr>
        <w:t xml:space="preserve">MAIN TASKS AND RESPONSABILITIES </w:t>
      </w:r>
    </w:p>
    <w:p w14:paraId="62E007E2" w14:textId="77777777" w:rsidR="009525DA" w:rsidRDefault="009525DA" w:rsidP="005C1846">
      <w:pPr>
        <w:shd w:val="clear" w:color="auto" w:fill="FFFFFF"/>
        <w:spacing w:after="0" w:line="240" w:lineRule="auto"/>
        <w:rPr>
          <w:b/>
        </w:rPr>
      </w:pPr>
    </w:p>
    <w:p w14:paraId="6E1D1DB5" w14:textId="35838CD3" w:rsidR="00C70400" w:rsidRPr="001B130B" w:rsidRDefault="38350B65" w:rsidP="6FD5C99D">
      <w:pPr>
        <w:ind w:left="360"/>
        <w:rPr>
          <w:sz w:val="20"/>
          <w:szCs w:val="20"/>
        </w:rPr>
      </w:pPr>
      <w:r w:rsidRPr="6FD5C99D">
        <w:rPr>
          <w:sz w:val="20"/>
          <w:szCs w:val="20"/>
        </w:rPr>
        <w:t xml:space="preserve">1- </w:t>
      </w:r>
      <w:r w:rsidR="00F226F6">
        <w:rPr>
          <w:sz w:val="20"/>
          <w:szCs w:val="20"/>
        </w:rPr>
        <w:t xml:space="preserve">Provide guidance for the contextual adaptation </w:t>
      </w:r>
      <w:r w:rsidR="0067044D">
        <w:rPr>
          <w:sz w:val="20"/>
          <w:szCs w:val="20"/>
        </w:rPr>
        <w:t xml:space="preserve">and implementation </w:t>
      </w:r>
      <w:r w:rsidR="00F226F6">
        <w:rPr>
          <w:sz w:val="20"/>
          <w:szCs w:val="20"/>
        </w:rPr>
        <w:t>of available</w:t>
      </w:r>
      <w:r w:rsidR="00F226F6" w:rsidRPr="6FD5C99D">
        <w:rPr>
          <w:sz w:val="20"/>
          <w:szCs w:val="20"/>
        </w:rPr>
        <w:t xml:space="preserve"> </w:t>
      </w:r>
      <w:r w:rsidR="1D22D698" w:rsidRPr="6FD5C99D">
        <w:rPr>
          <w:sz w:val="20"/>
          <w:szCs w:val="20"/>
        </w:rPr>
        <w:t>guidelines, toolboxes, multimedia and other tools necessary for implementation of mitigation measures in nutrition programs in COVID19 at-risk or affected areas</w:t>
      </w:r>
      <w:r w:rsidR="3FA3FC47" w:rsidRPr="6FD5C99D">
        <w:rPr>
          <w:sz w:val="20"/>
          <w:szCs w:val="20"/>
        </w:rPr>
        <w:t xml:space="preserve"> for nutrition sector or cluster partners</w:t>
      </w:r>
      <w:r w:rsidR="54803517" w:rsidRPr="6FD5C99D">
        <w:rPr>
          <w:sz w:val="20"/>
          <w:szCs w:val="20"/>
        </w:rPr>
        <w:t>.</w:t>
      </w:r>
    </w:p>
    <w:p w14:paraId="50B5E629" w14:textId="3D2CCA14" w:rsidR="005D477E" w:rsidRDefault="237F1729" w:rsidP="6FD5C99D">
      <w:pPr>
        <w:ind w:left="360"/>
        <w:rPr>
          <w:sz w:val="20"/>
          <w:szCs w:val="20"/>
        </w:rPr>
      </w:pPr>
      <w:r w:rsidRPr="44B10629">
        <w:rPr>
          <w:rStyle w:val="normaltextrun"/>
          <w:rFonts w:ascii="Calibri" w:hAnsi="Calibri" w:cs="Calibri"/>
          <w:color w:val="000000" w:themeColor="text1"/>
          <w:sz w:val="20"/>
          <w:szCs w:val="20"/>
        </w:rPr>
        <w:t xml:space="preserve">2- </w:t>
      </w:r>
      <w:r w:rsidR="4A0E0B16" w:rsidRPr="44B10629">
        <w:rPr>
          <w:rStyle w:val="normaltextrun"/>
          <w:rFonts w:ascii="Calibri" w:hAnsi="Calibri" w:cs="Calibri"/>
          <w:color w:val="000000" w:themeColor="text1"/>
          <w:sz w:val="20"/>
          <w:szCs w:val="20"/>
        </w:rPr>
        <w:t>Support all technical working groups (i.e. CMAM, IYCF-E, NIS/AWG) to review the UNICEF</w:t>
      </w:r>
      <w:r w:rsidR="4E8E0C04" w:rsidRPr="44B10629">
        <w:rPr>
          <w:rStyle w:val="normaltextrun"/>
          <w:rFonts w:ascii="Calibri" w:hAnsi="Calibri" w:cs="Calibri"/>
          <w:color w:val="000000" w:themeColor="text1"/>
          <w:sz w:val="20"/>
          <w:szCs w:val="20"/>
        </w:rPr>
        <w:t>, WHO, WFP and/or IASC global</w:t>
      </w:r>
      <w:r w:rsidR="4A0E0B16" w:rsidRPr="44B10629">
        <w:rPr>
          <w:rStyle w:val="normaltextrun"/>
          <w:rFonts w:ascii="Calibri" w:hAnsi="Calibri" w:cs="Calibri"/>
          <w:color w:val="000000" w:themeColor="text1"/>
          <w:sz w:val="20"/>
          <w:szCs w:val="20"/>
        </w:rPr>
        <w:t xml:space="preserve"> programmatic guidance on COVID-19 as relevant to their scope of </w:t>
      </w:r>
      <w:r w:rsidR="4A0E0B16" w:rsidRPr="44B10629">
        <w:rPr>
          <w:rStyle w:val="contextualspellingandgrammarerror"/>
          <w:rFonts w:ascii="Calibri" w:hAnsi="Calibri" w:cs="Calibri"/>
          <w:color w:val="000000" w:themeColor="text1"/>
          <w:sz w:val="20"/>
          <w:szCs w:val="20"/>
        </w:rPr>
        <w:t xml:space="preserve">work and support them </w:t>
      </w:r>
      <w:r w:rsidR="4A0E0B16" w:rsidRPr="44B10629">
        <w:rPr>
          <w:rStyle w:val="normaltextrun"/>
          <w:rFonts w:ascii="Calibri" w:hAnsi="Calibri" w:cs="Calibri"/>
          <w:color w:val="000000" w:themeColor="text1"/>
          <w:sz w:val="20"/>
          <w:szCs w:val="20"/>
        </w:rPr>
        <w:t>in developing risk mitigation and management measures. </w:t>
      </w:r>
      <w:r w:rsidR="4A0E0B16" w:rsidRPr="44B10629">
        <w:rPr>
          <w:rStyle w:val="eop"/>
          <w:rFonts w:ascii="Calibri" w:hAnsi="Calibri" w:cs="Calibri"/>
          <w:color w:val="000000" w:themeColor="text1"/>
          <w:sz w:val="20"/>
          <w:szCs w:val="20"/>
        </w:rPr>
        <w:t xml:space="preserve"> In the absence of the technical working groups, </w:t>
      </w:r>
      <w:r w:rsidR="1D22D698" w:rsidRPr="44B10629">
        <w:rPr>
          <w:rStyle w:val="eop"/>
          <w:rFonts w:ascii="Calibri" w:hAnsi="Calibri" w:cs="Calibri"/>
          <w:color w:val="000000" w:themeColor="text1"/>
          <w:sz w:val="20"/>
          <w:szCs w:val="20"/>
        </w:rPr>
        <w:t>the COVID19 and nutrition TWG is responsible to</w:t>
      </w:r>
      <w:r w:rsidR="4A0E0B16" w:rsidRPr="44B10629">
        <w:rPr>
          <w:rStyle w:val="eop"/>
          <w:rFonts w:ascii="Calibri" w:hAnsi="Calibri" w:cs="Calibri"/>
          <w:color w:val="000000" w:themeColor="text1"/>
          <w:sz w:val="20"/>
          <w:szCs w:val="20"/>
        </w:rPr>
        <w:t xml:space="preserve"> develop risk mitigation and management measures for nutrition as per the latest GTAM and GNC guidance now available on the </w:t>
      </w:r>
      <w:hyperlink r:id="rId11">
        <w:r w:rsidR="4A0E0B16" w:rsidRPr="44B10629">
          <w:rPr>
            <w:rStyle w:val="Lienhypertexte"/>
            <w:rFonts w:ascii="Calibri" w:hAnsi="Calibri" w:cs="Calibri"/>
            <w:sz w:val="20"/>
            <w:szCs w:val="20"/>
          </w:rPr>
          <w:t>GNC website</w:t>
        </w:r>
      </w:hyperlink>
      <w:r w:rsidR="4A0E0B16" w:rsidRPr="44B10629">
        <w:rPr>
          <w:rStyle w:val="eop"/>
          <w:rFonts w:ascii="Calibri" w:hAnsi="Calibri" w:cs="Calibri"/>
          <w:color w:val="000000" w:themeColor="text1"/>
          <w:sz w:val="20"/>
          <w:szCs w:val="20"/>
        </w:rPr>
        <w:t xml:space="preserve">.  </w:t>
      </w:r>
    </w:p>
    <w:p w14:paraId="125E22B8" w14:textId="26D980F9" w:rsidR="00C70400" w:rsidRDefault="5125BF9E" w:rsidP="6FD5C99D">
      <w:pPr>
        <w:autoSpaceDE w:val="0"/>
        <w:autoSpaceDN w:val="0"/>
        <w:adjustRightInd w:val="0"/>
        <w:spacing w:after="0" w:line="240" w:lineRule="auto"/>
        <w:ind w:left="360"/>
        <w:rPr>
          <w:sz w:val="20"/>
          <w:szCs w:val="20"/>
        </w:rPr>
      </w:pPr>
      <w:r w:rsidRPr="44B10629">
        <w:rPr>
          <w:sz w:val="20"/>
          <w:szCs w:val="20"/>
        </w:rPr>
        <w:t xml:space="preserve">3- </w:t>
      </w:r>
      <w:r w:rsidR="1D22D698" w:rsidRPr="44B10629">
        <w:rPr>
          <w:sz w:val="20"/>
          <w:szCs w:val="20"/>
        </w:rPr>
        <w:t xml:space="preserve">Ensure that there is a </w:t>
      </w:r>
      <w:r w:rsidR="00AB0FB1" w:rsidRPr="44B10629">
        <w:rPr>
          <w:sz w:val="20"/>
          <w:szCs w:val="20"/>
        </w:rPr>
        <w:t>J</w:t>
      </w:r>
      <w:r w:rsidR="1D22D698" w:rsidRPr="44B10629">
        <w:rPr>
          <w:sz w:val="20"/>
          <w:szCs w:val="20"/>
        </w:rPr>
        <w:t xml:space="preserve">oint </w:t>
      </w:r>
      <w:r w:rsidR="00AB0FB1" w:rsidRPr="44B10629">
        <w:rPr>
          <w:sz w:val="20"/>
          <w:szCs w:val="20"/>
        </w:rPr>
        <w:t>S</w:t>
      </w:r>
      <w:r w:rsidR="1D22D698" w:rsidRPr="44B10629">
        <w:rPr>
          <w:sz w:val="20"/>
          <w:szCs w:val="20"/>
        </w:rPr>
        <w:t xml:space="preserve">tatement </w:t>
      </w:r>
      <w:r w:rsidR="00AB0FB1" w:rsidRPr="44B10629">
        <w:rPr>
          <w:sz w:val="20"/>
          <w:szCs w:val="20"/>
        </w:rPr>
        <w:t>issue</w:t>
      </w:r>
      <w:r w:rsidR="0043445E" w:rsidRPr="44B10629">
        <w:rPr>
          <w:sz w:val="20"/>
          <w:szCs w:val="20"/>
        </w:rPr>
        <w:t>d</w:t>
      </w:r>
      <w:r w:rsidR="00AB0FB1" w:rsidRPr="44B10629">
        <w:rPr>
          <w:sz w:val="20"/>
          <w:szCs w:val="20"/>
        </w:rPr>
        <w:t xml:space="preserve"> and/or </w:t>
      </w:r>
      <w:r w:rsidR="1D22D698" w:rsidRPr="44B10629">
        <w:rPr>
          <w:sz w:val="20"/>
          <w:szCs w:val="20"/>
        </w:rPr>
        <w:t>endorsed by nutrition cluster or sector members on appropriate COVI</w:t>
      </w:r>
      <w:r w:rsidR="0D086913" w:rsidRPr="44B10629">
        <w:rPr>
          <w:sz w:val="20"/>
          <w:szCs w:val="20"/>
        </w:rPr>
        <w:t>D</w:t>
      </w:r>
      <w:r w:rsidR="1D22D698" w:rsidRPr="44B10629">
        <w:rPr>
          <w:sz w:val="20"/>
          <w:szCs w:val="20"/>
        </w:rPr>
        <w:t>19 and</w:t>
      </w:r>
      <w:r w:rsidR="74F68F8F" w:rsidRPr="44B10629">
        <w:rPr>
          <w:sz w:val="20"/>
          <w:szCs w:val="20"/>
        </w:rPr>
        <w:t xml:space="preserve"> IYCF-E</w:t>
      </w:r>
      <w:r w:rsidR="1D22D698" w:rsidRPr="44B10629">
        <w:rPr>
          <w:sz w:val="20"/>
          <w:szCs w:val="20"/>
        </w:rPr>
        <w:t xml:space="preserve"> mitigation measures</w:t>
      </w:r>
      <w:r w:rsidR="02AC268D" w:rsidRPr="44B10629">
        <w:rPr>
          <w:sz w:val="20"/>
          <w:szCs w:val="20"/>
        </w:rPr>
        <w:t>.</w:t>
      </w:r>
      <w:r w:rsidR="1D22D698" w:rsidRPr="44B10629">
        <w:rPr>
          <w:sz w:val="20"/>
          <w:szCs w:val="20"/>
        </w:rPr>
        <w:t xml:space="preserve"> </w:t>
      </w:r>
    </w:p>
    <w:p w14:paraId="0E1FA3DA" w14:textId="708D0204" w:rsidR="6FD5C99D" w:rsidRDefault="6FD5C99D" w:rsidP="6FD5C99D">
      <w:pPr>
        <w:spacing w:after="0" w:line="240" w:lineRule="auto"/>
        <w:ind w:left="360"/>
        <w:rPr>
          <w:sz w:val="20"/>
          <w:szCs w:val="20"/>
        </w:rPr>
      </w:pPr>
    </w:p>
    <w:p w14:paraId="1AE504EC" w14:textId="6E72F7CC" w:rsidR="1ADBAA88" w:rsidRDefault="1ADBAA88" w:rsidP="6FD5C99D">
      <w:pPr>
        <w:spacing w:after="0" w:line="240" w:lineRule="auto"/>
        <w:ind w:left="360"/>
        <w:rPr>
          <w:rFonts w:ascii="Calibri" w:eastAsia="Calibri" w:hAnsi="Calibri" w:cs="Calibri"/>
          <w:sz w:val="20"/>
          <w:szCs w:val="20"/>
        </w:rPr>
      </w:pPr>
      <w:r w:rsidRPr="44B10629">
        <w:rPr>
          <w:rFonts w:ascii="Calibri" w:eastAsia="Calibri" w:hAnsi="Calibri" w:cs="Calibri"/>
          <w:sz w:val="20"/>
          <w:szCs w:val="20"/>
        </w:rPr>
        <w:t xml:space="preserve">4- </w:t>
      </w:r>
      <w:r w:rsidR="5E9FAFF0" w:rsidRPr="44B10629">
        <w:rPr>
          <w:rFonts w:ascii="Calibri" w:eastAsia="Calibri" w:hAnsi="Calibri" w:cs="Calibri"/>
          <w:sz w:val="20"/>
          <w:szCs w:val="20"/>
        </w:rPr>
        <w:t>Develop a</w:t>
      </w:r>
      <w:r w:rsidR="65A9BA42" w:rsidRPr="44B10629">
        <w:rPr>
          <w:rFonts w:ascii="Calibri" w:eastAsia="Calibri" w:hAnsi="Calibri" w:cs="Calibri"/>
          <w:sz w:val="20"/>
          <w:szCs w:val="20"/>
        </w:rPr>
        <w:t>nd/or adapt</w:t>
      </w:r>
      <w:r w:rsidR="5E9FAFF0" w:rsidRPr="44B10629">
        <w:rPr>
          <w:rFonts w:ascii="Calibri" w:eastAsia="Calibri" w:hAnsi="Calibri" w:cs="Calibri"/>
          <w:sz w:val="20"/>
          <w:szCs w:val="20"/>
        </w:rPr>
        <w:t xml:space="preserve"> nutrition training package for the cluster </w:t>
      </w:r>
      <w:r w:rsidR="652FAB01" w:rsidRPr="44B10629">
        <w:rPr>
          <w:rFonts w:ascii="Calibri" w:eastAsia="Calibri" w:hAnsi="Calibri" w:cs="Calibri"/>
          <w:sz w:val="20"/>
          <w:szCs w:val="20"/>
        </w:rPr>
        <w:t>or</w:t>
      </w:r>
      <w:r w:rsidR="0CACB9D9" w:rsidRPr="44B10629">
        <w:rPr>
          <w:rFonts w:ascii="Calibri" w:eastAsia="Calibri" w:hAnsi="Calibri" w:cs="Calibri"/>
          <w:sz w:val="20"/>
          <w:szCs w:val="20"/>
        </w:rPr>
        <w:t xml:space="preserve"> sector </w:t>
      </w:r>
      <w:r w:rsidR="5E9FAFF0" w:rsidRPr="44B10629">
        <w:rPr>
          <w:rFonts w:ascii="Calibri" w:eastAsia="Calibri" w:hAnsi="Calibri" w:cs="Calibri"/>
          <w:sz w:val="20"/>
          <w:szCs w:val="20"/>
        </w:rPr>
        <w:t>partners on the updated nutrition plans and UNICEF</w:t>
      </w:r>
      <w:r w:rsidR="003B6D42">
        <w:rPr>
          <w:rFonts w:ascii="Calibri" w:eastAsia="Calibri" w:hAnsi="Calibri" w:cs="Calibri"/>
          <w:sz w:val="20"/>
          <w:szCs w:val="20"/>
        </w:rPr>
        <w:t xml:space="preserve"> </w:t>
      </w:r>
      <w:r w:rsidR="5E9FAFF0" w:rsidRPr="44B10629">
        <w:rPr>
          <w:rFonts w:ascii="Calibri" w:eastAsia="Calibri" w:hAnsi="Calibri" w:cs="Calibri"/>
          <w:sz w:val="20"/>
          <w:szCs w:val="20"/>
        </w:rPr>
        <w:t xml:space="preserve">programmatic guidance for COVID19. Ensure that it can be delivered online </w:t>
      </w:r>
      <w:r w:rsidR="2EE4BBC4" w:rsidRPr="44B10629">
        <w:rPr>
          <w:rFonts w:ascii="Calibri" w:eastAsia="Calibri" w:hAnsi="Calibri" w:cs="Calibri"/>
          <w:sz w:val="20"/>
          <w:szCs w:val="20"/>
        </w:rPr>
        <w:t>and/or</w:t>
      </w:r>
      <w:r w:rsidR="5E9FAFF0" w:rsidRPr="44B10629">
        <w:rPr>
          <w:rFonts w:ascii="Calibri" w:eastAsia="Calibri" w:hAnsi="Calibri" w:cs="Calibri"/>
          <w:sz w:val="20"/>
          <w:szCs w:val="20"/>
        </w:rPr>
        <w:t xml:space="preserve"> use the “notes” on the PowerPoint slides to provide all necessary information.</w:t>
      </w:r>
    </w:p>
    <w:p w14:paraId="15817FCE" w14:textId="0C8F6E6C" w:rsidR="6FD5C99D" w:rsidRDefault="6FD5C99D" w:rsidP="6FD5C99D">
      <w:pPr>
        <w:spacing w:after="0" w:line="240" w:lineRule="auto"/>
        <w:ind w:left="360"/>
        <w:rPr>
          <w:rFonts w:ascii="Calibri" w:eastAsia="Calibri" w:hAnsi="Calibri" w:cs="Calibri"/>
          <w:sz w:val="20"/>
          <w:szCs w:val="20"/>
        </w:rPr>
      </w:pPr>
    </w:p>
    <w:p w14:paraId="64678E41" w14:textId="4263518B" w:rsidR="000315EF" w:rsidRPr="000315EF" w:rsidRDefault="4219B313" w:rsidP="000315EF">
      <w:pPr>
        <w:spacing w:after="0" w:line="240" w:lineRule="auto"/>
        <w:ind w:left="360"/>
        <w:rPr>
          <w:sz w:val="20"/>
          <w:szCs w:val="20"/>
        </w:rPr>
      </w:pPr>
      <w:r w:rsidRPr="44B10629">
        <w:rPr>
          <w:rFonts w:ascii="Calibri" w:eastAsia="Calibri" w:hAnsi="Calibri" w:cs="Calibri"/>
          <w:sz w:val="20"/>
          <w:szCs w:val="20"/>
        </w:rPr>
        <w:t>5- D</w:t>
      </w:r>
      <w:r w:rsidR="5E9FAFF0" w:rsidRPr="44B10629">
        <w:rPr>
          <w:rFonts w:ascii="Calibri" w:eastAsia="Calibri" w:hAnsi="Calibri" w:cs="Calibri"/>
          <w:sz w:val="20"/>
          <w:szCs w:val="20"/>
        </w:rPr>
        <w:t>evelop a contingency plan for nutrition interventions</w:t>
      </w:r>
      <w:r w:rsidR="0021415B">
        <w:rPr>
          <w:rFonts w:ascii="Calibri" w:eastAsia="Calibri" w:hAnsi="Calibri" w:cs="Calibri"/>
          <w:sz w:val="20"/>
          <w:szCs w:val="20"/>
        </w:rPr>
        <w:t xml:space="preserve"> for both preventive and curative measure </w:t>
      </w:r>
      <w:r w:rsidR="5E9FAFF0" w:rsidRPr="44B10629">
        <w:rPr>
          <w:rFonts w:ascii="Calibri" w:eastAsia="Calibri" w:hAnsi="Calibri" w:cs="Calibri"/>
          <w:sz w:val="20"/>
          <w:szCs w:val="20"/>
        </w:rPr>
        <w:t xml:space="preserve">and </w:t>
      </w:r>
      <w:r w:rsidR="1008C26C" w:rsidRPr="44B10629">
        <w:rPr>
          <w:rFonts w:ascii="Calibri" w:eastAsia="Calibri" w:hAnsi="Calibri" w:cs="Calibri"/>
          <w:sz w:val="20"/>
          <w:szCs w:val="20"/>
        </w:rPr>
        <w:t xml:space="preserve">ensure that </w:t>
      </w:r>
      <w:r w:rsidR="00405FB4">
        <w:rPr>
          <w:rFonts w:ascii="Calibri" w:eastAsia="Calibri" w:hAnsi="Calibri" w:cs="Calibri"/>
          <w:sz w:val="20"/>
          <w:szCs w:val="20"/>
        </w:rPr>
        <w:t>both service pr</w:t>
      </w:r>
      <w:r w:rsidR="00731189">
        <w:rPr>
          <w:rFonts w:ascii="Calibri" w:eastAsia="Calibri" w:hAnsi="Calibri" w:cs="Calibri"/>
          <w:sz w:val="20"/>
          <w:szCs w:val="20"/>
        </w:rPr>
        <w:t>ovision and</w:t>
      </w:r>
      <w:r w:rsidR="5E9FAFF0" w:rsidRPr="44B10629">
        <w:rPr>
          <w:rFonts w:ascii="Calibri" w:eastAsia="Calibri" w:hAnsi="Calibri" w:cs="Calibri"/>
          <w:sz w:val="20"/>
          <w:szCs w:val="20"/>
        </w:rPr>
        <w:t xml:space="preserve"> supply chain </w:t>
      </w:r>
      <w:r w:rsidR="00731189">
        <w:rPr>
          <w:rFonts w:ascii="Calibri" w:eastAsia="Calibri" w:hAnsi="Calibri" w:cs="Calibri"/>
          <w:sz w:val="20"/>
          <w:szCs w:val="20"/>
        </w:rPr>
        <w:t>management are adequately considered</w:t>
      </w:r>
      <w:r w:rsidR="59621D5B" w:rsidRPr="44B10629">
        <w:rPr>
          <w:rFonts w:ascii="Calibri" w:eastAsia="Calibri" w:hAnsi="Calibri" w:cs="Calibri"/>
          <w:sz w:val="20"/>
          <w:szCs w:val="20"/>
        </w:rPr>
        <w:t xml:space="preserve"> </w:t>
      </w:r>
      <w:r w:rsidR="5E9FAFF0" w:rsidRPr="44B10629">
        <w:rPr>
          <w:rFonts w:ascii="Calibri" w:eastAsia="Calibri" w:hAnsi="Calibri" w:cs="Calibri"/>
          <w:sz w:val="20"/>
          <w:szCs w:val="20"/>
        </w:rPr>
        <w:t>as per UNICEF Nutrition COVID-19 programme guidance.</w:t>
      </w:r>
      <w:r w:rsidR="5E9FAFF0" w:rsidRPr="44B10629">
        <w:rPr>
          <w:sz w:val="20"/>
          <w:szCs w:val="20"/>
        </w:rPr>
        <w:t xml:space="preserve"> </w:t>
      </w:r>
    </w:p>
    <w:p w14:paraId="37968E60" w14:textId="584A7D7C" w:rsidR="6FD5C99D" w:rsidRDefault="6FD5C99D" w:rsidP="44B10629">
      <w:pPr>
        <w:spacing w:after="0" w:line="240" w:lineRule="auto"/>
        <w:ind w:left="360"/>
        <w:rPr>
          <w:sz w:val="20"/>
          <w:szCs w:val="20"/>
        </w:rPr>
      </w:pPr>
    </w:p>
    <w:p w14:paraId="701FB7EB" w14:textId="36E85E7B" w:rsidR="6FD5C99D" w:rsidRDefault="761D345E" w:rsidP="44B10629">
      <w:pPr>
        <w:spacing w:after="0" w:line="240" w:lineRule="auto"/>
        <w:ind w:left="360"/>
        <w:rPr>
          <w:sz w:val="20"/>
          <w:szCs w:val="20"/>
        </w:rPr>
      </w:pPr>
      <w:r w:rsidRPr="44B10629">
        <w:rPr>
          <w:sz w:val="20"/>
          <w:szCs w:val="20"/>
        </w:rPr>
        <w:t xml:space="preserve">6- Develop a community engagement strategy, workplan, guidance and tools for COVID19 and nutrition in emergencies programmes. </w:t>
      </w:r>
    </w:p>
    <w:p w14:paraId="320557E5" w14:textId="27633BDB" w:rsidR="44B10629" w:rsidRDefault="44B10629" w:rsidP="44B10629">
      <w:pPr>
        <w:spacing w:after="0" w:line="240" w:lineRule="auto"/>
        <w:ind w:left="360"/>
        <w:rPr>
          <w:sz w:val="20"/>
          <w:szCs w:val="20"/>
        </w:rPr>
      </w:pPr>
    </w:p>
    <w:p w14:paraId="15EDD74D" w14:textId="36240242" w:rsidR="763EE3E2" w:rsidRDefault="288C6988" w:rsidP="6FD5C99D">
      <w:pPr>
        <w:spacing w:after="0" w:line="240" w:lineRule="auto"/>
        <w:ind w:left="360"/>
        <w:rPr>
          <w:rFonts w:ascii="Calibri" w:eastAsia="Calibri" w:hAnsi="Calibri" w:cs="Calibri"/>
          <w:sz w:val="20"/>
          <w:szCs w:val="20"/>
        </w:rPr>
      </w:pPr>
      <w:r w:rsidRPr="44B10629">
        <w:rPr>
          <w:rFonts w:ascii="Calibri" w:eastAsia="Calibri" w:hAnsi="Calibri" w:cs="Calibri"/>
          <w:sz w:val="20"/>
          <w:szCs w:val="20"/>
        </w:rPr>
        <w:t>7</w:t>
      </w:r>
      <w:r w:rsidR="763EE3E2" w:rsidRPr="44B10629">
        <w:rPr>
          <w:rFonts w:ascii="Calibri" w:eastAsia="Calibri" w:hAnsi="Calibri" w:cs="Calibri"/>
          <w:sz w:val="20"/>
          <w:szCs w:val="20"/>
        </w:rPr>
        <w:t xml:space="preserve">- </w:t>
      </w:r>
      <w:r w:rsidR="5E9FAFF0" w:rsidRPr="44B10629">
        <w:rPr>
          <w:rFonts w:ascii="Calibri" w:eastAsia="Calibri" w:hAnsi="Calibri" w:cs="Calibri"/>
          <w:sz w:val="20"/>
          <w:szCs w:val="20"/>
        </w:rPr>
        <w:t>R</w:t>
      </w:r>
      <w:r w:rsidR="4F89DBDF" w:rsidRPr="44B10629">
        <w:rPr>
          <w:rFonts w:ascii="Calibri" w:eastAsia="Calibri" w:hAnsi="Calibri" w:cs="Calibri"/>
          <w:sz w:val="20"/>
          <w:szCs w:val="20"/>
        </w:rPr>
        <w:t>eview current programmatic data collection practices and identify what needs to be done to implement no-touch data collection</w:t>
      </w:r>
      <w:r w:rsidR="45E38803" w:rsidRPr="44B10629">
        <w:rPr>
          <w:rFonts w:ascii="Calibri" w:eastAsia="Calibri" w:hAnsi="Calibri" w:cs="Calibri"/>
          <w:sz w:val="20"/>
          <w:szCs w:val="20"/>
        </w:rPr>
        <w:t>, particularly in terms of anthropometry,</w:t>
      </w:r>
      <w:r w:rsidR="4F89DBDF" w:rsidRPr="44B10629">
        <w:rPr>
          <w:rFonts w:ascii="Calibri" w:eastAsia="Calibri" w:hAnsi="Calibri" w:cs="Calibri"/>
          <w:sz w:val="20"/>
          <w:szCs w:val="20"/>
        </w:rPr>
        <w:t xml:space="preserve"> and reporting</w:t>
      </w:r>
      <w:r w:rsidR="200DB86E" w:rsidRPr="44B10629">
        <w:rPr>
          <w:rFonts w:ascii="Calibri" w:eastAsia="Calibri" w:hAnsi="Calibri" w:cs="Calibri"/>
          <w:sz w:val="20"/>
          <w:szCs w:val="20"/>
        </w:rPr>
        <w:t>.</w:t>
      </w:r>
    </w:p>
    <w:p w14:paraId="23F82296" w14:textId="6259CA36" w:rsidR="6FD5C99D" w:rsidRDefault="6FD5C99D" w:rsidP="6FD5C99D">
      <w:pPr>
        <w:spacing w:after="0" w:line="240" w:lineRule="auto"/>
        <w:ind w:left="360"/>
        <w:rPr>
          <w:sz w:val="20"/>
          <w:szCs w:val="20"/>
        </w:rPr>
      </w:pPr>
    </w:p>
    <w:p w14:paraId="70DC832E" w14:textId="773C2958" w:rsidR="5E8B2EB9" w:rsidRDefault="1A273A98" w:rsidP="6FD5C99D">
      <w:pPr>
        <w:spacing w:after="0" w:line="240" w:lineRule="auto"/>
        <w:ind w:left="360"/>
        <w:rPr>
          <w:sz w:val="20"/>
          <w:szCs w:val="20"/>
        </w:rPr>
      </w:pPr>
      <w:r w:rsidRPr="44B10629">
        <w:rPr>
          <w:sz w:val="20"/>
          <w:szCs w:val="20"/>
        </w:rPr>
        <w:lastRenderedPageBreak/>
        <w:t>8</w:t>
      </w:r>
      <w:r w:rsidR="2B6E6854" w:rsidRPr="44B10629">
        <w:rPr>
          <w:sz w:val="20"/>
          <w:szCs w:val="20"/>
        </w:rPr>
        <w:t xml:space="preserve">- </w:t>
      </w:r>
      <w:r w:rsidR="327FBEB9" w:rsidRPr="44B10629">
        <w:rPr>
          <w:sz w:val="20"/>
          <w:szCs w:val="20"/>
        </w:rPr>
        <w:t xml:space="preserve">Link with other clusters or sectors and support the </w:t>
      </w:r>
      <w:r w:rsidR="7E0FF5AD" w:rsidRPr="44B10629">
        <w:rPr>
          <w:sz w:val="20"/>
          <w:szCs w:val="20"/>
        </w:rPr>
        <w:t>coordinator</w:t>
      </w:r>
      <w:r w:rsidR="327FBEB9" w:rsidRPr="44B10629">
        <w:rPr>
          <w:sz w:val="20"/>
          <w:szCs w:val="20"/>
        </w:rPr>
        <w:t xml:space="preserve"> </w:t>
      </w:r>
      <w:r w:rsidR="7CE9590C" w:rsidRPr="44B10629">
        <w:rPr>
          <w:sz w:val="20"/>
          <w:szCs w:val="20"/>
        </w:rPr>
        <w:t>with work related to</w:t>
      </w:r>
      <w:r w:rsidR="327FBEB9" w:rsidRPr="44B10629">
        <w:rPr>
          <w:sz w:val="20"/>
          <w:szCs w:val="20"/>
        </w:rPr>
        <w:t xml:space="preserve"> the I</w:t>
      </w:r>
      <w:r w:rsidR="1795D654" w:rsidRPr="44B10629">
        <w:rPr>
          <w:sz w:val="20"/>
          <w:szCs w:val="20"/>
        </w:rPr>
        <w:t>n</w:t>
      </w:r>
      <w:r w:rsidR="327FBEB9" w:rsidRPr="44B10629">
        <w:rPr>
          <w:sz w:val="20"/>
          <w:szCs w:val="20"/>
        </w:rPr>
        <w:t xml:space="preserve">ter-Cluster Coordination </w:t>
      </w:r>
      <w:r w:rsidR="7AD94F84" w:rsidRPr="44B10629">
        <w:rPr>
          <w:sz w:val="20"/>
          <w:szCs w:val="20"/>
        </w:rPr>
        <w:t>G</w:t>
      </w:r>
      <w:r w:rsidR="327FBEB9" w:rsidRPr="44B10629">
        <w:rPr>
          <w:sz w:val="20"/>
          <w:szCs w:val="20"/>
        </w:rPr>
        <w:t xml:space="preserve">roup </w:t>
      </w:r>
      <w:r w:rsidR="22C71620" w:rsidRPr="44B10629">
        <w:rPr>
          <w:sz w:val="20"/>
          <w:szCs w:val="20"/>
        </w:rPr>
        <w:t xml:space="preserve">(ICCG) </w:t>
      </w:r>
      <w:r w:rsidR="327FBEB9" w:rsidRPr="44B10629">
        <w:rPr>
          <w:sz w:val="20"/>
          <w:szCs w:val="20"/>
        </w:rPr>
        <w:t>meetings</w:t>
      </w:r>
      <w:r w:rsidR="5EFA98D5" w:rsidRPr="44B10629">
        <w:rPr>
          <w:sz w:val="20"/>
          <w:szCs w:val="20"/>
        </w:rPr>
        <w:t xml:space="preserve"> linked with COVID19 preparedness and response</w:t>
      </w:r>
      <w:r w:rsidR="31AB1C2C" w:rsidRPr="44B10629">
        <w:rPr>
          <w:sz w:val="20"/>
          <w:szCs w:val="20"/>
        </w:rPr>
        <w:t xml:space="preserve">. </w:t>
      </w:r>
      <w:r w:rsidR="1C96792B" w:rsidRPr="44B10629">
        <w:rPr>
          <w:sz w:val="20"/>
          <w:szCs w:val="20"/>
        </w:rPr>
        <w:t>A stronger coordination with the Health in Emergency Taskforce is specifically useful for this crisis.</w:t>
      </w:r>
      <w:r w:rsidR="6B223F57" w:rsidRPr="44B10629">
        <w:rPr>
          <w:sz w:val="20"/>
          <w:szCs w:val="20"/>
        </w:rPr>
        <w:t xml:space="preserve"> </w:t>
      </w:r>
    </w:p>
    <w:p w14:paraId="11B0C62D" w14:textId="3523C26E" w:rsidR="44B10629" w:rsidRDefault="44B10629" w:rsidP="44B10629">
      <w:pPr>
        <w:spacing w:after="0" w:line="240" w:lineRule="auto"/>
        <w:ind w:left="360"/>
        <w:rPr>
          <w:sz w:val="20"/>
          <w:szCs w:val="20"/>
        </w:rPr>
      </w:pPr>
    </w:p>
    <w:p w14:paraId="56708D2B" w14:textId="4F66270B" w:rsidR="244BB7C7" w:rsidRDefault="244BB7C7" w:rsidP="44B10629">
      <w:pPr>
        <w:spacing w:after="0" w:line="240" w:lineRule="auto"/>
        <w:ind w:left="360"/>
        <w:rPr>
          <w:sz w:val="20"/>
          <w:szCs w:val="20"/>
        </w:rPr>
      </w:pPr>
      <w:r w:rsidRPr="44B10629">
        <w:rPr>
          <w:sz w:val="20"/>
          <w:szCs w:val="20"/>
        </w:rPr>
        <w:t xml:space="preserve">9- Monitor and ensure implementation of the COVID19 response as per the agreed guidance among nutrition cluster or sector partners </w:t>
      </w:r>
    </w:p>
    <w:p w14:paraId="0C88EB8B" w14:textId="193C9E0A" w:rsidR="003977F9" w:rsidRDefault="003977F9" w:rsidP="00992BD7">
      <w:pPr>
        <w:pStyle w:val="Paragraphedeliste"/>
        <w:autoSpaceDE w:val="0"/>
        <w:autoSpaceDN w:val="0"/>
        <w:adjustRightInd w:val="0"/>
        <w:spacing w:after="0" w:line="240" w:lineRule="auto"/>
        <w:rPr>
          <w:sz w:val="20"/>
          <w:szCs w:val="20"/>
        </w:rPr>
      </w:pPr>
    </w:p>
    <w:p w14:paraId="3971CA40" w14:textId="77777777" w:rsidR="00F16C73" w:rsidRPr="00F16C73" w:rsidRDefault="00F16C73" w:rsidP="00F16C73">
      <w:pPr>
        <w:pStyle w:val="Paragraphedeliste"/>
        <w:autoSpaceDE w:val="0"/>
        <w:autoSpaceDN w:val="0"/>
        <w:adjustRightInd w:val="0"/>
        <w:spacing w:after="0" w:line="240" w:lineRule="auto"/>
        <w:rPr>
          <w:sz w:val="20"/>
          <w:szCs w:val="20"/>
        </w:rPr>
      </w:pPr>
    </w:p>
    <w:p w14:paraId="43F11A79" w14:textId="66ADFC60" w:rsidR="00BB6AE6" w:rsidRDefault="00BB6AE6" w:rsidP="001B130B">
      <w:pPr>
        <w:rPr>
          <w:b/>
          <w:sz w:val="20"/>
          <w:szCs w:val="20"/>
        </w:rPr>
      </w:pPr>
      <w:r>
        <w:rPr>
          <w:b/>
          <w:sz w:val="20"/>
          <w:szCs w:val="20"/>
        </w:rPr>
        <w:t>LIFESPAN</w:t>
      </w:r>
    </w:p>
    <w:p w14:paraId="13916E40" w14:textId="18586A12" w:rsidR="00BB6AE6" w:rsidRPr="008A6440" w:rsidRDefault="1D22D698" w:rsidP="001B130B">
      <w:pPr>
        <w:rPr>
          <w:rFonts w:eastAsia="Times New Roman"/>
          <w:sz w:val="20"/>
          <w:szCs w:val="20"/>
        </w:rPr>
      </w:pPr>
      <w:r w:rsidRPr="44B10629">
        <w:rPr>
          <w:rFonts w:eastAsia="Times New Roman"/>
          <w:sz w:val="20"/>
          <w:szCs w:val="20"/>
        </w:rPr>
        <w:t xml:space="preserve">COVID19 and </w:t>
      </w:r>
      <w:r w:rsidR="006154B4" w:rsidRPr="44B10629">
        <w:rPr>
          <w:rFonts w:eastAsia="Times New Roman"/>
          <w:sz w:val="20"/>
          <w:szCs w:val="20"/>
        </w:rPr>
        <w:t>N</w:t>
      </w:r>
      <w:r w:rsidRPr="44B10629">
        <w:rPr>
          <w:rFonts w:eastAsia="Times New Roman"/>
          <w:sz w:val="20"/>
          <w:szCs w:val="20"/>
        </w:rPr>
        <w:t xml:space="preserve">utrition </w:t>
      </w:r>
      <w:r w:rsidR="2084AEEA" w:rsidRPr="44B10629">
        <w:rPr>
          <w:rFonts w:eastAsia="Times New Roman"/>
          <w:sz w:val="20"/>
          <w:szCs w:val="20"/>
        </w:rPr>
        <w:t>TWG will be fu</w:t>
      </w:r>
      <w:r w:rsidR="443F7233" w:rsidRPr="44B10629">
        <w:rPr>
          <w:rFonts w:eastAsia="Times New Roman"/>
          <w:sz w:val="20"/>
          <w:szCs w:val="20"/>
        </w:rPr>
        <w:t xml:space="preserve">nctional </w:t>
      </w:r>
      <w:proofErr w:type="gramStart"/>
      <w:r w:rsidR="443F7233" w:rsidRPr="44B10629">
        <w:rPr>
          <w:rFonts w:eastAsia="Times New Roman"/>
          <w:sz w:val="20"/>
          <w:szCs w:val="20"/>
        </w:rPr>
        <w:t>as long as</w:t>
      </w:r>
      <w:proofErr w:type="gramEnd"/>
      <w:r w:rsidR="443F7233" w:rsidRPr="44B10629">
        <w:rPr>
          <w:rFonts w:eastAsia="Times New Roman"/>
          <w:sz w:val="20"/>
          <w:szCs w:val="20"/>
        </w:rPr>
        <w:t xml:space="preserve"> there is a need for the objectives and tasks to be addressed in country. If the need is still present, yet the group is dormant, it is the responsibility of the</w:t>
      </w:r>
      <w:r w:rsidR="3AB0B4CA" w:rsidRPr="44B10629">
        <w:rPr>
          <w:rFonts w:eastAsia="Times New Roman"/>
          <w:sz w:val="20"/>
          <w:szCs w:val="20"/>
        </w:rPr>
        <w:t xml:space="preserve"> Nutrition Cluster</w:t>
      </w:r>
      <w:r w:rsidR="005801B1">
        <w:rPr>
          <w:rFonts w:eastAsia="Times New Roman"/>
          <w:sz w:val="20"/>
          <w:szCs w:val="20"/>
        </w:rPr>
        <w:t xml:space="preserve"> or Sector</w:t>
      </w:r>
      <w:r w:rsidR="3AB0B4CA" w:rsidRPr="44B10629">
        <w:rPr>
          <w:rFonts w:eastAsia="Times New Roman"/>
          <w:sz w:val="20"/>
          <w:szCs w:val="20"/>
        </w:rPr>
        <w:t xml:space="preserve"> C</w:t>
      </w:r>
      <w:r w:rsidR="443F7233" w:rsidRPr="44B10629">
        <w:rPr>
          <w:rFonts w:eastAsia="Times New Roman"/>
          <w:sz w:val="20"/>
          <w:szCs w:val="20"/>
        </w:rPr>
        <w:t>oordinator</w:t>
      </w:r>
      <w:r w:rsidR="3AB0B4CA" w:rsidRPr="44B10629">
        <w:rPr>
          <w:rFonts w:eastAsia="Times New Roman"/>
          <w:sz w:val="20"/>
          <w:szCs w:val="20"/>
        </w:rPr>
        <w:t xml:space="preserve"> </w:t>
      </w:r>
      <w:r w:rsidR="443F7233" w:rsidRPr="44B10629">
        <w:rPr>
          <w:rFonts w:eastAsia="Times New Roman"/>
          <w:sz w:val="20"/>
          <w:szCs w:val="20"/>
        </w:rPr>
        <w:t>to</w:t>
      </w:r>
      <w:r w:rsidR="00875A91">
        <w:rPr>
          <w:rFonts w:eastAsia="Times New Roman"/>
          <w:sz w:val="20"/>
          <w:szCs w:val="20"/>
        </w:rPr>
        <w:t xml:space="preserve"> </w:t>
      </w:r>
      <w:r w:rsidR="443F7233" w:rsidRPr="44B10629">
        <w:rPr>
          <w:rFonts w:eastAsia="Times New Roman"/>
          <w:sz w:val="20"/>
          <w:szCs w:val="20"/>
        </w:rPr>
        <w:t xml:space="preserve">reactivate the group.  </w:t>
      </w:r>
      <w:r w:rsidR="3AB0B4CA" w:rsidRPr="44B10629">
        <w:rPr>
          <w:rFonts w:eastAsia="Times New Roman"/>
          <w:sz w:val="20"/>
          <w:szCs w:val="20"/>
        </w:rPr>
        <w:t xml:space="preserve">If the </w:t>
      </w:r>
      <w:r w:rsidRPr="44B10629">
        <w:rPr>
          <w:rFonts w:eastAsia="Times New Roman"/>
          <w:sz w:val="20"/>
          <w:szCs w:val="20"/>
        </w:rPr>
        <w:t xml:space="preserve">COVID19 and </w:t>
      </w:r>
      <w:r w:rsidR="002B674D" w:rsidRPr="44B10629">
        <w:rPr>
          <w:rFonts w:eastAsia="Times New Roman"/>
          <w:sz w:val="20"/>
          <w:szCs w:val="20"/>
        </w:rPr>
        <w:t>N</w:t>
      </w:r>
      <w:r w:rsidRPr="44B10629">
        <w:rPr>
          <w:rFonts w:eastAsia="Times New Roman"/>
          <w:sz w:val="20"/>
          <w:szCs w:val="20"/>
        </w:rPr>
        <w:t>utrition</w:t>
      </w:r>
      <w:r w:rsidR="3AB0B4CA" w:rsidRPr="44B10629">
        <w:rPr>
          <w:rFonts w:eastAsia="Times New Roman"/>
          <w:sz w:val="20"/>
          <w:szCs w:val="20"/>
        </w:rPr>
        <w:t xml:space="preserve"> TWG is no longer needed, the NCC</w:t>
      </w:r>
      <w:r w:rsidR="37732A9A" w:rsidRPr="44B10629">
        <w:rPr>
          <w:rFonts w:eastAsia="Times New Roman"/>
          <w:sz w:val="20"/>
          <w:szCs w:val="20"/>
        </w:rPr>
        <w:t xml:space="preserve"> and or the SAG</w:t>
      </w:r>
      <w:r w:rsidR="3AB0B4CA" w:rsidRPr="44B10629">
        <w:rPr>
          <w:rFonts w:eastAsia="Times New Roman"/>
          <w:sz w:val="20"/>
          <w:szCs w:val="20"/>
        </w:rPr>
        <w:t xml:space="preserve"> is to decide </w:t>
      </w:r>
      <w:r w:rsidR="002B674D" w:rsidRPr="44B10629">
        <w:rPr>
          <w:rFonts w:eastAsia="Times New Roman"/>
          <w:sz w:val="20"/>
          <w:szCs w:val="20"/>
        </w:rPr>
        <w:t>deactivation of</w:t>
      </w:r>
      <w:r w:rsidR="3AB0B4CA" w:rsidRPr="44B10629">
        <w:rPr>
          <w:rFonts w:eastAsia="Times New Roman"/>
          <w:sz w:val="20"/>
          <w:szCs w:val="20"/>
        </w:rPr>
        <w:t xml:space="preserve"> this group after consulting with the cluster partners. </w:t>
      </w:r>
    </w:p>
    <w:p w14:paraId="7BF94BB1" w14:textId="77777777" w:rsidR="001B130B" w:rsidRPr="000B501B" w:rsidRDefault="000B501B" w:rsidP="001B130B">
      <w:pPr>
        <w:rPr>
          <w:b/>
          <w:sz w:val="20"/>
          <w:szCs w:val="20"/>
        </w:rPr>
      </w:pPr>
      <w:r w:rsidRPr="000B501B">
        <w:rPr>
          <w:b/>
          <w:sz w:val="20"/>
          <w:szCs w:val="20"/>
        </w:rPr>
        <w:t>MEMBERSHIP</w:t>
      </w:r>
    </w:p>
    <w:p w14:paraId="25D9B3D3" w14:textId="10BAF7E6" w:rsidR="000B501B" w:rsidRPr="00C70400" w:rsidRDefault="000B501B" w:rsidP="000B501B">
      <w:pPr>
        <w:shd w:val="clear" w:color="auto" w:fill="FFFFFF"/>
        <w:spacing w:before="100" w:beforeAutospacing="1" w:after="225" w:line="240" w:lineRule="auto"/>
        <w:rPr>
          <w:rFonts w:eastAsia="Times New Roman"/>
          <w:i/>
          <w:color w:val="A6A6A6" w:themeColor="background1" w:themeShade="A6"/>
          <w:sz w:val="20"/>
          <w:szCs w:val="20"/>
        </w:rPr>
      </w:pPr>
      <w:r w:rsidRPr="00C70400">
        <w:rPr>
          <w:rFonts w:eastAsia="Times New Roman"/>
          <w:i/>
          <w:color w:val="A6A6A6" w:themeColor="background1" w:themeShade="A6"/>
          <w:sz w:val="20"/>
          <w:szCs w:val="20"/>
        </w:rPr>
        <w:t xml:space="preserve">[This below text is adaptable and tries to answer the following questions: </w:t>
      </w:r>
      <w:r w:rsidR="0050529B" w:rsidRPr="00C70400">
        <w:rPr>
          <w:rFonts w:eastAsia="Times New Roman"/>
          <w:i/>
          <w:color w:val="A6A6A6" w:themeColor="background1" w:themeShade="A6"/>
          <w:sz w:val="20"/>
          <w:szCs w:val="20"/>
        </w:rPr>
        <w:t>to w</w:t>
      </w:r>
      <w:r w:rsidRPr="00C70400">
        <w:rPr>
          <w:rFonts w:eastAsia="Times New Roman"/>
          <w:i/>
          <w:color w:val="A6A6A6" w:themeColor="background1" w:themeShade="A6"/>
          <w:sz w:val="20"/>
          <w:szCs w:val="20"/>
        </w:rPr>
        <w:t>ho</w:t>
      </w:r>
      <w:r w:rsidR="0050529B" w:rsidRPr="00C70400">
        <w:rPr>
          <w:rFonts w:eastAsia="Times New Roman"/>
          <w:i/>
          <w:color w:val="A6A6A6" w:themeColor="background1" w:themeShade="A6"/>
          <w:sz w:val="20"/>
          <w:szCs w:val="20"/>
        </w:rPr>
        <w:t>m</w:t>
      </w:r>
      <w:r w:rsidRPr="00C70400">
        <w:rPr>
          <w:rFonts w:eastAsia="Times New Roman"/>
          <w:i/>
          <w:color w:val="A6A6A6" w:themeColor="background1" w:themeShade="A6"/>
          <w:sz w:val="20"/>
          <w:szCs w:val="20"/>
        </w:rPr>
        <w:t xml:space="preserve"> is membership of the group open to?</w:t>
      </w:r>
      <w:r w:rsidR="00E42D6D" w:rsidRPr="00C70400">
        <w:rPr>
          <w:rFonts w:eastAsia="Times New Roman"/>
          <w:i/>
          <w:color w:val="A6A6A6" w:themeColor="background1" w:themeShade="A6"/>
          <w:sz w:val="20"/>
          <w:szCs w:val="20"/>
        </w:rPr>
        <w:t xml:space="preserve"> </w:t>
      </w:r>
      <w:r w:rsidRPr="00C70400">
        <w:rPr>
          <w:rFonts w:eastAsia="Times New Roman"/>
          <w:i/>
          <w:color w:val="A6A6A6" w:themeColor="background1" w:themeShade="A6"/>
          <w:sz w:val="20"/>
          <w:szCs w:val="20"/>
        </w:rPr>
        <w:t>Are there criteria for being a member? Are there criteria for remaining a member? Are there any restrictions on numbers? How long is the period of membership and can it be extended?</w:t>
      </w:r>
      <w:r w:rsidR="00136D30" w:rsidRPr="00C70400">
        <w:rPr>
          <w:rFonts w:eastAsia="Times New Roman"/>
          <w:i/>
          <w:color w:val="A6A6A6" w:themeColor="background1" w:themeShade="A6"/>
          <w:sz w:val="20"/>
          <w:szCs w:val="20"/>
        </w:rPr>
        <w:t>]</w:t>
      </w:r>
    </w:p>
    <w:p w14:paraId="2BD461AC" w14:textId="6D3D2620" w:rsidR="0025228D" w:rsidRDefault="4E8E4216" w:rsidP="6FD5C99D">
      <w:pPr>
        <w:shd w:val="clear" w:color="auto" w:fill="FFFFFF" w:themeFill="background1"/>
        <w:spacing w:before="100" w:beforeAutospacing="1" w:after="225" w:line="240" w:lineRule="auto"/>
        <w:jc w:val="both"/>
        <w:rPr>
          <w:rFonts w:eastAsia="Times New Roman"/>
          <w:sz w:val="20"/>
          <w:szCs w:val="20"/>
        </w:rPr>
      </w:pPr>
      <w:r w:rsidRPr="6FD5C99D">
        <w:rPr>
          <w:rFonts w:eastAsia="Times New Roman"/>
          <w:sz w:val="20"/>
          <w:szCs w:val="20"/>
        </w:rPr>
        <w:t xml:space="preserve">Membership is granted to organizations implementing </w:t>
      </w:r>
      <w:r w:rsidR="1D22D698" w:rsidRPr="6FD5C99D">
        <w:rPr>
          <w:rFonts w:eastAsia="Times New Roman"/>
          <w:sz w:val="20"/>
          <w:szCs w:val="20"/>
        </w:rPr>
        <w:t>nutrition</w:t>
      </w:r>
      <w:r w:rsidRPr="6FD5C99D">
        <w:rPr>
          <w:rFonts w:eastAsia="Times New Roman"/>
          <w:sz w:val="20"/>
          <w:szCs w:val="20"/>
        </w:rPr>
        <w:t xml:space="preserve"> activities rather than individuals. Each organization</w:t>
      </w:r>
      <w:r w:rsidR="300B1A3B" w:rsidRPr="6FD5C99D">
        <w:rPr>
          <w:rFonts w:eastAsia="Times New Roman"/>
          <w:sz w:val="20"/>
          <w:szCs w:val="20"/>
        </w:rPr>
        <w:t xml:space="preserve"> selected to be a member of the group</w:t>
      </w:r>
      <w:r w:rsidRPr="6FD5C99D">
        <w:rPr>
          <w:rFonts w:eastAsia="Times New Roman"/>
          <w:sz w:val="20"/>
          <w:szCs w:val="20"/>
        </w:rPr>
        <w:t xml:space="preserve"> is kindly requested to nominate one focal person to ensure consistency in representation and to facilitate communication. </w:t>
      </w:r>
      <w:r w:rsidR="723AA72D" w:rsidRPr="6FD5C99D">
        <w:rPr>
          <w:rFonts w:eastAsia="Times New Roman"/>
          <w:sz w:val="20"/>
          <w:szCs w:val="20"/>
        </w:rPr>
        <w:t xml:space="preserve">The NCC is responsible to reach out to agencies implementing </w:t>
      </w:r>
      <w:r w:rsidR="1D22D698" w:rsidRPr="6FD5C99D">
        <w:rPr>
          <w:rFonts w:eastAsia="Times New Roman"/>
          <w:sz w:val="20"/>
          <w:szCs w:val="20"/>
        </w:rPr>
        <w:t>nutrition</w:t>
      </w:r>
      <w:r w:rsidR="723AA72D" w:rsidRPr="6FD5C99D">
        <w:rPr>
          <w:rFonts w:eastAsia="Times New Roman"/>
          <w:sz w:val="20"/>
          <w:szCs w:val="20"/>
        </w:rPr>
        <w:t xml:space="preserve"> programs. </w:t>
      </w:r>
      <w:r w:rsidR="150160C8" w:rsidRPr="6FD5C99D">
        <w:rPr>
          <w:rFonts w:eastAsia="Times New Roman"/>
          <w:sz w:val="20"/>
          <w:szCs w:val="20"/>
        </w:rPr>
        <w:t xml:space="preserve">The </w:t>
      </w:r>
      <w:r w:rsidR="5091DC46" w:rsidRPr="6FD5C99D">
        <w:rPr>
          <w:rFonts w:eastAsia="Times New Roman"/>
          <w:sz w:val="20"/>
          <w:szCs w:val="20"/>
        </w:rPr>
        <w:t>TWG</w:t>
      </w:r>
      <w:r w:rsidR="150160C8" w:rsidRPr="6FD5C99D">
        <w:rPr>
          <w:rFonts w:eastAsia="Times New Roman"/>
          <w:sz w:val="20"/>
          <w:szCs w:val="20"/>
        </w:rPr>
        <w:t xml:space="preserve"> is also responsible to invite government institutions, researchers and academics, pediatric associations, national or local development actors, </w:t>
      </w:r>
      <w:r w:rsidR="0F3B090B" w:rsidRPr="6FD5C99D">
        <w:rPr>
          <w:rFonts w:eastAsia="Times New Roman"/>
          <w:sz w:val="20"/>
          <w:szCs w:val="20"/>
        </w:rPr>
        <w:t xml:space="preserve">health and </w:t>
      </w:r>
      <w:r w:rsidR="150160C8" w:rsidRPr="6FD5C99D">
        <w:rPr>
          <w:rFonts w:eastAsia="Times New Roman"/>
          <w:sz w:val="20"/>
          <w:szCs w:val="20"/>
        </w:rPr>
        <w:t>other sector colleagues who are involved in</w:t>
      </w:r>
      <w:r w:rsidR="38A26F67" w:rsidRPr="6FD5C99D">
        <w:rPr>
          <w:rFonts w:eastAsia="Times New Roman"/>
          <w:sz w:val="20"/>
          <w:szCs w:val="20"/>
        </w:rPr>
        <w:t xml:space="preserve"> </w:t>
      </w:r>
      <w:r w:rsidR="1D22D698" w:rsidRPr="6FD5C99D">
        <w:rPr>
          <w:rFonts w:eastAsia="Times New Roman"/>
          <w:sz w:val="20"/>
          <w:szCs w:val="20"/>
        </w:rPr>
        <w:t>nutrition</w:t>
      </w:r>
      <w:r w:rsidR="150160C8" w:rsidRPr="6FD5C99D">
        <w:rPr>
          <w:rFonts w:eastAsia="Times New Roman"/>
          <w:sz w:val="20"/>
          <w:szCs w:val="20"/>
        </w:rPr>
        <w:t xml:space="preserve"> to be members of the </w:t>
      </w:r>
      <w:r w:rsidR="1D22D698" w:rsidRPr="6FD5C99D">
        <w:rPr>
          <w:rFonts w:eastAsia="Times New Roman"/>
          <w:sz w:val="20"/>
          <w:szCs w:val="20"/>
        </w:rPr>
        <w:t xml:space="preserve">COVI19 and nutrition </w:t>
      </w:r>
      <w:r w:rsidR="150160C8" w:rsidRPr="6FD5C99D">
        <w:rPr>
          <w:rFonts w:eastAsia="Times New Roman"/>
          <w:sz w:val="20"/>
          <w:szCs w:val="20"/>
        </w:rPr>
        <w:t xml:space="preserve">TWG to enrich the subject matter. If those institutions are not members, then they would need to be kept informed of the group work and invited to participate to certain meetings. The TWG is not meant to be a large group, less than 10 members is optimal. </w:t>
      </w:r>
    </w:p>
    <w:p w14:paraId="0DB3C9EC" w14:textId="2CF88943" w:rsidR="00DD6CD4" w:rsidRDefault="4E8E4216" w:rsidP="00C70400">
      <w:pPr>
        <w:autoSpaceDE w:val="0"/>
        <w:autoSpaceDN w:val="0"/>
        <w:adjustRightInd w:val="0"/>
        <w:spacing w:after="0" w:line="240" w:lineRule="auto"/>
        <w:jc w:val="both"/>
        <w:rPr>
          <w:rFonts w:eastAsia="Times New Roman"/>
          <w:sz w:val="20"/>
          <w:szCs w:val="20"/>
        </w:rPr>
      </w:pPr>
      <w:r w:rsidRPr="6FD5C99D">
        <w:rPr>
          <w:rFonts w:eastAsia="Times New Roman"/>
          <w:sz w:val="20"/>
          <w:szCs w:val="20"/>
        </w:rPr>
        <w:t xml:space="preserve">Individuals chosen as focal points </w:t>
      </w:r>
      <w:r w:rsidR="723AA72D" w:rsidRPr="6FD5C99D">
        <w:rPr>
          <w:rFonts w:eastAsia="Times New Roman"/>
          <w:sz w:val="20"/>
          <w:szCs w:val="20"/>
        </w:rPr>
        <w:t xml:space="preserve">of their organizations </w:t>
      </w:r>
      <w:r w:rsidRPr="6FD5C99D">
        <w:rPr>
          <w:rFonts w:eastAsia="Times New Roman"/>
          <w:sz w:val="20"/>
          <w:szCs w:val="20"/>
        </w:rPr>
        <w:t>ne</w:t>
      </w:r>
      <w:r w:rsidR="4D574866" w:rsidRPr="6FD5C99D">
        <w:rPr>
          <w:rFonts w:eastAsia="Times New Roman"/>
          <w:sz w:val="20"/>
          <w:szCs w:val="20"/>
        </w:rPr>
        <w:t xml:space="preserve">ed to be knowledgeable </w:t>
      </w:r>
      <w:r w:rsidR="1D22D698" w:rsidRPr="6FD5C99D">
        <w:rPr>
          <w:rFonts w:eastAsia="Times New Roman"/>
          <w:sz w:val="20"/>
          <w:szCs w:val="20"/>
        </w:rPr>
        <w:t xml:space="preserve">about nutrition </w:t>
      </w:r>
      <w:r w:rsidRPr="6FD5C99D">
        <w:rPr>
          <w:rFonts w:eastAsia="Times New Roman"/>
          <w:sz w:val="20"/>
          <w:szCs w:val="20"/>
        </w:rPr>
        <w:t>programming</w:t>
      </w:r>
      <w:r w:rsidR="1D22D698" w:rsidRPr="6FD5C99D">
        <w:rPr>
          <w:rFonts w:eastAsia="Times New Roman"/>
          <w:sz w:val="20"/>
          <w:szCs w:val="20"/>
        </w:rPr>
        <w:t xml:space="preserve"> and keep themselves updated on the latest in relation to COVID19</w:t>
      </w:r>
      <w:r w:rsidR="4D574866" w:rsidRPr="6FD5C99D">
        <w:rPr>
          <w:rFonts w:eastAsia="Times New Roman"/>
          <w:sz w:val="20"/>
          <w:szCs w:val="20"/>
        </w:rPr>
        <w:t xml:space="preserve">. If </w:t>
      </w:r>
      <w:r w:rsidRPr="6FD5C99D">
        <w:rPr>
          <w:rFonts w:eastAsia="Times New Roman"/>
          <w:sz w:val="20"/>
          <w:szCs w:val="20"/>
        </w:rPr>
        <w:t>a member is not</w:t>
      </w:r>
      <w:r w:rsidR="29D5428C" w:rsidRPr="6FD5C99D">
        <w:rPr>
          <w:rFonts w:eastAsia="Times New Roman"/>
          <w:sz w:val="20"/>
          <w:szCs w:val="20"/>
        </w:rPr>
        <w:t xml:space="preserve"> already knowledgeable in this area</w:t>
      </w:r>
      <w:r w:rsidR="384EE620" w:rsidRPr="6FD5C99D">
        <w:rPr>
          <w:rFonts w:eastAsia="Times New Roman"/>
          <w:sz w:val="20"/>
          <w:szCs w:val="20"/>
        </w:rPr>
        <w:t>,</w:t>
      </w:r>
      <w:r w:rsidRPr="6FD5C99D">
        <w:rPr>
          <w:rFonts w:eastAsia="Times New Roman"/>
          <w:sz w:val="20"/>
          <w:szCs w:val="20"/>
        </w:rPr>
        <w:t xml:space="preserve"> then he or she would need to commit</w:t>
      </w:r>
      <w:r w:rsidR="4D574866" w:rsidRPr="6FD5C99D">
        <w:rPr>
          <w:rFonts w:eastAsia="Times New Roman"/>
          <w:sz w:val="20"/>
          <w:szCs w:val="20"/>
        </w:rPr>
        <w:t xml:space="preserve"> to build </w:t>
      </w:r>
      <w:r w:rsidRPr="6FD5C99D">
        <w:rPr>
          <w:rFonts w:eastAsia="Times New Roman"/>
          <w:sz w:val="20"/>
          <w:szCs w:val="20"/>
        </w:rPr>
        <w:t>his or her own</w:t>
      </w:r>
      <w:r w:rsidR="4D574866" w:rsidRPr="6FD5C99D">
        <w:rPr>
          <w:rFonts w:eastAsia="Times New Roman"/>
          <w:sz w:val="20"/>
          <w:szCs w:val="20"/>
        </w:rPr>
        <w:t xml:space="preserve"> capacity</w:t>
      </w:r>
      <w:r w:rsidRPr="6FD5C99D">
        <w:rPr>
          <w:rFonts w:eastAsia="Times New Roman"/>
          <w:sz w:val="20"/>
          <w:szCs w:val="20"/>
        </w:rPr>
        <w:t xml:space="preserve">. </w:t>
      </w:r>
    </w:p>
    <w:p w14:paraId="18CD41B5" w14:textId="58FD9BD9" w:rsidR="000B501B" w:rsidRPr="006D3867" w:rsidRDefault="6DEEDA4E" w:rsidP="6FD5C99D">
      <w:pPr>
        <w:pStyle w:val="Sansinterligne"/>
        <w:spacing w:before="100" w:beforeAutospacing="1" w:after="225"/>
        <w:jc w:val="both"/>
        <w:rPr>
          <w:rFonts w:eastAsia="Times New Roman"/>
          <w:sz w:val="20"/>
          <w:szCs w:val="20"/>
        </w:rPr>
      </w:pPr>
      <w:r w:rsidRPr="6FD5C99D">
        <w:rPr>
          <w:sz w:val="20"/>
          <w:szCs w:val="20"/>
          <w:lang w:val="en-US"/>
        </w:rPr>
        <w:t xml:space="preserve">Members will be expected to attend at least 70% of meetings. There will also be an expectation that members undertake additional activities as outlined in the TOR above. It is essential that the agencies and individuals who take up these positions are committed to fulfilling the responsibilities. Where a member is not actively participating in the </w:t>
      </w:r>
      <w:r w:rsidR="12E0C737" w:rsidRPr="6FD5C99D">
        <w:rPr>
          <w:sz w:val="20"/>
          <w:szCs w:val="20"/>
          <w:lang w:val="en-US"/>
        </w:rPr>
        <w:t>COVID19 and nutrition</w:t>
      </w:r>
      <w:r w:rsidRPr="6FD5C99D">
        <w:rPr>
          <w:sz w:val="20"/>
          <w:szCs w:val="20"/>
          <w:lang w:val="en-US"/>
        </w:rPr>
        <w:t xml:space="preserve"> WG meetings and supporting activit</w:t>
      </w:r>
      <w:r w:rsidR="1A5997A0" w:rsidRPr="6FD5C99D">
        <w:rPr>
          <w:sz w:val="20"/>
          <w:szCs w:val="20"/>
          <w:lang w:val="en-US"/>
        </w:rPr>
        <w:t>ies,</w:t>
      </w:r>
      <w:r w:rsidRPr="6FD5C99D">
        <w:rPr>
          <w:sz w:val="20"/>
          <w:szCs w:val="20"/>
          <w:lang w:val="en-US"/>
        </w:rPr>
        <w:t xml:space="preserve"> they may be asked to step down from the group.</w:t>
      </w:r>
      <w:r w:rsidR="603B4A2A" w:rsidRPr="6FD5C99D">
        <w:rPr>
          <w:sz w:val="20"/>
          <w:szCs w:val="20"/>
          <w:lang w:val="en-US"/>
        </w:rPr>
        <w:t xml:space="preserve"> </w:t>
      </w:r>
      <w:r w:rsidR="723AA72D" w:rsidRPr="6FD5C99D">
        <w:rPr>
          <w:rFonts w:eastAsia="Times New Roman"/>
          <w:sz w:val="20"/>
          <w:szCs w:val="20"/>
        </w:rPr>
        <w:t>Members that do</w:t>
      </w:r>
      <w:r w:rsidR="4D574866" w:rsidRPr="6FD5C99D">
        <w:rPr>
          <w:rFonts w:eastAsia="Times New Roman"/>
          <w:sz w:val="20"/>
          <w:szCs w:val="20"/>
        </w:rPr>
        <w:t xml:space="preserve"> not attend three consecutive</w:t>
      </w:r>
      <w:r w:rsidR="097BD5A5" w:rsidRPr="6FD5C99D">
        <w:rPr>
          <w:rFonts w:eastAsia="Times New Roman"/>
          <w:sz w:val="20"/>
          <w:szCs w:val="20"/>
        </w:rPr>
        <w:t xml:space="preserve"> meetings</w:t>
      </w:r>
      <w:r w:rsidRPr="6FD5C99D">
        <w:rPr>
          <w:rFonts w:eastAsia="Times New Roman"/>
          <w:sz w:val="20"/>
          <w:szCs w:val="20"/>
        </w:rPr>
        <w:t xml:space="preserve"> may </w:t>
      </w:r>
      <w:r w:rsidR="41F62782" w:rsidRPr="6FD5C99D">
        <w:rPr>
          <w:rFonts w:eastAsia="Times New Roman"/>
          <w:sz w:val="20"/>
          <w:szCs w:val="20"/>
        </w:rPr>
        <w:t xml:space="preserve">also </w:t>
      </w:r>
      <w:r w:rsidRPr="6FD5C99D">
        <w:rPr>
          <w:rFonts w:eastAsia="Times New Roman"/>
          <w:sz w:val="20"/>
          <w:szCs w:val="20"/>
        </w:rPr>
        <w:t>be asked to step down from the g</w:t>
      </w:r>
      <w:r w:rsidRPr="6FD5C99D">
        <w:rPr>
          <w:rFonts w:eastAsiaTheme="minorEastAsia"/>
          <w:sz w:val="20"/>
          <w:szCs w:val="20"/>
        </w:rPr>
        <w:t>roup</w:t>
      </w:r>
      <w:r w:rsidR="4D574866" w:rsidRPr="6FD5C99D">
        <w:rPr>
          <w:rFonts w:eastAsiaTheme="minorEastAsia"/>
          <w:sz w:val="20"/>
          <w:szCs w:val="20"/>
        </w:rPr>
        <w:t>.</w:t>
      </w:r>
      <w:r w:rsidR="3AE9BF5C" w:rsidRPr="6FD5C99D">
        <w:rPr>
          <w:rFonts w:eastAsiaTheme="minorEastAsia"/>
          <w:sz w:val="20"/>
          <w:szCs w:val="20"/>
        </w:rPr>
        <w:t xml:space="preserve"> Lastly, m</w:t>
      </w:r>
      <w:r w:rsidR="723AA72D" w:rsidRPr="6FD5C99D">
        <w:rPr>
          <w:rFonts w:eastAsiaTheme="minorEastAsia"/>
          <w:sz w:val="20"/>
          <w:szCs w:val="20"/>
        </w:rPr>
        <w:t>embers t</w:t>
      </w:r>
      <w:r w:rsidR="723AA72D" w:rsidRPr="6FD5C99D">
        <w:rPr>
          <w:rFonts w:eastAsia="Times New Roman"/>
          <w:sz w:val="20"/>
          <w:szCs w:val="20"/>
        </w:rPr>
        <w:t>hat</w:t>
      </w:r>
      <w:r w:rsidR="4D574866" w:rsidRPr="6FD5C99D">
        <w:rPr>
          <w:rFonts w:eastAsia="Times New Roman"/>
          <w:sz w:val="20"/>
          <w:szCs w:val="20"/>
        </w:rPr>
        <w:t xml:space="preserve"> do not perform the task requested </w:t>
      </w:r>
      <w:r w:rsidR="723AA72D" w:rsidRPr="6FD5C99D">
        <w:rPr>
          <w:rFonts w:eastAsia="Times New Roman"/>
          <w:sz w:val="20"/>
          <w:szCs w:val="20"/>
        </w:rPr>
        <w:t>by the group after</w:t>
      </w:r>
      <w:r w:rsidR="4D574866" w:rsidRPr="6FD5C99D">
        <w:rPr>
          <w:rFonts w:eastAsia="Times New Roman"/>
          <w:sz w:val="20"/>
          <w:szCs w:val="20"/>
        </w:rPr>
        <w:t xml:space="preserve"> </w:t>
      </w:r>
      <w:r w:rsidR="723AA72D" w:rsidRPr="6FD5C99D">
        <w:rPr>
          <w:rFonts w:eastAsia="Times New Roman"/>
          <w:sz w:val="20"/>
          <w:szCs w:val="20"/>
        </w:rPr>
        <w:t xml:space="preserve">three consecutive </w:t>
      </w:r>
      <w:r w:rsidR="150160C8" w:rsidRPr="6FD5C99D">
        <w:rPr>
          <w:rFonts w:eastAsia="Times New Roman"/>
          <w:sz w:val="20"/>
          <w:szCs w:val="20"/>
        </w:rPr>
        <w:t>times</w:t>
      </w:r>
      <w:r w:rsidR="723AA72D" w:rsidRPr="6FD5C99D">
        <w:rPr>
          <w:rFonts w:eastAsia="Times New Roman"/>
          <w:sz w:val="20"/>
          <w:szCs w:val="20"/>
        </w:rPr>
        <w:t xml:space="preserve"> it is extended </w:t>
      </w:r>
      <w:r w:rsidRPr="6FD5C99D">
        <w:rPr>
          <w:rFonts w:eastAsia="Times New Roman"/>
          <w:sz w:val="20"/>
          <w:szCs w:val="20"/>
        </w:rPr>
        <w:t>may be asked to step down from the group</w:t>
      </w:r>
      <w:r w:rsidR="4D574866" w:rsidRPr="6FD5C99D">
        <w:rPr>
          <w:rFonts w:eastAsia="Times New Roman"/>
          <w:sz w:val="20"/>
          <w:szCs w:val="20"/>
        </w:rPr>
        <w:t xml:space="preserve">. </w:t>
      </w:r>
    </w:p>
    <w:p w14:paraId="155E7FE5" w14:textId="203074F8" w:rsidR="000B501B" w:rsidRDefault="4D574866" w:rsidP="6FD5C99D">
      <w:pPr>
        <w:shd w:val="clear" w:color="auto" w:fill="FFFFFF" w:themeFill="background1"/>
        <w:spacing w:before="100" w:beforeAutospacing="1" w:after="225" w:line="240" w:lineRule="auto"/>
        <w:jc w:val="both"/>
        <w:rPr>
          <w:rFonts w:eastAsia="Times New Roman"/>
          <w:sz w:val="20"/>
          <w:szCs w:val="20"/>
        </w:rPr>
      </w:pPr>
      <w:r w:rsidRPr="6FD5C99D">
        <w:rPr>
          <w:rFonts w:eastAsia="Times New Roman"/>
          <w:sz w:val="20"/>
          <w:szCs w:val="20"/>
        </w:rPr>
        <w:t xml:space="preserve">It is recommended to have a fixed </w:t>
      </w:r>
      <w:r w:rsidR="7257C0A3" w:rsidRPr="6FD5C99D">
        <w:rPr>
          <w:rFonts w:eastAsia="Times New Roman"/>
          <w:sz w:val="20"/>
          <w:szCs w:val="20"/>
        </w:rPr>
        <w:t>6 months</w:t>
      </w:r>
      <w:r w:rsidRPr="6FD5C99D">
        <w:rPr>
          <w:rFonts w:eastAsia="Times New Roman"/>
          <w:sz w:val="20"/>
          <w:szCs w:val="20"/>
        </w:rPr>
        <w:t xml:space="preserve"> membership that can be evaluated at the end of the term. </w:t>
      </w:r>
    </w:p>
    <w:p w14:paraId="1C00951A" w14:textId="77777777" w:rsidR="00992BD7" w:rsidRPr="00E03464" w:rsidRDefault="00992BD7" w:rsidP="00992BD7">
      <w:pPr>
        <w:rPr>
          <w:b/>
          <w:sz w:val="20"/>
          <w:szCs w:val="20"/>
        </w:rPr>
      </w:pPr>
      <w:r w:rsidRPr="00E03464">
        <w:rPr>
          <w:b/>
          <w:sz w:val="20"/>
          <w:szCs w:val="20"/>
        </w:rPr>
        <w:t>LEADERSHIP</w:t>
      </w:r>
    </w:p>
    <w:p w14:paraId="5D64D079" w14:textId="2C3F1EBA" w:rsidR="00992BD7" w:rsidRPr="000E66EF" w:rsidRDefault="3AB0B4CA" w:rsidP="6FD5C99D">
      <w:pPr>
        <w:shd w:val="clear" w:color="auto" w:fill="FFFFFF" w:themeFill="background1"/>
        <w:spacing w:before="100" w:beforeAutospacing="1" w:after="225" w:line="240" w:lineRule="auto"/>
        <w:rPr>
          <w:rFonts w:eastAsia="Times New Roman"/>
          <w:i/>
          <w:iCs/>
          <w:color w:val="A6A6A6" w:themeColor="background1" w:themeShade="A6"/>
          <w:sz w:val="20"/>
          <w:szCs w:val="20"/>
        </w:rPr>
      </w:pPr>
      <w:r w:rsidRPr="6FD5C99D">
        <w:rPr>
          <w:rFonts w:eastAsia="Times New Roman"/>
          <w:i/>
          <w:iCs/>
          <w:color w:val="A6A6A6" w:themeColor="background1" w:themeShade="A6"/>
          <w:sz w:val="20"/>
          <w:szCs w:val="20"/>
        </w:rPr>
        <w:t xml:space="preserve">[This below text is adaptable and tries to answer the following questions: Who is leading the group? How are the </w:t>
      </w:r>
      <w:r w:rsidR="7D151E29" w:rsidRPr="6FD5C99D">
        <w:rPr>
          <w:rFonts w:eastAsia="Times New Roman"/>
          <w:i/>
          <w:iCs/>
          <w:color w:val="A6A6A6" w:themeColor="background1" w:themeShade="A6"/>
          <w:sz w:val="20"/>
          <w:szCs w:val="20"/>
        </w:rPr>
        <w:t>chairs</w:t>
      </w:r>
      <w:r w:rsidRPr="6FD5C99D">
        <w:rPr>
          <w:rFonts w:eastAsia="Times New Roman"/>
          <w:i/>
          <w:iCs/>
          <w:color w:val="A6A6A6" w:themeColor="background1" w:themeShade="A6"/>
          <w:sz w:val="20"/>
          <w:szCs w:val="20"/>
        </w:rPr>
        <w:t xml:space="preserve"> chosen? Is there training or an orientation that the </w:t>
      </w:r>
      <w:r w:rsidR="4F006CE9" w:rsidRPr="6FD5C99D">
        <w:rPr>
          <w:rFonts w:eastAsia="Times New Roman"/>
          <w:i/>
          <w:iCs/>
          <w:color w:val="A6A6A6" w:themeColor="background1" w:themeShade="A6"/>
          <w:sz w:val="20"/>
          <w:szCs w:val="20"/>
        </w:rPr>
        <w:t>chairs</w:t>
      </w:r>
      <w:r w:rsidRPr="6FD5C99D">
        <w:rPr>
          <w:rFonts w:eastAsia="Times New Roman"/>
          <w:i/>
          <w:iCs/>
          <w:color w:val="A6A6A6" w:themeColor="background1" w:themeShade="A6"/>
          <w:sz w:val="20"/>
          <w:szCs w:val="20"/>
        </w:rPr>
        <w:t xml:space="preserve"> need to be aware of? Are there responsibilities the </w:t>
      </w:r>
      <w:r w:rsidR="0D243D8E" w:rsidRPr="6FD5C99D">
        <w:rPr>
          <w:rFonts w:eastAsia="Times New Roman"/>
          <w:i/>
          <w:iCs/>
          <w:color w:val="A6A6A6" w:themeColor="background1" w:themeShade="A6"/>
          <w:sz w:val="20"/>
          <w:szCs w:val="20"/>
        </w:rPr>
        <w:t>chairs</w:t>
      </w:r>
      <w:r w:rsidRPr="6FD5C99D">
        <w:rPr>
          <w:rFonts w:eastAsia="Times New Roman"/>
          <w:i/>
          <w:iCs/>
          <w:color w:val="A6A6A6" w:themeColor="background1" w:themeShade="A6"/>
          <w:sz w:val="20"/>
          <w:szCs w:val="20"/>
        </w:rPr>
        <w:t xml:space="preserve"> would need to take on? If so, what are they? </w:t>
      </w:r>
      <w:r w:rsidR="00F12E29">
        <w:rPr>
          <w:rFonts w:eastAsia="Times New Roman"/>
          <w:i/>
          <w:iCs/>
          <w:color w:val="A6A6A6" w:themeColor="background1" w:themeShade="A6"/>
          <w:sz w:val="20"/>
          <w:szCs w:val="20"/>
        </w:rPr>
        <w:t>Are</w:t>
      </w:r>
      <w:r w:rsidRPr="6FD5C99D">
        <w:rPr>
          <w:rFonts w:eastAsia="Times New Roman"/>
          <w:i/>
          <w:iCs/>
          <w:color w:val="A6A6A6" w:themeColor="background1" w:themeShade="A6"/>
          <w:sz w:val="20"/>
          <w:szCs w:val="20"/>
        </w:rPr>
        <w:t xml:space="preserve"> the group </w:t>
      </w:r>
      <w:r w:rsidR="56703F69" w:rsidRPr="6FD5C99D">
        <w:rPr>
          <w:rFonts w:eastAsia="Times New Roman"/>
          <w:i/>
          <w:iCs/>
          <w:color w:val="A6A6A6" w:themeColor="background1" w:themeShade="A6"/>
          <w:sz w:val="20"/>
          <w:szCs w:val="20"/>
        </w:rPr>
        <w:t>chairs</w:t>
      </w:r>
      <w:r w:rsidRPr="6FD5C99D">
        <w:rPr>
          <w:rFonts w:eastAsia="Times New Roman"/>
          <w:i/>
          <w:iCs/>
          <w:color w:val="A6A6A6" w:themeColor="background1" w:themeShade="A6"/>
          <w:sz w:val="20"/>
          <w:szCs w:val="20"/>
        </w:rPr>
        <w:t xml:space="preserve"> rotating? Will the work</w:t>
      </w:r>
      <w:r w:rsidR="2695BE1C" w:rsidRPr="6FD5C99D">
        <w:rPr>
          <w:rFonts w:eastAsia="Times New Roman"/>
          <w:i/>
          <w:iCs/>
          <w:color w:val="A6A6A6" w:themeColor="background1" w:themeShade="A6"/>
          <w:sz w:val="20"/>
          <w:szCs w:val="20"/>
        </w:rPr>
        <w:t xml:space="preserve"> of the chairs</w:t>
      </w:r>
      <w:r w:rsidRPr="6FD5C99D">
        <w:rPr>
          <w:rFonts w:eastAsia="Times New Roman"/>
          <w:i/>
          <w:iCs/>
          <w:color w:val="A6A6A6" w:themeColor="background1" w:themeShade="A6"/>
          <w:sz w:val="20"/>
          <w:szCs w:val="20"/>
        </w:rPr>
        <w:t xml:space="preserve"> be evaluated?]</w:t>
      </w:r>
    </w:p>
    <w:p w14:paraId="7F9E9D7A" w14:textId="221AF4E8" w:rsidR="00992BD7" w:rsidRDefault="00992BD7" w:rsidP="028A12BA">
      <w:pPr>
        <w:shd w:val="clear" w:color="auto" w:fill="FFFFFF" w:themeFill="background1"/>
        <w:spacing w:before="100" w:beforeAutospacing="1" w:after="225" w:line="240" w:lineRule="auto"/>
        <w:jc w:val="both"/>
        <w:rPr>
          <w:rFonts w:eastAsia="Times New Roman"/>
          <w:sz w:val="20"/>
          <w:szCs w:val="20"/>
        </w:rPr>
      </w:pPr>
      <w:r w:rsidRPr="028A12BA">
        <w:rPr>
          <w:rFonts w:eastAsia="Times New Roman"/>
          <w:sz w:val="20"/>
          <w:szCs w:val="20"/>
        </w:rPr>
        <w:t xml:space="preserve">The </w:t>
      </w:r>
      <w:r w:rsidR="000E66EF" w:rsidRPr="028A12BA">
        <w:rPr>
          <w:rFonts w:eastAsia="Times New Roman"/>
          <w:sz w:val="20"/>
          <w:szCs w:val="20"/>
        </w:rPr>
        <w:t xml:space="preserve">COVID19 and nutrition </w:t>
      </w:r>
      <w:r w:rsidRPr="028A12BA">
        <w:rPr>
          <w:rFonts w:eastAsia="Times New Roman"/>
          <w:sz w:val="20"/>
          <w:szCs w:val="20"/>
        </w:rPr>
        <w:t>TWG group has two co-chairs chosen on rotational basis for a year, each chair is responsible for leading the group for 6 months. Every 6 months, the chairs will rotate in order to keep the group active. The chairs</w:t>
      </w:r>
      <w:r w:rsidR="00A060FE" w:rsidRPr="028A12BA">
        <w:rPr>
          <w:rFonts w:eastAsia="Times New Roman"/>
          <w:sz w:val="20"/>
          <w:szCs w:val="20"/>
        </w:rPr>
        <w:t xml:space="preserve"> </w:t>
      </w:r>
      <w:r w:rsidRPr="028A12BA">
        <w:rPr>
          <w:rFonts w:eastAsia="Times New Roman"/>
          <w:sz w:val="20"/>
          <w:szCs w:val="20"/>
        </w:rPr>
        <w:t xml:space="preserve">are chosen upon an </w:t>
      </w:r>
      <w:r w:rsidRPr="028A12BA">
        <w:rPr>
          <w:rFonts w:eastAsia="Times New Roman"/>
          <w:sz w:val="20"/>
          <w:szCs w:val="20"/>
        </w:rPr>
        <w:lastRenderedPageBreak/>
        <w:t xml:space="preserve">interview with the NCC whereby the technical knowledge, leadership skills and the time commitment to the TWG needs to be assessed. </w:t>
      </w:r>
    </w:p>
    <w:p w14:paraId="030C4444" w14:textId="22AAF01A" w:rsidR="00992BD7" w:rsidRDefault="3AB0B4CA" w:rsidP="6FD5C99D">
      <w:pPr>
        <w:shd w:val="clear" w:color="auto" w:fill="FFFFFF" w:themeFill="background1"/>
        <w:spacing w:before="100" w:beforeAutospacing="1" w:after="225" w:line="240" w:lineRule="auto"/>
        <w:jc w:val="both"/>
        <w:rPr>
          <w:rFonts w:eastAsia="Times New Roman"/>
          <w:sz w:val="20"/>
          <w:szCs w:val="20"/>
        </w:rPr>
      </w:pPr>
      <w:r w:rsidRPr="6FD5C99D">
        <w:rPr>
          <w:rFonts w:eastAsia="Times New Roman"/>
          <w:sz w:val="20"/>
          <w:szCs w:val="20"/>
        </w:rPr>
        <w:t xml:space="preserve">A </w:t>
      </w:r>
      <w:proofErr w:type="spellStart"/>
      <w:r w:rsidRPr="6FD5C99D">
        <w:rPr>
          <w:rFonts w:eastAsia="Times New Roman"/>
          <w:sz w:val="20"/>
          <w:szCs w:val="20"/>
        </w:rPr>
        <w:t>ToR</w:t>
      </w:r>
      <w:proofErr w:type="spellEnd"/>
      <w:r w:rsidRPr="6FD5C99D">
        <w:rPr>
          <w:rFonts w:eastAsia="Times New Roman"/>
          <w:sz w:val="20"/>
          <w:szCs w:val="20"/>
        </w:rPr>
        <w:t xml:space="preserve"> with the tasks of the </w:t>
      </w:r>
      <w:r w:rsidR="6A0A0E6A" w:rsidRPr="6FD5C99D">
        <w:rPr>
          <w:rFonts w:eastAsia="Times New Roman"/>
          <w:sz w:val="20"/>
          <w:szCs w:val="20"/>
        </w:rPr>
        <w:t>chair</w:t>
      </w:r>
      <w:r w:rsidR="398FE94A" w:rsidRPr="6FD5C99D">
        <w:rPr>
          <w:rFonts w:eastAsia="Times New Roman"/>
          <w:sz w:val="20"/>
          <w:szCs w:val="20"/>
        </w:rPr>
        <w:t>s</w:t>
      </w:r>
      <w:r w:rsidRPr="6FD5C99D">
        <w:rPr>
          <w:rFonts w:eastAsia="Times New Roman"/>
          <w:sz w:val="20"/>
          <w:szCs w:val="20"/>
        </w:rPr>
        <w:t xml:space="preserve"> will be agreed upon and shared with the </w:t>
      </w:r>
      <w:r w:rsidR="6A0A0E6A" w:rsidRPr="6FD5C99D">
        <w:rPr>
          <w:rFonts w:eastAsia="Times New Roman"/>
          <w:sz w:val="20"/>
          <w:szCs w:val="20"/>
        </w:rPr>
        <w:t>chair</w:t>
      </w:r>
      <w:r w:rsidRPr="6FD5C99D">
        <w:rPr>
          <w:rFonts w:eastAsia="Times New Roman"/>
          <w:sz w:val="20"/>
          <w:szCs w:val="20"/>
        </w:rPr>
        <w:t xml:space="preserve"> agency supervisor. The</w:t>
      </w:r>
      <w:r w:rsidR="122F198E" w:rsidRPr="6FD5C99D">
        <w:rPr>
          <w:rFonts w:eastAsia="Times New Roman"/>
          <w:sz w:val="20"/>
          <w:szCs w:val="20"/>
        </w:rPr>
        <w:t xml:space="preserve"> </w:t>
      </w:r>
      <w:proofErr w:type="spellStart"/>
      <w:r w:rsidRPr="6FD5C99D">
        <w:rPr>
          <w:rFonts w:eastAsia="Times New Roman"/>
          <w:sz w:val="20"/>
          <w:szCs w:val="20"/>
        </w:rPr>
        <w:t>ToR</w:t>
      </w:r>
      <w:proofErr w:type="spellEnd"/>
      <w:r w:rsidRPr="6FD5C99D">
        <w:rPr>
          <w:rFonts w:eastAsia="Times New Roman"/>
          <w:sz w:val="20"/>
          <w:szCs w:val="20"/>
        </w:rPr>
        <w:t xml:space="preserve"> should include engaging partners, calling for the meeting, setting the agenda, preparing or consolidating the documents that need to be reviewed, ensuring minutes are taken at every meeting, following up on the action points, rem</w:t>
      </w:r>
      <w:r w:rsidR="5FE5106C" w:rsidRPr="6FD5C99D">
        <w:rPr>
          <w:rFonts w:eastAsia="Times New Roman"/>
          <w:sz w:val="20"/>
          <w:szCs w:val="20"/>
        </w:rPr>
        <w:t>ain</w:t>
      </w:r>
      <w:r w:rsidRPr="6FD5C99D">
        <w:rPr>
          <w:rFonts w:eastAsia="Times New Roman"/>
          <w:sz w:val="20"/>
          <w:szCs w:val="20"/>
        </w:rPr>
        <w:t xml:space="preserve">ing deliverables, </w:t>
      </w:r>
      <w:r w:rsidR="6A0A0E6A" w:rsidRPr="6FD5C99D">
        <w:rPr>
          <w:rFonts w:eastAsia="Times New Roman"/>
          <w:sz w:val="20"/>
          <w:szCs w:val="20"/>
        </w:rPr>
        <w:t xml:space="preserve">engage with the NCC on the </w:t>
      </w:r>
      <w:r w:rsidR="12E0C737" w:rsidRPr="6FD5C99D">
        <w:rPr>
          <w:rFonts w:eastAsia="Times New Roman"/>
          <w:sz w:val="20"/>
          <w:szCs w:val="20"/>
        </w:rPr>
        <w:t>COVID19 and nutrition</w:t>
      </w:r>
      <w:r w:rsidR="6A0A0E6A" w:rsidRPr="6FD5C99D">
        <w:rPr>
          <w:rFonts w:eastAsia="Times New Roman"/>
          <w:sz w:val="20"/>
          <w:szCs w:val="20"/>
        </w:rPr>
        <w:t xml:space="preserve"> deliverables</w:t>
      </w:r>
      <w:r w:rsidRPr="6FD5C99D">
        <w:rPr>
          <w:rFonts w:eastAsia="Times New Roman"/>
          <w:sz w:val="20"/>
          <w:szCs w:val="20"/>
        </w:rPr>
        <w:t>. The role of the chair</w:t>
      </w:r>
      <w:r w:rsidR="3BE111B2" w:rsidRPr="6FD5C99D">
        <w:rPr>
          <w:rFonts w:eastAsia="Times New Roman"/>
          <w:sz w:val="20"/>
          <w:szCs w:val="20"/>
        </w:rPr>
        <w:t>s</w:t>
      </w:r>
      <w:r w:rsidRPr="6FD5C99D">
        <w:rPr>
          <w:rFonts w:eastAsia="Times New Roman"/>
          <w:sz w:val="20"/>
          <w:szCs w:val="20"/>
        </w:rPr>
        <w:t xml:space="preserve"> is also to ensure impartiality, identify challenges and request for support. The </w:t>
      </w:r>
      <w:r w:rsidR="6A0A0E6A" w:rsidRPr="6FD5C99D">
        <w:rPr>
          <w:rFonts w:eastAsia="Times New Roman"/>
          <w:sz w:val="20"/>
          <w:szCs w:val="20"/>
        </w:rPr>
        <w:t>chair</w:t>
      </w:r>
      <w:r w:rsidRPr="6FD5C99D">
        <w:rPr>
          <w:rFonts w:eastAsia="Times New Roman"/>
          <w:sz w:val="20"/>
          <w:szCs w:val="20"/>
        </w:rPr>
        <w:t xml:space="preserve"> is responsible to report back to the nutrition cluster </w:t>
      </w:r>
      <w:r w:rsidR="6A0A0E6A" w:rsidRPr="6FD5C99D">
        <w:rPr>
          <w:rFonts w:eastAsia="Times New Roman"/>
          <w:sz w:val="20"/>
          <w:szCs w:val="20"/>
        </w:rPr>
        <w:t>on an agreed basis</w:t>
      </w:r>
      <w:r w:rsidRPr="6FD5C99D">
        <w:rPr>
          <w:rFonts w:eastAsia="Times New Roman"/>
          <w:sz w:val="20"/>
          <w:szCs w:val="20"/>
        </w:rPr>
        <w:t xml:space="preserve"> and to provide a handover report before leaving the group</w:t>
      </w:r>
      <w:r w:rsidR="6A0A0E6A" w:rsidRPr="6FD5C99D">
        <w:rPr>
          <w:rFonts w:eastAsia="Times New Roman"/>
          <w:sz w:val="20"/>
          <w:szCs w:val="20"/>
        </w:rPr>
        <w:t xml:space="preserve"> or the position</w:t>
      </w:r>
      <w:r w:rsidRPr="6FD5C99D">
        <w:rPr>
          <w:rFonts w:eastAsia="Times New Roman"/>
          <w:sz w:val="20"/>
          <w:szCs w:val="20"/>
        </w:rPr>
        <w:t xml:space="preserve">. </w:t>
      </w:r>
    </w:p>
    <w:p w14:paraId="08A38A65" w14:textId="02ECCD93" w:rsidR="00992BD7" w:rsidRPr="001C131C" w:rsidRDefault="000E66EF" w:rsidP="00992BD7">
      <w:pPr>
        <w:shd w:val="clear" w:color="auto" w:fill="FFFFFF"/>
        <w:spacing w:before="100" w:beforeAutospacing="1" w:after="225" w:line="240" w:lineRule="auto"/>
        <w:jc w:val="both"/>
        <w:rPr>
          <w:rFonts w:eastAsia="Times New Roman"/>
          <w:sz w:val="20"/>
          <w:szCs w:val="20"/>
        </w:rPr>
      </w:pPr>
      <w:r>
        <w:rPr>
          <w:rFonts w:eastAsia="Times New Roman"/>
          <w:sz w:val="20"/>
          <w:szCs w:val="20"/>
        </w:rPr>
        <w:t>If applicable, a</w:t>
      </w:r>
      <w:r w:rsidR="00992BD7" w:rsidRPr="001C131C">
        <w:rPr>
          <w:rFonts w:eastAsia="Times New Roman"/>
          <w:sz w:val="20"/>
          <w:szCs w:val="20"/>
        </w:rPr>
        <w:t xml:space="preserve">n evaluation of the lead work would need to take place every 6 months- this could </w:t>
      </w:r>
      <w:r w:rsidR="00992BD7">
        <w:rPr>
          <w:rFonts w:eastAsia="Times New Roman"/>
          <w:sz w:val="20"/>
          <w:szCs w:val="20"/>
        </w:rPr>
        <w:t xml:space="preserve">include but is not limited to </w:t>
      </w:r>
      <w:r w:rsidR="00992BD7" w:rsidRPr="001C131C">
        <w:rPr>
          <w:rFonts w:eastAsia="Times New Roman"/>
          <w:sz w:val="20"/>
          <w:szCs w:val="20"/>
        </w:rPr>
        <w:t xml:space="preserve">an online survey sent to the TWG members on the deliverables and the governance of the group. </w:t>
      </w:r>
    </w:p>
    <w:p w14:paraId="655D1E13" w14:textId="77777777" w:rsidR="00A57B72" w:rsidRDefault="00A57B72" w:rsidP="00A57B72">
      <w:pPr>
        <w:rPr>
          <w:b/>
          <w:sz w:val="20"/>
          <w:szCs w:val="20"/>
        </w:rPr>
      </w:pPr>
      <w:r w:rsidRPr="00A57B72">
        <w:rPr>
          <w:b/>
          <w:sz w:val="20"/>
          <w:szCs w:val="20"/>
        </w:rPr>
        <w:t xml:space="preserve">ACCOUNTABILITY </w:t>
      </w:r>
    </w:p>
    <w:p w14:paraId="4057AD59" w14:textId="4547D8CE" w:rsidR="001C4996" w:rsidRDefault="001C4996" w:rsidP="001C4996">
      <w:pPr>
        <w:autoSpaceDE w:val="0"/>
        <w:autoSpaceDN w:val="0"/>
        <w:adjustRightInd w:val="0"/>
        <w:spacing w:after="0" w:line="240" w:lineRule="auto"/>
        <w:rPr>
          <w:sz w:val="20"/>
          <w:szCs w:val="20"/>
        </w:rPr>
      </w:pPr>
      <w:r>
        <w:rPr>
          <w:sz w:val="20"/>
          <w:szCs w:val="20"/>
        </w:rPr>
        <w:t xml:space="preserve">The </w:t>
      </w:r>
      <w:r w:rsidR="00B078C3">
        <w:rPr>
          <w:sz w:val="20"/>
          <w:szCs w:val="20"/>
        </w:rPr>
        <w:t>chair</w:t>
      </w:r>
      <w:r>
        <w:rPr>
          <w:sz w:val="20"/>
          <w:szCs w:val="20"/>
        </w:rPr>
        <w:t>s of the TWG would need to ensure the group d</w:t>
      </w:r>
      <w:r w:rsidRPr="001C4996">
        <w:rPr>
          <w:sz w:val="20"/>
          <w:szCs w:val="20"/>
        </w:rPr>
        <w:t>evelop</w:t>
      </w:r>
      <w:r>
        <w:rPr>
          <w:sz w:val="20"/>
          <w:szCs w:val="20"/>
        </w:rPr>
        <w:t>s</w:t>
      </w:r>
      <w:r w:rsidRPr="001C4996">
        <w:rPr>
          <w:sz w:val="20"/>
          <w:szCs w:val="20"/>
        </w:rPr>
        <w:t xml:space="preserve"> a work plan</w:t>
      </w:r>
      <w:r w:rsidR="00136D30">
        <w:rPr>
          <w:sz w:val="20"/>
          <w:szCs w:val="20"/>
        </w:rPr>
        <w:t xml:space="preserve">. The work plan should be shared with the cluster partners and the leads would need to </w:t>
      </w:r>
      <w:r w:rsidRPr="001C4996">
        <w:rPr>
          <w:sz w:val="20"/>
          <w:szCs w:val="20"/>
        </w:rPr>
        <w:t xml:space="preserve">report on the progress to the nutrition cluster partners </w:t>
      </w:r>
      <w:r>
        <w:rPr>
          <w:sz w:val="20"/>
          <w:szCs w:val="20"/>
        </w:rPr>
        <w:t>on a monthly basis</w:t>
      </w:r>
      <w:r w:rsidR="00C01BC9">
        <w:rPr>
          <w:sz w:val="20"/>
          <w:szCs w:val="20"/>
        </w:rPr>
        <w:t xml:space="preserve"> or as agreed</w:t>
      </w:r>
      <w:r w:rsidR="00136D30">
        <w:rPr>
          <w:sz w:val="20"/>
          <w:szCs w:val="20"/>
        </w:rPr>
        <w:t xml:space="preserve">. </w:t>
      </w:r>
      <w:r>
        <w:rPr>
          <w:sz w:val="20"/>
          <w:szCs w:val="20"/>
        </w:rPr>
        <w:t>A self-evaluation of the group work against the set targets</w:t>
      </w:r>
      <w:r w:rsidR="006D149A">
        <w:rPr>
          <w:sz w:val="20"/>
          <w:szCs w:val="20"/>
        </w:rPr>
        <w:t xml:space="preserve"> in the plan</w:t>
      </w:r>
      <w:r>
        <w:rPr>
          <w:sz w:val="20"/>
          <w:szCs w:val="20"/>
        </w:rPr>
        <w:t xml:space="preserve"> is to be done </w:t>
      </w:r>
      <w:r w:rsidR="00C01BC9">
        <w:rPr>
          <w:sz w:val="20"/>
          <w:szCs w:val="20"/>
        </w:rPr>
        <w:t>once</w:t>
      </w:r>
      <w:r w:rsidR="006D149A">
        <w:rPr>
          <w:sz w:val="20"/>
          <w:szCs w:val="20"/>
        </w:rPr>
        <w:t xml:space="preserve"> </w:t>
      </w:r>
      <w:r w:rsidR="000E66EF">
        <w:rPr>
          <w:sz w:val="20"/>
          <w:szCs w:val="20"/>
        </w:rPr>
        <w:t>every three months</w:t>
      </w:r>
      <w:r>
        <w:rPr>
          <w:sz w:val="20"/>
          <w:szCs w:val="20"/>
        </w:rPr>
        <w:t xml:space="preserve">. </w:t>
      </w:r>
    </w:p>
    <w:p w14:paraId="17018FB8" w14:textId="77777777" w:rsidR="00B078C3" w:rsidRDefault="00B078C3" w:rsidP="00B078C3">
      <w:pPr>
        <w:pStyle w:val="Sansinterligne"/>
        <w:rPr>
          <w:sz w:val="20"/>
          <w:szCs w:val="20"/>
          <w:lang w:val="en-US"/>
        </w:rPr>
      </w:pPr>
    </w:p>
    <w:p w14:paraId="1E9B9716" w14:textId="24269B69" w:rsidR="00B078C3" w:rsidRPr="008A6440" w:rsidRDefault="00B078C3" w:rsidP="00B078C3">
      <w:pPr>
        <w:pStyle w:val="Sansinterligne"/>
        <w:rPr>
          <w:sz w:val="20"/>
          <w:szCs w:val="20"/>
          <w:lang w:val="en-US"/>
        </w:rPr>
      </w:pPr>
      <w:r w:rsidRPr="008A6440">
        <w:rPr>
          <w:sz w:val="20"/>
          <w:szCs w:val="20"/>
          <w:lang w:val="en-US"/>
        </w:rPr>
        <w:t xml:space="preserve">The </w:t>
      </w:r>
      <w:r w:rsidR="000E66EF">
        <w:rPr>
          <w:sz w:val="20"/>
          <w:szCs w:val="20"/>
          <w:lang w:val="en-US"/>
        </w:rPr>
        <w:t>COVID19 and nutrition</w:t>
      </w:r>
      <w:r w:rsidRPr="008A6440">
        <w:rPr>
          <w:sz w:val="20"/>
          <w:szCs w:val="20"/>
          <w:lang w:val="en-US"/>
        </w:rPr>
        <w:t xml:space="preserve"> </w:t>
      </w:r>
      <w:r w:rsidR="000E66EF">
        <w:rPr>
          <w:sz w:val="20"/>
          <w:szCs w:val="20"/>
          <w:lang w:val="en-US"/>
        </w:rPr>
        <w:t>T</w:t>
      </w:r>
      <w:r w:rsidRPr="008A6440">
        <w:rPr>
          <w:sz w:val="20"/>
          <w:szCs w:val="20"/>
          <w:lang w:val="en-US"/>
        </w:rPr>
        <w:t xml:space="preserve">WG is accountable to the cluster partners. The </w:t>
      </w:r>
      <w:r w:rsidR="000E66EF">
        <w:rPr>
          <w:sz w:val="20"/>
          <w:szCs w:val="20"/>
          <w:lang w:val="en-US"/>
        </w:rPr>
        <w:t>COVID19 and nutrition</w:t>
      </w:r>
      <w:r w:rsidRPr="008A6440">
        <w:rPr>
          <w:sz w:val="20"/>
          <w:szCs w:val="20"/>
          <w:lang w:val="en-US"/>
        </w:rPr>
        <w:t xml:space="preserve"> WG will share decisions/endorsements to the cluster partners periodically through the cluster coordinator and/or co-chairs. </w:t>
      </w:r>
    </w:p>
    <w:p w14:paraId="7EA1FF21" w14:textId="77777777" w:rsidR="001C4996" w:rsidRPr="008A6440" w:rsidRDefault="001C4996" w:rsidP="001C4996">
      <w:pPr>
        <w:autoSpaceDE w:val="0"/>
        <w:autoSpaceDN w:val="0"/>
        <w:adjustRightInd w:val="0"/>
        <w:spacing w:after="0" w:line="240" w:lineRule="auto"/>
        <w:rPr>
          <w:sz w:val="20"/>
          <w:szCs w:val="20"/>
        </w:rPr>
      </w:pPr>
    </w:p>
    <w:p w14:paraId="27C57FFD" w14:textId="77777777" w:rsidR="00A57B72" w:rsidRPr="00A57B72" w:rsidRDefault="00A57B72" w:rsidP="00A57B72">
      <w:pPr>
        <w:rPr>
          <w:b/>
          <w:sz w:val="20"/>
          <w:szCs w:val="20"/>
        </w:rPr>
      </w:pPr>
      <w:r w:rsidRPr="00A57B72">
        <w:rPr>
          <w:b/>
          <w:sz w:val="20"/>
          <w:szCs w:val="20"/>
        </w:rPr>
        <w:t>WORKING METHODS </w:t>
      </w:r>
    </w:p>
    <w:p w14:paraId="5ECBCF12" w14:textId="54BC8963" w:rsidR="00A57B72" w:rsidRPr="002C676F" w:rsidRDefault="00136D30" w:rsidP="00136D30">
      <w:pPr>
        <w:shd w:val="clear" w:color="auto" w:fill="FFFFFF"/>
        <w:spacing w:before="100" w:beforeAutospacing="1" w:after="225" w:line="240" w:lineRule="auto"/>
        <w:rPr>
          <w:sz w:val="20"/>
          <w:szCs w:val="20"/>
        </w:rPr>
      </w:pPr>
      <w:r w:rsidRPr="002C676F">
        <w:rPr>
          <w:sz w:val="20"/>
          <w:szCs w:val="20"/>
        </w:rPr>
        <w:t xml:space="preserve">The </w:t>
      </w:r>
      <w:r w:rsidR="00A57B72" w:rsidRPr="002C676F">
        <w:rPr>
          <w:sz w:val="20"/>
          <w:szCs w:val="20"/>
        </w:rPr>
        <w:t xml:space="preserve">decisions will be taken by </w:t>
      </w:r>
      <w:proofErr w:type="gramStart"/>
      <w:r w:rsidR="00A57B72" w:rsidRPr="002C676F">
        <w:rPr>
          <w:sz w:val="20"/>
          <w:szCs w:val="20"/>
        </w:rPr>
        <w:t>general consensus</w:t>
      </w:r>
      <w:proofErr w:type="gramEnd"/>
      <w:r w:rsidR="00A57B72" w:rsidRPr="002C676F">
        <w:rPr>
          <w:sz w:val="20"/>
          <w:szCs w:val="20"/>
        </w:rPr>
        <w:t>.</w:t>
      </w:r>
      <w:r w:rsidRPr="002C676F">
        <w:rPr>
          <w:sz w:val="20"/>
          <w:szCs w:val="20"/>
        </w:rPr>
        <w:t xml:space="preserve"> In case a consensus cannot be reached, TWG leads will have to seek support from the </w:t>
      </w:r>
      <w:r w:rsidR="00A441C6" w:rsidRPr="002C676F">
        <w:rPr>
          <w:sz w:val="20"/>
          <w:szCs w:val="20"/>
        </w:rPr>
        <w:t>NCC</w:t>
      </w:r>
      <w:r w:rsidR="006D149A">
        <w:rPr>
          <w:sz w:val="20"/>
          <w:szCs w:val="20"/>
        </w:rPr>
        <w:t xml:space="preserve"> on the way forward, and a consultation with the SAG or a broader cluster partnership</w:t>
      </w:r>
      <w:r w:rsidRPr="002C676F">
        <w:rPr>
          <w:sz w:val="20"/>
          <w:szCs w:val="20"/>
        </w:rPr>
        <w:t xml:space="preserve">. </w:t>
      </w:r>
      <w:r w:rsidR="00A441C6" w:rsidRPr="002C676F">
        <w:rPr>
          <w:sz w:val="20"/>
          <w:szCs w:val="20"/>
        </w:rPr>
        <w:t xml:space="preserve"> If the technical issue is not resolved in country, the NCC can seek guidance from the GNC-CT</w:t>
      </w:r>
      <w:r w:rsidR="006D149A">
        <w:rPr>
          <w:sz w:val="20"/>
          <w:szCs w:val="20"/>
        </w:rPr>
        <w:t xml:space="preserve"> on behalf of the cluster </w:t>
      </w:r>
      <w:r w:rsidR="00FE0294">
        <w:rPr>
          <w:sz w:val="20"/>
          <w:szCs w:val="20"/>
        </w:rPr>
        <w:t>partners</w:t>
      </w:r>
      <w:r w:rsidR="00A441C6" w:rsidRPr="002C676F">
        <w:rPr>
          <w:sz w:val="20"/>
          <w:szCs w:val="20"/>
        </w:rPr>
        <w:t xml:space="preserve">. </w:t>
      </w:r>
    </w:p>
    <w:p w14:paraId="4BD3CE4A" w14:textId="77777777" w:rsidR="00A57B72" w:rsidRDefault="00A57B72" w:rsidP="00A57B72">
      <w:pPr>
        <w:rPr>
          <w:b/>
          <w:sz w:val="20"/>
          <w:szCs w:val="20"/>
        </w:rPr>
      </w:pPr>
      <w:r w:rsidRPr="00A57B72">
        <w:rPr>
          <w:b/>
          <w:sz w:val="20"/>
          <w:szCs w:val="20"/>
        </w:rPr>
        <w:t xml:space="preserve">MEETINGS </w:t>
      </w:r>
    </w:p>
    <w:p w14:paraId="179DC42D" w14:textId="77777777" w:rsidR="00136D30" w:rsidRPr="000E66EF" w:rsidRDefault="00136D30" w:rsidP="00136D30">
      <w:pPr>
        <w:shd w:val="clear" w:color="auto" w:fill="FFFFFF"/>
        <w:spacing w:before="100" w:beforeAutospacing="1" w:after="225" w:line="240" w:lineRule="auto"/>
        <w:rPr>
          <w:rFonts w:eastAsia="Times New Roman"/>
          <w:i/>
          <w:color w:val="A6A6A6" w:themeColor="background1" w:themeShade="A6"/>
          <w:sz w:val="20"/>
          <w:szCs w:val="20"/>
        </w:rPr>
      </w:pPr>
      <w:r w:rsidRPr="000E66EF">
        <w:rPr>
          <w:rFonts w:eastAsia="Times New Roman"/>
          <w:i/>
          <w:color w:val="A6A6A6" w:themeColor="background1" w:themeShade="A6"/>
          <w:sz w:val="20"/>
          <w:szCs w:val="20"/>
        </w:rPr>
        <w:t xml:space="preserve">[This below text is adaptable and tries to answer the following questions: How many meetings will be held each year and where will they be held? Who will </w:t>
      </w:r>
      <w:r w:rsidR="005A10CE" w:rsidRPr="000E66EF">
        <w:rPr>
          <w:rFonts w:eastAsia="Times New Roman"/>
          <w:i/>
          <w:color w:val="A6A6A6" w:themeColor="background1" w:themeShade="A6"/>
          <w:sz w:val="20"/>
          <w:szCs w:val="20"/>
        </w:rPr>
        <w:t>organize</w:t>
      </w:r>
      <w:r w:rsidRPr="000E66EF">
        <w:rPr>
          <w:rFonts w:eastAsia="Times New Roman"/>
          <w:i/>
          <w:color w:val="A6A6A6" w:themeColor="background1" w:themeShade="A6"/>
          <w:sz w:val="20"/>
          <w:szCs w:val="20"/>
        </w:rPr>
        <w:t xml:space="preserve"> and chair the meetings? How will topics for the agenda be generated? How and when will meeting papers be circulated? who will provide secretariat for the group?]</w:t>
      </w:r>
    </w:p>
    <w:p w14:paraId="1A7BBD47" w14:textId="72945D60" w:rsidR="00136D30" w:rsidRPr="00F12E29" w:rsidRDefault="2CF493C4" w:rsidP="44B10629">
      <w:pPr>
        <w:shd w:val="clear" w:color="auto" w:fill="FFFFFF" w:themeFill="background1"/>
        <w:spacing w:before="100" w:beforeAutospacing="1" w:after="225" w:line="240" w:lineRule="auto"/>
        <w:rPr>
          <w:rFonts w:eastAsia="Times New Roman" w:cs="Arial"/>
          <w:sz w:val="20"/>
          <w:szCs w:val="20"/>
        </w:rPr>
      </w:pPr>
      <w:r w:rsidRPr="00F12E29">
        <w:rPr>
          <w:sz w:val="20"/>
          <w:szCs w:val="20"/>
        </w:rPr>
        <w:t xml:space="preserve">The meetings are held </w:t>
      </w:r>
      <w:r w:rsidR="73066AAA" w:rsidRPr="00F12E29">
        <w:rPr>
          <w:sz w:val="20"/>
          <w:szCs w:val="20"/>
        </w:rPr>
        <w:t xml:space="preserve">online </w:t>
      </w:r>
      <w:r w:rsidR="1015C94D" w:rsidRPr="00F12E29">
        <w:rPr>
          <w:sz w:val="20"/>
          <w:szCs w:val="20"/>
        </w:rPr>
        <w:t>using the following software</w:t>
      </w:r>
      <w:r w:rsidRPr="44B10629">
        <w:rPr>
          <w:rFonts w:eastAsia="Times New Roman" w:cs="Arial"/>
        </w:rPr>
        <w:t xml:space="preserve"> </w:t>
      </w:r>
      <w:r w:rsidRPr="00F12E29">
        <w:rPr>
          <w:rFonts w:eastAsia="Times New Roman" w:cs="Arial"/>
          <w:b/>
          <w:bCs/>
          <w:sz w:val="20"/>
          <w:szCs w:val="20"/>
        </w:rPr>
        <w:t xml:space="preserve">[insert </w:t>
      </w:r>
      <w:r w:rsidR="13AA4D4F" w:rsidRPr="00F12E29">
        <w:rPr>
          <w:rFonts w:eastAsia="Times New Roman" w:cs="Arial"/>
          <w:b/>
          <w:bCs/>
          <w:sz w:val="20"/>
          <w:szCs w:val="20"/>
        </w:rPr>
        <w:t>name of software for example: either Skype for business or Zoom or MS Teams, etc.</w:t>
      </w:r>
      <w:r w:rsidRPr="00F12E29">
        <w:rPr>
          <w:rFonts w:eastAsia="Times New Roman" w:cs="Arial"/>
          <w:b/>
          <w:bCs/>
          <w:sz w:val="20"/>
          <w:szCs w:val="20"/>
        </w:rPr>
        <w:t>]</w:t>
      </w:r>
      <w:r w:rsidRPr="00F12E29">
        <w:rPr>
          <w:rFonts w:eastAsia="Times New Roman" w:cs="Arial"/>
          <w:sz w:val="20"/>
          <w:szCs w:val="20"/>
        </w:rPr>
        <w:t xml:space="preserve"> on a </w:t>
      </w:r>
      <w:r w:rsidR="4ECD1F07" w:rsidRPr="00F12E29">
        <w:rPr>
          <w:rFonts w:eastAsia="Times New Roman" w:cs="Arial"/>
          <w:sz w:val="20"/>
          <w:szCs w:val="20"/>
        </w:rPr>
        <w:t>weekly</w:t>
      </w:r>
      <w:r w:rsidR="5DA58B99" w:rsidRPr="00F12E29">
        <w:rPr>
          <w:rFonts w:eastAsia="Times New Roman" w:cs="Arial"/>
          <w:sz w:val="20"/>
          <w:szCs w:val="20"/>
        </w:rPr>
        <w:t xml:space="preserve"> </w:t>
      </w:r>
      <w:r w:rsidRPr="00F12E29">
        <w:rPr>
          <w:rFonts w:eastAsia="Times New Roman" w:cs="Arial"/>
          <w:sz w:val="20"/>
          <w:szCs w:val="20"/>
        </w:rPr>
        <w:t xml:space="preserve">basis on every other </w:t>
      </w:r>
      <w:r w:rsidRPr="00F12E29">
        <w:rPr>
          <w:rFonts w:eastAsia="Times New Roman" w:cs="Arial"/>
          <w:b/>
          <w:bCs/>
          <w:sz w:val="20"/>
          <w:szCs w:val="20"/>
        </w:rPr>
        <w:t xml:space="preserve">[insert </w:t>
      </w:r>
      <w:proofErr w:type="gramStart"/>
      <w:r w:rsidRPr="00F12E29">
        <w:rPr>
          <w:rFonts w:eastAsia="Times New Roman" w:cs="Arial"/>
          <w:b/>
          <w:bCs/>
          <w:sz w:val="20"/>
          <w:szCs w:val="20"/>
        </w:rPr>
        <w:t>week day</w:t>
      </w:r>
      <w:proofErr w:type="gramEnd"/>
      <w:r w:rsidRPr="00F12E29">
        <w:rPr>
          <w:rFonts w:eastAsia="Times New Roman" w:cs="Arial"/>
          <w:b/>
          <w:bCs/>
          <w:sz w:val="20"/>
          <w:szCs w:val="20"/>
        </w:rPr>
        <w:t>]</w:t>
      </w:r>
      <w:r w:rsidRPr="00F12E29">
        <w:rPr>
          <w:rFonts w:eastAsia="Times New Roman" w:cs="Arial"/>
          <w:sz w:val="20"/>
          <w:szCs w:val="20"/>
        </w:rPr>
        <w:t>.</w:t>
      </w:r>
      <w:r w:rsidR="4F49115E" w:rsidRPr="00F12E29">
        <w:rPr>
          <w:rFonts w:eastAsia="Times New Roman" w:cs="Arial"/>
          <w:sz w:val="20"/>
          <w:szCs w:val="20"/>
        </w:rPr>
        <w:t xml:space="preserve"> </w:t>
      </w:r>
      <w:r w:rsidR="20F038CE" w:rsidRPr="00F12E29">
        <w:rPr>
          <w:rFonts w:eastAsia="Times New Roman" w:cs="Arial"/>
          <w:sz w:val="20"/>
          <w:szCs w:val="20"/>
        </w:rPr>
        <w:t xml:space="preserve">The </w:t>
      </w:r>
      <w:r w:rsidR="51FC050E" w:rsidRPr="00F12E29">
        <w:rPr>
          <w:rFonts w:eastAsia="Times New Roman" w:cs="Arial"/>
          <w:sz w:val="20"/>
          <w:szCs w:val="20"/>
        </w:rPr>
        <w:t>chairs</w:t>
      </w:r>
      <w:r w:rsidR="20F038CE" w:rsidRPr="00F12E29">
        <w:rPr>
          <w:rFonts w:eastAsia="Times New Roman" w:cs="Arial"/>
          <w:sz w:val="20"/>
          <w:szCs w:val="20"/>
        </w:rPr>
        <w:t xml:space="preserve"> of the TWG will send out the invite and the agenda of the meeting to all TWG members at least 48 hours before the meeting date. </w:t>
      </w:r>
      <w:r w:rsidR="44DAAD59" w:rsidRPr="00F12E29">
        <w:rPr>
          <w:rFonts w:eastAsia="Times New Roman" w:cs="Arial"/>
          <w:sz w:val="20"/>
          <w:szCs w:val="20"/>
        </w:rPr>
        <w:t>The topics on the agenda will need to be generated based on the previous meeting outcomes, the workplan deliverables and the suggestions of the members</w:t>
      </w:r>
      <w:r w:rsidR="6CD8BD59" w:rsidRPr="00F12E29">
        <w:rPr>
          <w:rFonts w:eastAsia="Times New Roman" w:cs="Arial"/>
          <w:sz w:val="20"/>
          <w:szCs w:val="20"/>
        </w:rPr>
        <w:t>, as well as suggestions from the NCC follow</w:t>
      </w:r>
      <w:r w:rsidR="0AA68879" w:rsidRPr="00F12E29">
        <w:rPr>
          <w:rFonts w:eastAsia="Times New Roman" w:cs="Arial"/>
          <w:sz w:val="20"/>
          <w:szCs w:val="20"/>
        </w:rPr>
        <w:t>ing</w:t>
      </w:r>
      <w:r w:rsidR="6CD8BD59" w:rsidRPr="00F12E29">
        <w:rPr>
          <w:rFonts w:eastAsia="Times New Roman" w:cs="Arial"/>
          <w:sz w:val="20"/>
          <w:szCs w:val="20"/>
        </w:rPr>
        <w:t xml:space="preserve"> cluster partners’ meetings</w:t>
      </w:r>
      <w:r w:rsidR="44DAAD59" w:rsidRPr="00F12E29">
        <w:rPr>
          <w:rFonts w:eastAsia="Times New Roman" w:cs="Arial"/>
          <w:sz w:val="20"/>
          <w:szCs w:val="20"/>
        </w:rPr>
        <w:t xml:space="preserve">. </w:t>
      </w:r>
    </w:p>
    <w:p w14:paraId="181918D9" w14:textId="5EB4DD51" w:rsidR="005A10CE" w:rsidRPr="00F12E29" w:rsidRDefault="44DAAD59" w:rsidP="005A10CE">
      <w:pPr>
        <w:autoSpaceDE w:val="0"/>
        <w:autoSpaceDN w:val="0"/>
        <w:adjustRightInd w:val="0"/>
        <w:spacing w:after="0" w:line="240" w:lineRule="auto"/>
        <w:rPr>
          <w:rFonts w:eastAsia="Times New Roman" w:cs="Arial"/>
          <w:sz w:val="20"/>
          <w:szCs w:val="20"/>
        </w:rPr>
      </w:pPr>
      <w:r w:rsidRPr="00F12E29">
        <w:rPr>
          <w:rFonts w:eastAsia="Times New Roman" w:cs="Arial"/>
          <w:sz w:val="20"/>
          <w:szCs w:val="20"/>
        </w:rPr>
        <w:t xml:space="preserve">One of the two </w:t>
      </w:r>
      <w:r w:rsidR="1ED90380" w:rsidRPr="00F12E29">
        <w:rPr>
          <w:rFonts w:eastAsia="Times New Roman" w:cs="Arial"/>
          <w:sz w:val="20"/>
          <w:szCs w:val="20"/>
        </w:rPr>
        <w:t>chair</w:t>
      </w:r>
      <w:r w:rsidRPr="00F12E29">
        <w:rPr>
          <w:rFonts w:eastAsia="Times New Roman" w:cs="Arial"/>
          <w:sz w:val="20"/>
          <w:szCs w:val="20"/>
        </w:rPr>
        <w:t>s will be responsible for:</w:t>
      </w:r>
    </w:p>
    <w:p w14:paraId="15DAFE52" w14:textId="77777777" w:rsidR="005A10CE" w:rsidRPr="00F12E29" w:rsidRDefault="005A10CE" w:rsidP="005A10CE">
      <w:pPr>
        <w:pStyle w:val="Paragraphedeliste"/>
        <w:numPr>
          <w:ilvl w:val="0"/>
          <w:numId w:val="16"/>
        </w:numPr>
        <w:autoSpaceDE w:val="0"/>
        <w:autoSpaceDN w:val="0"/>
        <w:adjustRightInd w:val="0"/>
        <w:spacing w:after="0" w:line="240" w:lineRule="auto"/>
        <w:rPr>
          <w:rFonts w:eastAsia="Times New Roman" w:cs="Arial"/>
          <w:sz w:val="20"/>
          <w:szCs w:val="20"/>
        </w:rPr>
      </w:pPr>
      <w:r w:rsidRPr="00F12E29">
        <w:rPr>
          <w:rFonts w:eastAsia="Times New Roman" w:cs="Arial"/>
          <w:sz w:val="20"/>
          <w:szCs w:val="20"/>
        </w:rPr>
        <w:t>Circulating draft minutes to group members no later than 2 days after the meeting</w:t>
      </w:r>
    </w:p>
    <w:p w14:paraId="0D5B6031" w14:textId="77777777" w:rsidR="005A10CE" w:rsidRPr="00F12E29" w:rsidRDefault="005A10CE" w:rsidP="005A10CE">
      <w:pPr>
        <w:pStyle w:val="Paragraphedeliste"/>
        <w:numPr>
          <w:ilvl w:val="0"/>
          <w:numId w:val="16"/>
        </w:numPr>
        <w:autoSpaceDE w:val="0"/>
        <w:autoSpaceDN w:val="0"/>
        <w:adjustRightInd w:val="0"/>
        <w:spacing w:after="0" w:line="240" w:lineRule="auto"/>
        <w:rPr>
          <w:rFonts w:eastAsia="Times New Roman" w:cs="Arial"/>
          <w:sz w:val="20"/>
          <w:szCs w:val="20"/>
        </w:rPr>
      </w:pPr>
      <w:r w:rsidRPr="00F12E29">
        <w:rPr>
          <w:rFonts w:eastAsia="Times New Roman" w:cs="Arial"/>
          <w:sz w:val="20"/>
          <w:szCs w:val="20"/>
        </w:rPr>
        <w:t>Incorporating comments and feedback from group members</w:t>
      </w:r>
    </w:p>
    <w:p w14:paraId="0585E776" w14:textId="77777777" w:rsidR="005A10CE" w:rsidRPr="00F12E29" w:rsidRDefault="005A10CE" w:rsidP="005A10CE">
      <w:pPr>
        <w:pStyle w:val="Paragraphedeliste"/>
        <w:numPr>
          <w:ilvl w:val="0"/>
          <w:numId w:val="16"/>
        </w:numPr>
        <w:autoSpaceDE w:val="0"/>
        <w:autoSpaceDN w:val="0"/>
        <w:adjustRightInd w:val="0"/>
        <w:spacing w:after="0" w:line="240" w:lineRule="auto"/>
        <w:rPr>
          <w:rFonts w:eastAsia="Times New Roman" w:cs="Arial"/>
          <w:sz w:val="20"/>
          <w:szCs w:val="20"/>
        </w:rPr>
      </w:pPr>
      <w:r w:rsidRPr="00F12E29">
        <w:rPr>
          <w:rFonts w:eastAsia="Times New Roman" w:cs="Arial"/>
          <w:sz w:val="20"/>
          <w:szCs w:val="20"/>
        </w:rPr>
        <w:t>Circulating final minutes as soon as possible thereafter (before the next meeting)</w:t>
      </w:r>
    </w:p>
    <w:p w14:paraId="7D0D3B0F" w14:textId="2F80B349" w:rsidR="005A10CE" w:rsidRPr="00F12E29" w:rsidRDefault="005A10CE" w:rsidP="005A10CE">
      <w:pPr>
        <w:pStyle w:val="Paragraphedeliste"/>
        <w:numPr>
          <w:ilvl w:val="0"/>
          <w:numId w:val="16"/>
        </w:numPr>
        <w:autoSpaceDE w:val="0"/>
        <w:autoSpaceDN w:val="0"/>
        <w:adjustRightInd w:val="0"/>
        <w:spacing w:after="0" w:line="240" w:lineRule="auto"/>
        <w:rPr>
          <w:rFonts w:eastAsia="Times New Roman" w:cs="Arial"/>
          <w:sz w:val="20"/>
          <w:szCs w:val="20"/>
        </w:rPr>
      </w:pPr>
      <w:r w:rsidRPr="00F12E29">
        <w:rPr>
          <w:rFonts w:eastAsia="Times New Roman" w:cs="Arial"/>
          <w:sz w:val="20"/>
          <w:szCs w:val="20"/>
        </w:rPr>
        <w:t xml:space="preserve">Uploading the minutes on the online platform </w:t>
      </w:r>
      <w:r w:rsidRPr="00F12E29">
        <w:rPr>
          <w:rFonts w:eastAsia="Times New Roman" w:cs="Arial"/>
          <w:b/>
          <w:bCs/>
          <w:sz w:val="20"/>
          <w:szCs w:val="20"/>
        </w:rPr>
        <w:t xml:space="preserve">[insert </w:t>
      </w:r>
      <w:r w:rsidR="0064598F" w:rsidRPr="00F12E29">
        <w:rPr>
          <w:rFonts w:eastAsia="Times New Roman" w:cs="Arial"/>
          <w:b/>
          <w:bCs/>
          <w:sz w:val="20"/>
          <w:szCs w:val="20"/>
        </w:rPr>
        <w:t>a link to the</w:t>
      </w:r>
      <w:r w:rsidRPr="00F12E29">
        <w:rPr>
          <w:rFonts w:eastAsia="Times New Roman" w:cs="Arial"/>
          <w:b/>
          <w:bCs/>
          <w:sz w:val="20"/>
          <w:szCs w:val="20"/>
        </w:rPr>
        <w:t xml:space="preserve"> online platform]</w:t>
      </w:r>
    </w:p>
    <w:p w14:paraId="028A5ACC" w14:textId="6E7A1518" w:rsidR="6848FA34" w:rsidRPr="00F12E29" w:rsidRDefault="6848FA34" w:rsidP="44B10629">
      <w:pPr>
        <w:pStyle w:val="Paragraphedeliste"/>
        <w:numPr>
          <w:ilvl w:val="0"/>
          <w:numId w:val="16"/>
        </w:numPr>
        <w:spacing w:after="0" w:line="240" w:lineRule="auto"/>
        <w:rPr>
          <w:rFonts w:eastAsiaTheme="minorEastAsia"/>
          <w:sz w:val="20"/>
          <w:szCs w:val="20"/>
        </w:rPr>
      </w:pPr>
      <w:r w:rsidRPr="00F12E29">
        <w:rPr>
          <w:rFonts w:eastAsia="Times New Roman" w:cs="Arial"/>
          <w:sz w:val="20"/>
          <w:szCs w:val="20"/>
        </w:rPr>
        <w:t xml:space="preserve">Following up to ensure that the agreed upon action points are implemented </w:t>
      </w:r>
    </w:p>
    <w:p w14:paraId="7F9F9A31" w14:textId="77777777" w:rsidR="005A10CE" w:rsidRPr="005A10CE" w:rsidRDefault="005A10CE" w:rsidP="005A10CE">
      <w:pPr>
        <w:pStyle w:val="Paragraphedeliste"/>
        <w:autoSpaceDE w:val="0"/>
        <w:autoSpaceDN w:val="0"/>
        <w:adjustRightInd w:val="0"/>
        <w:spacing w:after="0" w:line="240" w:lineRule="auto"/>
        <w:ind w:left="360"/>
        <w:rPr>
          <w:rFonts w:eastAsia="Times New Roman" w:cs="Arial"/>
        </w:rPr>
      </w:pPr>
    </w:p>
    <w:p w14:paraId="28EB51CC" w14:textId="77777777" w:rsidR="00A57B72" w:rsidRDefault="00A57B72" w:rsidP="00A57B72">
      <w:pPr>
        <w:rPr>
          <w:b/>
          <w:sz w:val="20"/>
          <w:szCs w:val="20"/>
        </w:rPr>
      </w:pPr>
      <w:r w:rsidRPr="00A57B72">
        <w:rPr>
          <w:b/>
          <w:sz w:val="20"/>
          <w:szCs w:val="20"/>
        </w:rPr>
        <w:t>S</w:t>
      </w:r>
      <w:r w:rsidR="00EA2E59">
        <w:rPr>
          <w:b/>
          <w:sz w:val="20"/>
          <w:szCs w:val="20"/>
        </w:rPr>
        <w:t xml:space="preserve">HARING INFORMATION AND RESOURCES </w:t>
      </w:r>
      <w:r w:rsidRPr="00A57B72">
        <w:rPr>
          <w:b/>
          <w:sz w:val="20"/>
          <w:szCs w:val="20"/>
        </w:rPr>
        <w:t xml:space="preserve"> </w:t>
      </w:r>
    </w:p>
    <w:p w14:paraId="66ADCCA8" w14:textId="77777777" w:rsidR="000F4F2F" w:rsidRPr="000E66EF" w:rsidRDefault="000F4F2F" w:rsidP="000F4F2F">
      <w:pPr>
        <w:shd w:val="clear" w:color="auto" w:fill="FFFFFF"/>
        <w:spacing w:before="100" w:beforeAutospacing="1" w:after="225" w:line="240" w:lineRule="auto"/>
        <w:rPr>
          <w:rFonts w:eastAsia="Times New Roman"/>
          <w:i/>
          <w:color w:val="A6A6A6" w:themeColor="background1" w:themeShade="A6"/>
          <w:sz w:val="20"/>
          <w:szCs w:val="20"/>
        </w:rPr>
      </w:pPr>
      <w:r w:rsidRPr="000E66EF">
        <w:rPr>
          <w:rFonts w:eastAsia="Times New Roman"/>
          <w:i/>
          <w:color w:val="A6A6A6" w:themeColor="background1" w:themeShade="A6"/>
          <w:sz w:val="20"/>
          <w:szCs w:val="20"/>
        </w:rPr>
        <w:t xml:space="preserve">[This below text is adaptable and tries to answer the following questions: How will group members share information and resources? Where will the meeting minutes be uploaded?] </w:t>
      </w:r>
    </w:p>
    <w:p w14:paraId="1B9F2DB2" w14:textId="2953EADA" w:rsidR="0064598F" w:rsidRPr="00F12E29" w:rsidRDefault="1B447ED5" w:rsidP="6FD5C99D">
      <w:pPr>
        <w:shd w:val="clear" w:color="auto" w:fill="FFFFFF" w:themeFill="background1"/>
        <w:spacing w:before="100" w:beforeAutospacing="1" w:after="225" w:line="240" w:lineRule="auto"/>
        <w:rPr>
          <w:b/>
          <w:bCs/>
          <w:sz w:val="20"/>
          <w:szCs w:val="20"/>
        </w:rPr>
      </w:pPr>
      <w:r w:rsidRPr="00F12E29">
        <w:rPr>
          <w:rFonts w:eastAsia="Times New Roman" w:cs="Arial"/>
          <w:sz w:val="20"/>
          <w:szCs w:val="20"/>
        </w:rPr>
        <w:lastRenderedPageBreak/>
        <w:t xml:space="preserve">The online platform </w:t>
      </w:r>
      <w:r w:rsidRPr="00F12E29">
        <w:rPr>
          <w:rFonts w:eastAsia="Times New Roman" w:cs="Arial"/>
          <w:b/>
          <w:bCs/>
          <w:sz w:val="20"/>
          <w:szCs w:val="20"/>
        </w:rPr>
        <w:t xml:space="preserve">[insert </w:t>
      </w:r>
      <w:r w:rsidR="6CD8BD59" w:rsidRPr="00F12E29">
        <w:rPr>
          <w:rFonts w:eastAsia="Times New Roman" w:cs="Arial"/>
          <w:b/>
          <w:bCs/>
          <w:sz w:val="20"/>
          <w:szCs w:val="20"/>
        </w:rPr>
        <w:t xml:space="preserve">a link to </w:t>
      </w:r>
      <w:r w:rsidRPr="00F12E29">
        <w:rPr>
          <w:rFonts w:eastAsia="Times New Roman" w:cs="Arial"/>
          <w:b/>
          <w:bCs/>
          <w:sz w:val="20"/>
          <w:szCs w:val="20"/>
        </w:rPr>
        <w:t xml:space="preserve">the online platform] </w:t>
      </w:r>
      <w:r w:rsidRPr="00F12E29">
        <w:rPr>
          <w:rFonts w:eastAsia="Times New Roman" w:cs="Arial"/>
          <w:sz w:val="20"/>
          <w:szCs w:val="20"/>
        </w:rPr>
        <w:t>is available for sharing information and resources o</w:t>
      </w:r>
      <w:r w:rsidR="6CD8BD59" w:rsidRPr="00F12E29">
        <w:rPr>
          <w:rFonts w:eastAsia="Times New Roman" w:cs="Arial"/>
          <w:sz w:val="20"/>
          <w:szCs w:val="20"/>
        </w:rPr>
        <w:t>f</w:t>
      </w:r>
      <w:r w:rsidRPr="00F12E29">
        <w:rPr>
          <w:rFonts w:eastAsia="Times New Roman" w:cs="Arial"/>
          <w:sz w:val="20"/>
          <w:szCs w:val="20"/>
        </w:rPr>
        <w:t xml:space="preserve"> the </w:t>
      </w:r>
      <w:r w:rsidR="29570320" w:rsidRPr="00F12E29">
        <w:rPr>
          <w:rFonts w:eastAsia="Times New Roman" w:cs="Arial"/>
          <w:sz w:val="20"/>
          <w:szCs w:val="20"/>
        </w:rPr>
        <w:t xml:space="preserve">COVID19 and nutrition </w:t>
      </w:r>
      <w:r w:rsidRPr="00F12E29">
        <w:rPr>
          <w:rFonts w:eastAsia="Times New Roman" w:cs="Arial"/>
          <w:sz w:val="20"/>
          <w:szCs w:val="20"/>
        </w:rPr>
        <w:t xml:space="preserve">TWG. The agenda, minutes, deliverables, handover reports and other documents relevant to the group’s work will be uploaded on </w:t>
      </w:r>
      <w:r w:rsidRPr="00F12E29">
        <w:rPr>
          <w:rFonts w:eastAsia="Times New Roman" w:cs="Arial"/>
          <w:b/>
          <w:bCs/>
          <w:sz w:val="20"/>
          <w:szCs w:val="20"/>
        </w:rPr>
        <w:t>[insert specific link under the online platform</w:t>
      </w:r>
      <w:r w:rsidRPr="00F12E29">
        <w:rPr>
          <w:rFonts w:eastAsia="Times New Roman" w:cs="Arial"/>
          <w:sz w:val="20"/>
          <w:szCs w:val="20"/>
        </w:rPr>
        <w:t>]</w:t>
      </w:r>
      <w:r w:rsidR="6CD8BD59" w:rsidRPr="00F12E29">
        <w:rPr>
          <w:rFonts w:eastAsia="Times New Roman" w:cs="Arial"/>
          <w:sz w:val="20"/>
          <w:szCs w:val="20"/>
        </w:rPr>
        <w:t xml:space="preserve">. Additionally, main resources, tools and guidance will be available from the </w:t>
      </w:r>
      <w:r w:rsidR="0AA68879" w:rsidRPr="00F12E29">
        <w:rPr>
          <w:rFonts w:eastAsia="Times New Roman" w:cs="Arial"/>
          <w:sz w:val="20"/>
          <w:szCs w:val="20"/>
        </w:rPr>
        <w:t>Nutrition</w:t>
      </w:r>
      <w:r w:rsidR="6CD8BD59" w:rsidRPr="00F12E29">
        <w:rPr>
          <w:rFonts w:eastAsia="Times New Roman" w:cs="Arial"/>
          <w:sz w:val="20"/>
          <w:szCs w:val="20"/>
        </w:rPr>
        <w:t xml:space="preserve"> Cluster website (the chair should inform NCC to do so once a document is finalized)</w:t>
      </w:r>
    </w:p>
    <w:p w14:paraId="13F6C223" w14:textId="77777777" w:rsidR="0064598F" w:rsidRDefault="0064598F" w:rsidP="00A57B72">
      <w:pPr>
        <w:rPr>
          <w:b/>
          <w:sz w:val="20"/>
          <w:szCs w:val="20"/>
        </w:rPr>
      </w:pPr>
    </w:p>
    <w:p w14:paraId="44B07499" w14:textId="75D1FD7E" w:rsidR="00A57B72" w:rsidRPr="00A57B72" w:rsidRDefault="00A57B72" w:rsidP="00A57B72">
      <w:pPr>
        <w:rPr>
          <w:b/>
          <w:sz w:val="20"/>
          <w:szCs w:val="20"/>
        </w:rPr>
      </w:pPr>
      <w:r>
        <w:rPr>
          <w:b/>
          <w:sz w:val="20"/>
          <w:szCs w:val="20"/>
        </w:rPr>
        <w:t xml:space="preserve">GUIDING DOCUMENTS </w:t>
      </w:r>
    </w:p>
    <w:p w14:paraId="16C05776" w14:textId="77777777" w:rsidR="00FE0294" w:rsidRDefault="00FE0294" w:rsidP="00A57B72">
      <w:pPr>
        <w:shd w:val="clear" w:color="auto" w:fill="FFFFFF"/>
        <w:spacing w:before="100" w:beforeAutospacing="1" w:after="225" w:line="240" w:lineRule="auto"/>
        <w:rPr>
          <w:rFonts w:eastAsia="Times New Roman" w:cs="Arial"/>
          <w:b/>
        </w:rPr>
      </w:pPr>
      <w:r>
        <w:rPr>
          <w:rFonts w:eastAsia="Times New Roman" w:cs="Arial"/>
          <w:b/>
        </w:rPr>
        <w:t>Country-level</w:t>
      </w:r>
    </w:p>
    <w:p w14:paraId="4075EF18" w14:textId="740AA069" w:rsidR="00A57B72" w:rsidRPr="000F4F2F" w:rsidRDefault="00EA2E59" w:rsidP="028A12BA">
      <w:pPr>
        <w:shd w:val="clear" w:color="auto" w:fill="FFFFFF" w:themeFill="background1"/>
        <w:spacing w:before="100" w:beforeAutospacing="1" w:after="225" w:line="240" w:lineRule="auto"/>
        <w:rPr>
          <w:rFonts w:eastAsia="Times New Roman" w:cs="Arial"/>
          <w:b/>
          <w:bCs/>
        </w:rPr>
      </w:pPr>
      <w:r w:rsidRPr="028A12BA">
        <w:rPr>
          <w:rFonts w:eastAsia="Times New Roman" w:cs="Arial"/>
          <w:b/>
          <w:bCs/>
        </w:rPr>
        <w:t>[</w:t>
      </w:r>
      <w:r w:rsidR="00A57B72" w:rsidRPr="028A12BA">
        <w:rPr>
          <w:rFonts w:eastAsia="Times New Roman" w:cs="Arial"/>
          <w:b/>
          <w:bCs/>
        </w:rPr>
        <w:t>Provide the list of</w:t>
      </w:r>
      <w:r w:rsidR="00FE0294" w:rsidRPr="028A12BA">
        <w:rPr>
          <w:rFonts w:eastAsia="Times New Roman" w:cs="Arial"/>
          <w:b/>
          <w:bCs/>
        </w:rPr>
        <w:t xml:space="preserve"> country level</w:t>
      </w:r>
      <w:r w:rsidR="00A57B72" w:rsidRPr="028A12BA">
        <w:rPr>
          <w:rFonts w:eastAsia="Times New Roman" w:cs="Arial"/>
          <w:b/>
          <w:bCs/>
        </w:rPr>
        <w:t xml:space="preserve"> documents </w:t>
      </w:r>
      <w:r w:rsidR="00FE0294" w:rsidRPr="028A12BA">
        <w:rPr>
          <w:rFonts w:eastAsia="Times New Roman" w:cs="Arial"/>
          <w:b/>
          <w:bCs/>
        </w:rPr>
        <w:t xml:space="preserve">on </w:t>
      </w:r>
      <w:r w:rsidR="21C7573D" w:rsidRPr="028A12BA">
        <w:rPr>
          <w:rFonts w:eastAsia="Times New Roman" w:cs="Arial"/>
          <w:b/>
          <w:bCs/>
        </w:rPr>
        <w:t>COVID19 and nutrition if any</w:t>
      </w:r>
      <w:r w:rsidRPr="028A12BA">
        <w:rPr>
          <w:rFonts w:eastAsia="Times New Roman" w:cs="Arial"/>
          <w:b/>
          <w:bCs/>
        </w:rPr>
        <w:t>]</w:t>
      </w:r>
      <w:r w:rsidR="00A57B72" w:rsidRPr="028A12BA">
        <w:rPr>
          <w:rFonts w:eastAsia="Times New Roman" w:cs="Arial"/>
          <w:b/>
          <w:bCs/>
        </w:rPr>
        <w:t xml:space="preserve"> </w:t>
      </w:r>
    </w:p>
    <w:p w14:paraId="03C44F3A" w14:textId="640DF786" w:rsidR="00FE0294" w:rsidRPr="008A6440" w:rsidRDefault="00FE0294" w:rsidP="000B501B">
      <w:pPr>
        <w:shd w:val="clear" w:color="auto" w:fill="FFFFFF"/>
        <w:spacing w:before="100" w:beforeAutospacing="1" w:after="225" w:line="240" w:lineRule="auto"/>
        <w:rPr>
          <w:rFonts w:eastAsia="Times New Roman" w:cs="Arial"/>
          <w:b/>
        </w:rPr>
      </w:pPr>
      <w:r w:rsidRPr="008A6440">
        <w:rPr>
          <w:rFonts w:eastAsia="Times New Roman" w:cs="Arial"/>
          <w:b/>
        </w:rPr>
        <w:t xml:space="preserve">Global level </w:t>
      </w:r>
    </w:p>
    <w:p w14:paraId="3420CE1E" w14:textId="6CBF2CFF" w:rsidR="04043CB5" w:rsidRPr="00F12E29" w:rsidRDefault="00094C0B" w:rsidP="44B10629">
      <w:pPr>
        <w:pStyle w:val="Paragraphedeliste"/>
        <w:numPr>
          <w:ilvl w:val="0"/>
          <w:numId w:val="17"/>
        </w:numPr>
        <w:shd w:val="clear" w:color="auto" w:fill="FFFFFF" w:themeFill="background1"/>
        <w:spacing w:beforeAutospacing="1" w:after="225" w:line="240" w:lineRule="auto"/>
        <w:rPr>
          <w:rFonts w:eastAsiaTheme="minorEastAsia"/>
          <w:sz w:val="20"/>
          <w:szCs w:val="20"/>
        </w:rPr>
      </w:pPr>
      <w:hyperlink r:id="rId12">
        <w:r w:rsidR="12E0C737" w:rsidRPr="00F12E29">
          <w:rPr>
            <w:rStyle w:val="Lienhypertexte"/>
            <w:rFonts w:ascii="Calibri" w:eastAsia="Calibri" w:hAnsi="Calibri" w:cs="Calibri"/>
            <w:color w:val="0563C1"/>
            <w:sz w:val="20"/>
            <w:szCs w:val="20"/>
          </w:rPr>
          <w:t>Summary of guidance for nutrition in emergencies practitioners</w:t>
        </w:r>
        <w:r w:rsidR="684C8927" w:rsidRPr="00F12E29">
          <w:rPr>
            <w:rStyle w:val="Lienhypertexte"/>
            <w:rFonts w:ascii="Calibri" w:eastAsia="Calibri" w:hAnsi="Calibri" w:cs="Calibri"/>
            <w:color w:val="0563C1"/>
            <w:sz w:val="20"/>
            <w:szCs w:val="20"/>
          </w:rPr>
          <w:t xml:space="preserve">. </w:t>
        </w:r>
      </w:hyperlink>
      <w:r w:rsidR="12E0C737" w:rsidRPr="00F12E29">
        <w:rPr>
          <w:rFonts w:eastAsia="Times New Roman" w:cs="Arial"/>
          <w:sz w:val="20"/>
          <w:szCs w:val="20"/>
        </w:rPr>
        <w:t xml:space="preserve">13 March 2020 version 1 Global Technical Assistance for Nutrition </w:t>
      </w:r>
    </w:p>
    <w:p w14:paraId="3CA8B9B7" w14:textId="562BB3F5" w:rsidR="04043CB5" w:rsidRPr="00F12E29" w:rsidRDefault="10C667EB" w:rsidP="44B10629">
      <w:pPr>
        <w:pStyle w:val="Paragraphedeliste"/>
        <w:numPr>
          <w:ilvl w:val="0"/>
          <w:numId w:val="17"/>
        </w:numPr>
        <w:shd w:val="clear" w:color="auto" w:fill="FFFFFF" w:themeFill="background1"/>
        <w:spacing w:beforeAutospacing="1" w:after="225" w:line="240" w:lineRule="auto"/>
        <w:rPr>
          <w:sz w:val="20"/>
          <w:szCs w:val="20"/>
        </w:rPr>
      </w:pPr>
      <w:r w:rsidRPr="00F12E29">
        <w:rPr>
          <w:rFonts w:eastAsia="Times New Roman" w:cs="Arial"/>
          <w:sz w:val="20"/>
          <w:szCs w:val="20"/>
        </w:rPr>
        <w:t xml:space="preserve">Operational </w:t>
      </w:r>
      <w:r w:rsidR="2E78919C" w:rsidRPr="00F12E29">
        <w:rPr>
          <w:rFonts w:eastAsia="Times New Roman" w:cs="Arial"/>
          <w:sz w:val="20"/>
          <w:szCs w:val="20"/>
        </w:rPr>
        <w:t>g</w:t>
      </w:r>
      <w:r w:rsidRPr="00F12E29">
        <w:rPr>
          <w:rFonts w:eastAsia="Times New Roman" w:cs="Arial"/>
          <w:sz w:val="20"/>
          <w:szCs w:val="20"/>
        </w:rPr>
        <w:t xml:space="preserve">uidance on </w:t>
      </w:r>
      <w:r w:rsidR="7552F3F8" w:rsidRPr="00F12E29">
        <w:rPr>
          <w:rFonts w:eastAsia="Times New Roman" w:cs="Arial"/>
          <w:sz w:val="20"/>
          <w:szCs w:val="20"/>
        </w:rPr>
        <w:t>n</w:t>
      </w:r>
      <w:r w:rsidR="3E6D3ABB" w:rsidRPr="00F12E29">
        <w:rPr>
          <w:rFonts w:eastAsia="Times New Roman" w:cs="Arial"/>
          <w:sz w:val="20"/>
          <w:szCs w:val="20"/>
        </w:rPr>
        <w:t xml:space="preserve">utrition </w:t>
      </w:r>
      <w:r w:rsidR="45B7FA65" w:rsidRPr="00F12E29">
        <w:rPr>
          <w:rFonts w:eastAsia="Times New Roman" w:cs="Arial"/>
          <w:sz w:val="20"/>
          <w:szCs w:val="20"/>
        </w:rPr>
        <w:t xml:space="preserve">in </w:t>
      </w:r>
      <w:r w:rsidR="1C0DB9F8" w:rsidRPr="00F12E29">
        <w:rPr>
          <w:rFonts w:eastAsia="Times New Roman" w:cs="Arial"/>
          <w:sz w:val="20"/>
          <w:szCs w:val="20"/>
        </w:rPr>
        <w:t>e</w:t>
      </w:r>
      <w:r w:rsidR="45B7FA65" w:rsidRPr="00F12E29">
        <w:rPr>
          <w:rFonts w:eastAsia="Times New Roman" w:cs="Arial"/>
          <w:sz w:val="20"/>
          <w:szCs w:val="20"/>
        </w:rPr>
        <w:t xml:space="preserve">mergencies </w:t>
      </w:r>
      <w:r w:rsidR="51592171" w:rsidRPr="00F12E29">
        <w:rPr>
          <w:rFonts w:eastAsia="Times New Roman" w:cs="Arial"/>
          <w:sz w:val="20"/>
          <w:szCs w:val="20"/>
        </w:rPr>
        <w:t>c</w:t>
      </w:r>
      <w:r w:rsidR="3E6D3ABB" w:rsidRPr="00F12E29">
        <w:rPr>
          <w:rFonts w:eastAsia="Times New Roman" w:cs="Arial"/>
          <w:sz w:val="20"/>
          <w:szCs w:val="20"/>
        </w:rPr>
        <w:t xml:space="preserve">oordination </w:t>
      </w:r>
      <w:r w:rsidR="29E69E93" w:rsidRPr="00F12E29">
        <w:rPr>
          <w:rFonts w:eastAsia="Times New Roman" w:cs="Arial"/>
          <w:sz w:val="20"/>
          <w:szCs w:val="20"/>
        </w:rPr>
        <w:t xml:space="preserve">in context </w:t>
      </w:r>
      <w:r w:rsidR="33B023DE" w:rsidRPr="00F12E29">
        <w:rPr>
          <w:rFonts w:eastAsia="Times New Roman" w:cs="Arial"/>
          <w:sz w:val="20"/>
          <w:szCs w:val="20"/>
        </w:rPr>
        <w:t xml:space="preserve">of COVID19. </w:t>
      </w:r>
      <w:r w:rsidR="3E6D3ABB" w:rsidRPr="00F12E29">
        <w:rPr>
          <w:rFonts w:eastAsia="Times New Roman" w:cs="Arial"/>
          <w:sz w:val="20"/>
          <w:szCs w:val="20"/>
        </w:rPr>
        <w:t xml:space="preserve">27 March 2020 Global Nutrition Cluster Coordination Team </w:t>
      </w:r>
    </w:p>
    <w:p w14:paraId="65504DBB" w14:textId="515EC7E5" w:rsidR="04043CB5" w:rsidRPr="006248C8" w:rsidRDefault="006248C8" w:rsidP="44B10629">
      <w:pPr>
        <w:pStyle w:val="Paragraphedeliste"/>
        <w:numPr>
          <w:ilvl w:val="0"/>
          <w:numId w:val="17"/>
        </w:numPr>
        <w:shd w:val="clear" w:color="auto" w:fill="FFFFFF" w:themeFill="background1"/>
        <w:spacing w:beforeAutospacing="1" w:after="225" w:line="240" w:lineRule="auto"/>
        <w:rPr>
          <w:sz w:val="20"/>
          <w:szCs w:val="20"/>
        </w:rPr>
      </w:pPr>
      <w:r>
        <w:rPr>
          <w:rFonts w:eastAsia="Times New Roman" w:cs="Arial"/>
          <w:sz w:val="20"/>
          <w:szCs w:val="20"/>
        </w:rPr>
        <w:t>Wasting Programming</w:t>
      </w:r>
      <w:r w:rsidR="3E6D3ABB" w:rsidRPr="00F12E29">
        <w:rPr>
          <w:rFonts w:eastAsia="Times New Roman" w:cs="Arial"/>
          <w:sz w:val="20"/>
          <w:szCs w:val="20"/>
        </w:rPr>
        <w:t xml:space="preserve"> COVID19 crisis</w:t>
      </w:r>
      <w:r w:rsidR="1ECDCA5F" w:rsidRPr="00F12E29">
        <w:rPr>
          <w:rFonts w:eastAsia="Times New Roman" w:cs="Arial"/>
          <w:sz w:val="20"/>
          <w:szCs w:val="20"/>
        </w:rPr>
        <w:t>.</w:t>
      </w:r>
      <w:r w:rsidR="45F452F7" w:rsidRPr="00F12E29">
        <w:rPr>
          <w:rFonts w:eastAsia="Times New Roman" w:cs="Arial"/>
          <w:sz w:val="20"/>
          <w:szCs w:val="20"/>
        </w:rPr>
        <w:t xml:space="preserve"> </w:t>
      </w:r>
      <w:r w:rsidR="0E663DD2" w:rsidRPr="00F12E29">
        <w:rPr>
          <w:rFonts w:eastAsia="Times New Roman" w:cs="Arial"/>
          <w:sz w:val="20"/>
          <w:szCs w:val="20"/>
        </w:rPr>
        <w:t>March 2020</w:t>
      </w:r>
      <w:r w:rsidR="07CFEE4A" w:rsidRPr="00F12E29">
        <w:rPr>
          <w:rFonts w:eastAsia="Times New Roman" w:cs="Arial"/>
          <w:sz w:val="20"/>
          <w:szCs w:val="20"/>
        </w:rPr>
        <w:t xml:space="preserve"> UNICEF</w:t>
      </w:r>
    </w:p>
    <w:p w14:paraId="29C50DCF" w14:textId="1DDAB03E" w:rsidR="006248C8" w:rsidRPr="00F12E29" w:rsidRDefault="006248C8" w:rsidP="44B10629">
      <w:pPr>
        <w:pStyle w:val="Paragraphedeliste"/>
        <w:numPr>
          <w:ilvl w:val="0"/>
          <w:numId w:val="17"/>
        </w:numPr>
        <w:shd w:val="clear" w:color="auto" w:fill="FFFFFF" w:themeFill="background1"/>
        <w:spacing w:beforeAutospacing="1" w:after="225" w:line="240" w:lineRule="auto"/>
        <w:rPr>
          <w:sz w:val="20"/>
          <w:szCs w:val="20"/>
        </w:rPr>
      </w:pPr>
      <w:r>
        <w:rPr>
          <w:rFonts w:eastAsia="Times New Roman" w:cs="Arial"/>
          <w:sz w:val="20"/>
          <w:szCs w:val="20"/>
        </w:rPr>
        <w:t>IYCF and COVID19 Brief, March</w:t>
      </w:r>
      <w:bookmarkStart w:id="0" w:name="_GoBack"/>
      <w:bookmarkEnd w:id="0"/>
      <w:r>
        <w:rPr>
          <w:rFonts w:eastAsia="Times New Roman" w:cs="Arial"/>
          <w:sz w:val="20"/>
          <w:szCs w:val="20"/>
        </w:rPr>
        <w:t xml:space="preserve"> 2020 UNICEF</w:t>
      </w:r>
    </w:p>
    <w:p w14:paraId="547DA321" w14:textId="2C8F1824" w:rsidR="04043CB5" w:rsidRPr="00F12E29" w:rsidRDefault="3E6D3ABB" w:rsidP="44B10629">
      <w:pPr>
        <w:pStyle w:val="Paragraphedeliste"/>
        <w:numPr>
          <w:ilvl w:val="0"/>
          <w:numId w:val="17"/>
        </w:numPr>
        <w:shd w:val="clear" w:color="auto" w:fill="FFFFFF" w:themeFill="background1"/>
        <w:spacing w:beforeAutospacing="1" w:after="225" w:line="240" w:lineRule="auto"/>
        <w:rPr>
          <w:rFonts w:eastAsiaTheme="minorEastAsia"/>
          <w:color w:val="0563C1"/>
          <w:sz w:val="20"/>
          <w:szCs w:val="20"/>
        </w:rPr>
      </w:pPr>
      <w:r w:rsidRPr="00F12E29">
        <w:rPr>
          <w:rFonts w:ascii="Calibri" w:eastAsia="Calibri" w:hAnsi="Calibri" w:cs="Calibri"/>
          <w:color w:val="0563C1"/>
          <w:sz w:val="20"/>
          <w:szCs w:val="20"/>
        </w:rPr>
        <w:t xml:space="preserve"> </w:t>
      </w:r>
      <w:hyperlink r:id="rId13">
        <w:r w:rsidR="04043CB5" w:rsidRPr="00F12E29">
          <w:rPr>
            <w:rStyle w:val="Lienhypertexte"/>
            <w:rFonts w:ascii="Calibri" w:eastAsia="Calibri" w:hAnsi="Calibri" w:cs="Calibri"/>
            <w:color w:val="0563C1"/>
            <w:sz w:val="20"/>
            <w:szCs w:val="20"/>
          </w:rPr>
          <w:t>Infection Prevention and Control (IPC) for Novel Coronavirus (COVID-19)</w:t>
        </w:r>
      </w:hyperlink>
    </w:p>
    <w:p w14:paraId="6CA7C34F" w14:textId="3869CAD9" w:rsidR="04043CB5" w:rsidRPr="00F12E29" w:rsidRDefault="04043CB5" w:rsidP="00F12E29">
      <w:pPr>
        <w:ind w:left="360"/>
        <w:rPr>
          <w:sz w:val="20"/>
          <w:szCs w:val="20"/>
        </w:rPr>
      </w:pPr>
      <w:r w:rsidRPr="00F12E29">
        <w:rPr>
          <w:rFonts w:ascii="Calibri" w:eastAsia="Calibri" w:hAnsi="Calibri" w:cs="Calibri"/>
          <w:sz w:val="20"/>
          <w:szCs w:val="20"/>
        </w:rPr>
        <w:t xml:space="preserve">This free online course released by WHO provides information on </w:t>
      </w:r>
      <w:r w:rsidRPr="00F12E29">
        <w:rPr>
          <w:rFonts w:ascii="Calibri" w:eastAsia="Calibri" w:hAnsi="Calibri" w:cs="Calibri"/>
          <w:b/>
          <w:bCs/>
          <w:i/>
          <w:iCs/>
          <w:sz w:val="20"/>
          <w:szCs w:val="20"/>
        </w:rPr>
        <w:t>what facilities should be doing to be prepared to respond to a case of an emerging respiratory virus such as the novel coronavirus,</w:t>
      </w:r>
      <w:r w:rsidRPr="00F12E29">
        <w:rPr>
          <w:rFonts w:ascii="Calibri" w:eastAsia="Calibri" w:hAnsi="Calibri" w:cs="Calibri"/>
          <w:sz w:val="20"/>
          <w:szCs w:val="20"/>
        </w:rPr>
        <w:t xml:space="preserve"> how to identify a case once it occurs, and how to properly implement Infection Prevention and Control (IPC) measures to ensure there is no further transmission to Health</w:t>
      </w:r>
      <w:r w:rsidR="3A887B17" w:rsidRPr="00F12E29">
        <w:rPr>
          <w:rFonts w:ascii="Calibri" w:eastAsia="Calibri" w:hAnsi="Calibri" w:cs="Calibri"/>
          <w:sz w:val="20"/>
          <w:szCs w:val="20"/>
        </w:rPr>
        <w:t xml:space="preserve"> C</w:t>
      </w:r>
      <w:r w:rsidRPr="00F12E29">
        <w:rPr>
          <w:rFonts w:ascii="Calibri" w:eastAsia="Calibri" w:hAnsi="Calibri" w:cs="Calibri"/>
          <w:sz w:val="20"/>
          <w:szCs w:val="20"/>
        </w:rPr>
        <w:t xml:space="preserve">are Workers (HCW) or to other patients and others in the healthcare facility. This training is intended for healthcare workers and public health professionals, as it is focused on infection prevention and control. Time to complete: </w:t>
      </w:r>
      <w:r w:rsidRPr="00F12E29">
        <w:rPr>
          <w:rFonts w:ascii="Calibri" w:eastAsia="Calibri" w:hAnsi="Calibri" w:cs="Calibri"/>
          <w:b/>
          <w:bCs/>
          <w:sz w:val="20"/>
          <w:szCs w:val="20"/>
        </w:rPr>
        <w:t>1 hour</w:t>
      </w:r>
    </w:p>
    <w:p w14:paraId="4A4A7A0A" w14:textId="7CC0BA30" w:rsidR="04043CB5" w:rsidRPr="00F12E29" w:rsidRDefault="04043CB5" w:rsidP="44B10629">
      <w:pPr>
        <w:pStyle w:val="Paragraphedeliste"/>
        <w:numPr>
          <w:ilvl w:val="0"/>
          <w:numId w:val="17"/>
        </w:numPr>
        <w:rPr>
          <w:rFonts w:eastAsiaTheme="minorEastAsia"/>
          <w:sz w:val="20"/>
          <w:szCs w:val="20"/>
        </w:rPr>
      </w:pPr>
      <w:r w:rsidRPr="00F12E29">
        <w:rPr>
          <w:rFonts w:ascii="Calibri" w:eastAsia="Calibri" w:hAnsi="Calibri" w:cs="Calibri"/>
          <w:sz w:val="20"/>
          <w:szCs w:val="20"/>
        </w:rPr>
        <w:t xml:space="preserve"> </w:t>
      </w:r>
      <w:hyperlink r:id="rId14">
        <w:r w:rsidRPr="00F12E29">
          <w:rPr>
            <w:rStyle w:val="Lienhypertexte"/>
            <w:rFonts w:ascii="Calibri" w:eastAsia="Calibri" w:hAnsi="Calibri" w:cs="Calibri"/>
            <w:color w:val="0563C1"/>
            <w:sz w:val="20"/>
            <w:szCs w:val="20"/>
          </w:rPr>
          <w:t>COVID-19: Operational Planning Guidelines and COVID-19 Partners Platform to support country preparedness and response</w:t>
        </w:r>
      </w:hyperlink>
    </w:p>
    <w:p w14:paraId="0BF7703B" w14:textId="088C2E2A" w:rsidR="04043CB5" w:rsidRPr="00F12E29" w:rsidRDefault="04043CB5" w:rsidP="00F12E29">
      <w:pPr>
        <w:ind w:left="360" w:firstLine="50"/>
        <w:rPr>
          <w:rFonts w:ascii="Calibri" w:eastAsia="Calibri" w:hAnsi="Calibri" w:cs="Calibri"/>
          <w:sz w:val="20"/>
          <w:szCs w:val="20"/>
        </w:rPr>
      </w:pPr>
      <w:r w:rsidRPr="00F12E29">
        <w:rPr>
          <w:rFonts w:ascii="Calibri" w:eastAsia="Calibri" w:hAnsi="Calibri" w:cs="Calibri"/>
          <w:sz w:val="20"/>
          <w:szCs w:val="20"/>
        </w:rPr>
        <w:t xml:space="preserve">This free online course is released by WHO in order </w:t>
      </w:r>
      <w:r w:rsidRPr="00F12E29">
        <w:rPr>
          <w:rFonts w:ascii="Calibri" w:eastAsia="Calibri" w:hAnsi="Calibri" w:cs="Calibri"/>
          <w:b/>
          <w:bCs/>
          <w:i/>
          <w:iCs/>
          <w:sz w:val="20"/>
          <w:szCs w:val="20"/>
        </w:rPr>
        <w:t>to assist UN country teams in scaling up country preparedness and response to COVID-19</w:t>
      </w:r>
      <w:r w:rsidRPr="00F12E29">
        <w:rPr>
          <w:rFonts w:ascii="Calibri" w:eastAsia="Calibri" w:hAnsi="Calibri" w:cs="Calibri"/>
          <w:sz w:val="20"/>
          <w:szCs w:val="20"/>
        </w:rPr>
        <w:t xml:space="preserve">. These learning modules are intended as a companion to the </w:t>
      </w:r>
      <w:hyperlink r:id="rId15">
        <w:r w:rsidRPr="00F12E29">
          <w:rPr>
            <w:rStyle w:val="Lienhypertexte"/>
            <w:rFonts w:ascii="Calibri" w:eastAsia="Calibri" w:hAnsi="Calibri" w:cs="Calibri"/>
            <w:color w:val="0563C1"/>
            <w:sz w:val="20"/>
            <w:szCs w:val="20"/>
          </w:rPr>
          <w:t>Operational Planning Guidelines to Support Country Preparedness and Response</w:t>
        </w:r>
      </w:hyperlink>
      <w:r w:rsidRPr="00F12E29">
        <w:rPr>
          <w:rFonts w:ascii="Calibri" w:eastAsia="Calibri" w:hAnsi="Calibri" w:cs="Calibri"/>
          <w:color w:val="0563C1"/>
          <w:sz w:val="20"/>
          <w:szCs w:val="20"/>
          <w:u w:val="single"/>
        </w:rPr>
        <w:t xml:space="preserve">. </w:t>
      </w:r>
      <w:r w:rsidRPr="00F12E29">
        <w:rPr>
          <w:rFonts w:ascii="Calibri" w:eastAsia="Calibri" w:hAnsi="Calibri" w:cs="Calibri"/>
          <w:sz w:val="20"/>
          <w:szCs w:val="20"/>
        </w:rPr>
        <w:t xml:space="preserve">The training is intended for UN country teams (UNCTs), other relevant stakeholders, including partners, donors and civil society. Time to complete: </w:t>
      </w:r>
      <w:r w:rsidRPr="00F12E29">
        <w:rPr>
          <w:rFonts w:ascii="Calibri" w:eastAsia="Calibri" w:hAnsi="Calibri" w:cs="Calibri"/>
          <w:b/>
          <w:bCs/>
          <w:sz w:val="20"/>
          <w:szCs w:val="20"/>
        </w:rPr>
        <w:t>2 hours</w:t>
      </w:r>
    </w:p>
    <w:p w14:paraId="0FEBF14A" w14:textId="3EC87048" w:rsidR="6FD5C99D" w:rsidRPr="00F12E29" w:rsidRDefault="6FD5C99D" w:rsidP="6FD5C99D">
      <w:pPr>
        <w:shd w:val="clear" w:color="auto" w:fill="FFFFFF" w:themeFill="background1"/>
        <w:spacing w:beforeAutospacing="1" w:after="225" w:line="240" w:lineRule="auto"/>
        <w:rPr>
          <w:rFonts w:eastAsia="Times New Roman" w:cs="Arial"/>
          <w:sz w:val="20"/>
          <w:szCs w:val="20"/>
        </w:rPr>
      </w:pPr>
    </w:p>
    <w:sectPr w:rsidR="6FD5C99D" w:rsidRPr="00F12E29" w:rsidSect="00323946">
      <w:headerReference w:type="even" r:id="rId16"/>
      <w:headerReference w:type="default" r:id="rId17"/>
      <w:footerReference w:type="even" r:id="rId18"/>
      <w:footerReference w:type="default" r:id="rId19"/>
      <w:headerReference w:type="first" r:id="rId20"/>
      <w:footerReference w:type="first" r:id="rId21"/>
      <w:pgSz w:w="11906" w:h="16838"/>
      <w:pgMar w:top="720" w:right="720" w:bottom="720" w:left="720" w:header="720" w:footer="720" w:gutter="0"/>
      <w:cols w:space="720"/>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1B77A994" w16cex:dateUtc="2020-03-23T16:48:00Z"/>
  <w16cex:commentExtensible w16cex:durableId="45B654D8" w16cex:dateUtc="2020-03-23T15:40:00Z"/>
  <w16cex:commentExtensible w16cex:durableId="6F0D7DCE" w16cex:dateUtc="2020-03-23T16:32:00Z"/>
  <w16cex:commentExtensible w16cex:durableId="3BD27D0E" w16cex:dateUtc="2020-03-23T16:49:00Z"/>
  <w16cex:commentExtensible w16cex:durableId="66B2AB69" w16cex:dateUtc="2020-03-23T10:16:00Z"/>
  <w16cex:commentExtensible w16cex:durableId="20E8E274" w16cex:dateUtc="2020-03-23T10:57:00Z"/>
  <w16cex:commentExtensible w16cex:durableId="113E3CE4" w16cex:dateUtc="2020-03-23T10:15:00Z"/>
  <w16cex:commentExtensible w16cex:durableId="69E3B99B" w16cex:dateUtc="2020-03-23T10:48:00Z"/>
  <w16cex:commentExtensible w16cex:durableId="20F434CB" w16cex:dateUtc="2020-03-23T10:29:00Z"/>
  <w16cex:commentExtensible w16cex:durableId="66FEF4E7" w16cex:dateUtc="2020-03-23T10:48:00Z"/>
  <w16cex:commentExtensible w16cex:durableId="76D841EC" w16cex:dateUtc="2020-03-23T10:26:00Z"/>
  <w16cex:commentExtensible w16cex:durableId="7F417FDA" w16cex:dateUtc="2020-03-23T10:49:00Z"/>
  <w16cex:commentExtensible w16cex:durableId="4F6F63D8" w16cex:dateUtc="2020-03-23T11:46:00Z"/>
  <w16cex:commentExtensible w16cex:durableId="3710AB0D" w16cex:dateUtc="2020-03-23T16:31:00Z"/>
  <w16cex:commentExtensible w16cex:durableId="447A1B49" w16cex:dateUtc="2020-03-23T10:30:00Z"/>
  <w16cex:commentExtensible w16cex:durableId="7B9A6C50" w16cex:dateUtc="2020-03-23T10:50:00Z"/>
  <w16cex:commentExtensible w16cex:durableId="37FDEB3B" w16cex:dateUtc="2020-03-23T10:32:00Z"/>
  <w16cex:commentExtensible w16cex:durableId="7E979819" w16cex:dateUtc="2020-03-23T10:51:00Z"/>
  <w16cex:commentExtensible w16cex:durableId="5C79E45A" w16cex:dateUtc="2020-03-23T11:49:00Z"/>
  <w16cex:commentExtensible w16cex:durableId="41906EA8" w16cex:dateUtc="2020-03-23T16:30:00Z"/>
  <w16cex:commentExtensible w16cex:durableId="62629177" w16cex:dateUtc="2020-03-24T10:47:13.081Z"/>
  <w16cex:commentExtensible w16cex:durableId="2BD67689" w16cex:dateUtc="2020-03-24T10:48:27.777Z"/>
  <w16cex:commentExtensible w16cex:durableId="64ECB8D4" w16cex:dateUtc="2020-03-24T10:48:51.963Z"/>
  <w16cex:commentExtensible w16cex:durableId="46A10E84" w16cex:dateUtc="2020-03-24T10:51:55.206Z"/>
  <w16cex:commentExtensible w16cex:durableId="4DBF6C4B" w16cex:dateUtc="2020-03-24T10:53:24.648Z"/>
  <w16cex:commentExtensible w16cex:durableId="0F979DC1" w16cex:dateUtc="2020-03-24T10:54:40.267Z"/>
  <w16cex:commentExtensible w16cex:durableId="6EFD823F" w16cex:dateUtc="2020-03-24T10:56:54.461Z"/>
  <w16cex:commentExtensible w16cex:durableId="56CB91FF" w16cex:dateUtc="2020-03-24T10:57:46.841Z"/>
  <w16cex:commentExtensible w16cex:durableId="1E3B2DD8" w16cex:dateUtc="2020-03-24T10:59:09.937Z"/>
  <w16cex:commentExtensible w16cex:durableId="21FB51AC" w16cex:dateUtc="2020-03-24T11:01:00.325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D702C4" w14:textId="77777777" w:rsidR="00094C0B" w:rsidRDefault="00094C0B" w:rsidP="00F54A32">
      <w:pPr>
        <w:spacing w:after="0" w:line="240" w:lineRule="auto"/>
      </w:pPr>
      <w:r>
        <w:separator/>
      </w:r>
    </w:p>
  </w:endnote>
  <w:endnote w:type="continuationSeparator" w:id="0">
    <w:p w14:paraId="05C66069" w14:textId="77777777" w:rsidR="00094C0B" w:rsidRDefault="00094C0B" w:rsidP="00F54A32">
      <w:pPr>
        <w:spacing w:after="0" w:line="240" w:lineRule="auto"/>
      </w:pPr>
      <w:r>
        <w:continuationSeparator/>
      </w:r>
    </w:p>
  </w:endnote>
  <w:endnote w:type="continuationNotice" w:id="1">
    <w:p w14:paraId="49B9E243" w14:textId="77777777" w:rsidR="00094C0B" w:rsidRDefault="00094C0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59AB83" w14:textId="77777777" w:rsidR="00F12E29" w:rsidRDefault="00F12E29">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Grilledutableau"/>
      <w:tblW w:w="0" w:type="auto"/>
      <w:tblBorders>
        <w:top w:val="single" w:sz="12" w:space="0" w:color="0070C0"/>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58"/>
      <w:gridCol w:w="2610"/>
    </w:tblGrid>
    <w:tr w:rsidR="0064598F" w:rsidRPr="006F613F" w14:paraId="34FAE842" w14:textId="77777777" w:rsidTr="00D46855">
      <w:tc>
        <w:tcPr>
          <w:tcW w:w="6858" w:type="dxa"/>
        </w:tcPr>
        <w:p w14:paraId="21FFAB20" w14:textId="77777777" w:rsidR="0064598F" w:rsidRPr="00C70400" w:rsidRDefault="0064598F">
          <w:pPr>
            <w:pStyle w:val="Pieddepage"/>
            <w:rPr>
              <w:b/>
              <w:bCs/>
              <w:color w:val="92D050"/>
              <w:sz w:val="20"/>
              <w:szCs w:val="20"/>
            </w:rPr>
          </w:pPr>
          <w:r w:rsidRPr="00C70400">
            <w:rPr>
              <w:b/>
              <w:bCs/>
              <w:color w:val="92D050"/>
              <w:sz w:val="20"/>
              <w:szCs w:val="20"/>
            </w:rPr>
            <w:t>Cluster Coordinator</w:t>
          </w:r>
        </w:p>
        <w:p w14:paraId="6854A78A" w14:textId="78C8F300" w:rsidR="0064598F" w:rsidRPr="00C70400" w:rsidRDefault="0064598F">
          <w:pPr>
            <w:pStyle w:val="Pieddepage"/>
            <w:rPr>
              <w:b/>
              <w:bCs/>
              <w:color w:val="92D050"/>
              <w:sz w:val="20"/>
              <w:szCs w:val="20"/>
            </w:rPr>
          </w:pPr>
          <w:r w:rsidRPr="00C70400">
            <w:rPr>
              <w:b/>
              <w:bCs/>
              <w:color w:val="92D050"/>
              <w:sz w:val="20"/>
              <w:szCs w:val="20"/>
            </w:rPr>
            <w:t>[Name Surname]</w:t>
          </w:r>
        </w:p>
        <w:p w14:paraId="12AC4CD3" w14:textId="77777777" w:rsidR="0064598F" w:rsidRPr="00C70400" w:rsidRDefault="0064598F">
          <w:pPr>
            <w:pStyle w:val="Pieddepage"/>
            <w:rPr>
              <w:b/>
              <w:bCs/>
              <w:color w:val="92D050"/>
              <w:sz w:val="20"/>
              <w:szCs w:val="20"/>
            </w:rPr>
          </w:pPr>
          <w:r w:rsidRPr="00C70400">
            <w:rPr>
              <w:b/>
              <w:bCs/>
              <w:color w:val="92D050"/>
              <w:sz w:val="20"/>
              <w:szCs w:val="20"/>
            </w:rPr>
            <w:t xml:space="preserve">[email], </w:t>
          </w:r>
        </w:p>
        <w:p w14:paraId="770BFF82" w14:textId="77777777" w:rsidR="0064598F" w:rsidRPr="00C70400" w:rsidRDefault="0064598F" w:rsidP="006F613F">
          <w:pPr>
            <w:pStyle w:val="Pieddepage"/>
            <w:rPr>
              <w:b/>
              <w:bCs/>
              <w:color w:val="92D050"/>
              <w:sz w:val="20"/>
              <w:szCs w:val="20"/>
            </w:rPr>
          </w:pPr>
          <w:r w:rsidRPr="00C70400">
            <w:rPr>
              <w:b/>
              <w:bCs/>
              <w:color w:val="92D050"/>
              <w:sz w:val="20"/>
              <w:szCs w:val="20"/>
            </w:rPr>
            <w:t>[phone number with country code]</w:t>
          </w:r>
        </w:p>
      </w:tc>
      <w:tc>
        <w:tcPr>
          <w:tcW w:w="2610" w:type="dxa"/>
        </w:tcPr>
        <w:sdt>
          <w:sdtPr>
            <w:rPr>
              <w:b/>
              <w:bCs/>
              <w:color w:val="92D050"/>
              <w:sz w:val="20"/>
              <w:szCs w:val="20"/>
            </w:rPr>
            <w:id w:val="-24946498"/>
            <w:docPartObj>
              <w:docPartGallery w:val="Page Numbers (Bottom of Page)"/>
              <w:docPartUnique/>
            </w:docPartObj>
          </w:sdtPr>
          <w:sdtEndPr/>
          <w:sdtContent>
            <w:p w14:paraId="22561BA9" w14:textId="07DB7481" w:rsidR="0064598F" w:rsidRPr="00C70400" w:rsidRDefault="0064598F" w:rsidP="006F613F">
              <w:pPr>
                <w:pStyle w:val="Pieddepage"/>
                <w:rPr>
                  <w:b/>
                  <w:bCs/>
                  <w:color w:val="92D050"/>
                  <w:sz w:val="20"/>
                  <w:szCs w:val="20"/>
                </w:rPr>
              </w:pPr>
              <w:r w:rsidRPr="00C70400">
                <w:rPr>
                  <w:b/>
                  <w:bCs/>
                  <w:color w:val="92D050"/>
                  <w:sz w:val="20"/>
                  <w:szCs w:val="20"/>
                </w:rPr>
                <w:t>[</w:t>
              </w:r>
              <w:r w:rsidR="00C70400" w:rsidRPr="00C70400">
                <w:rPr>
                  <w:b/>
                  <w:bCs/>
                  <w:color w:val="92D050"/>
                  <w:sz w:val="20"/>
                  <w:szCs w:val="20"/>
                </w:rPr>
                <w:t xml:space="preserve">COVID19 and nutrition </w:t>
              </w:r>
              <w:r w:rsidR="00F12E29">
                <w:rPr>
                  <w:b/>
                  <w:bCs/>
                  <w:color w:val="92D050"/>
                  <w:sz w:val="20"/>
                  <w:szCs w:val="20"/>
                </w:rPr>
                <w:t xml:space="preserve">TWG </w:t>
              </w:r>
              <w:proofErr w:type="spellStart"/>
              <w:r w:rsidR="00F12E29">
                <w:rPr>
                  <w:b/>
                  <w:bCs/>
                  <w:color w:val="92D050"/>
                  <w:sz w:val="20"/>
                  <w:szCs w:val="20"/>
                </w:rPr>
                <w:t>ToRs</w:t>
              </w:r>
              <w:proofErr w:type="spellEnd"/>
              <w:r w:rsidR="00F12E29">
                <w:rPr>
                  <w:b/>
                  <w:bCs/>
                  <w:color w:val="92D050"/>
                  <w:sz w:val="20"/>
                  <w:szCs w:val="20"/>
                </w:rPr>
                <w:t xml:space="preserve"> </w:t>
              </w:r>
              <w:r w:rsidRPr="00C70400">
                <w:rPr>
                  <w:b/>
                  <w:bCs/>
                  <w:color w:val="92D050"/>
                  <w:sz w:val="20"/>
                  <w:szCs w:val="20"/>
                </w:rPr>
                <w:t>[Country]]</w:t>
              </w:r>
            </w:p>
            <w:p w14:paraId="284CD274" w14:textId="314148E1" w:rsidR="00BB6AE6" w:rsidRPr="00C70400" w:rsidRDefault="00BB6AE6" w:rsidP="006F613F">
              <w:pPr>
                <w:pStyle w:val="Pieddepage"/>
                <w:rPr>
                  <w:b/>
                  <w:bCs/>
                  <w:color w:val="92D050"/>
                  <w:sz w:val="20"/>
                  <w:szCs w:val="20"/>
                </w:rPr>
              </w:pPr>
              <w:r w:rsidRPr="00C70400">
                <w:rPr>
                  <w:b/>
                  <w:bCs/>
                  <w:color w:val="92D050"/>
                  <w:sz w:val="20"/>
                  <w:szCs w:val="20"/>
                </w:rPr>
                <w:t>Revised on [Date]</w:t>
              </w:r>
            </w:p>
            <w:p w14:paraId="5C6FD891" w14:textId="77777777" w:rsidR="0064598F" w:rsidRPr="00C70400" w:rsidRDefault="0064598F" w:rsidP="00FA25C4">
              <w:pPr>
                <w:pStyle w:val="Pieddepage"/>
                <w:jc w:val="right"/>
                <w:rPr>
                  <w:b/>
                  <w:bCs/>
                  <w:color w:val="92D050"/>
                  <w:sz w:val="20"/>
                  <w:szCs w:val="20"/>
                </w:rPr>
              </w:pPr>
            </w:p>
            <w:p w14:paraId="49D41907" w14:textId="0C726C6D" w:rsidR="0064598F" w:rsidRPr="00C70400" w:rsidRDefault="0064598F" w:rsidP="00FA25C4">
              <w:pPr>
                <w:pStyle w:val="Pieddepage"/>
                <w:jc w:val="right"/>
                <w:rPr>
                  <w:b/>
                  <w:bCs/>
                  <w:color w:val="92D050"/>
                  <w:sz w:val="20"/>
                  <w:szCs w:val="20"/>
                </w:rPr>
              </w:pPr>
              <w:r w:rsidRPr="00C70400">
                <w:rPr>
                  <w:b/>
                  <w:bCs/>
                  <w:color w:val="92D050"/>
                  <w:sz w:val="20"/>
                  <w:szCs w:val="20"/>
                </w:rPr>
                <w:fldChar w:fldCharType="begin"/>
              </w:r>
              <w:r w:rsidRPr="00C70400">
                <w:rPr>
                  <w:b/>
                  <w:bCs/>
                  <w:color w:val="92D050"/>
                  <w:sz w:val="20"/>
                  <w:szCs w:val="20"/>
                </w:rPr>
                <w:instrText xml:space="preserve"> PAGE   \* MERGEFORMAT </w:instrText>
              </w:r>
              <w:r w:rsidRPr="00C70400">
                <w:rPr>
                  <w:b/>
                  <w:bCs/>
                  <w:color w:val="92D050"/>
                  <w:sz w:val="20"/>
                  <w:szCs w:val="20"/>
                </w:rPr>
                <w:fldChar w:fldCharType="separate"/>
              </w:r>
              <w:r w:rsidR="00F222AF" w:rsidRPr="00C70400">
                <w:rPr>
                  <w:b/>
                  <w:bCs/>
                  <w:noProof/>
                  <w:color w:val="92D050"/>
                  <w:sz w:val="20"/>
                  <w:szCs w:val="20"/>
                </w:rPr>
                <w:t>1</w:t>
              </w:r>
              <w:r w:rsidRPr="00C70400">
                <w:rPr>
                  <w:b/>
                  <w:bCs/>
                  <w:color w:val="92D050"/>
                  <w:sz w:val="20"/>
                  <w:szCs w:val="20"/>
                </w:rPr>
                <w:fldChar w:fldCharType="end"/>
              </w:r>
            </w:p>
          </w:sdtContent>
        </w:sdt>
        <w:p w14:paraId="68D10006" w14:textId="77777777" w:rsidR="0064598F" w:rsidRPr="00C70400" w:rsidRDefault="0064598F">
          <w:pPr>
            <w:pStyle w:val="Pieddepage"/>
            <w:rPr>
              <w:b/>
              <w:bCs/>
              <w:color w:val="92D050"/>
              <w:sz w:val="20"/>
              <w:szCs w:val="20"/>
            </w:rPr>
          </w:pPr>
        </w:p>
      </w:tc>
    </w:tr>
  </w:tbl>
  <w:p w14:paraId="18ACEC0B" w14:textId="77777777" w:rsidR="0064598F" w:rsidRPr="00FA29F6" w:rsidRDefault="0064598F">
    <w:pPr>
      <w:pStyle w:val="Pieddepage"/>
      <w:rPr>
        <w:sz w:val="2"/>
        <w:szCs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2CBE46" w14:textId="77777777" w:rsidR="00F12E29" w:rsidRDefault="00F12E29">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A48C6E" w14:textId="77777777" w:rsidR="00094C0B" w:rsidRDefault="00094C0B" w:rsidP="00F54A32">
      <w:pPr>
        <w:spacing w:after="0" w:line="240" w:lineRule="auto"/>
      </w:pPr>
      <w:r>
        <w:separator/>
      </w:r>
    </w:p>
  </w:footnote>
  <w:footnote w:type="continuationSeparator" w:id="0">
    <w:p w14:paraId="6ACD9FDE" w14:textId="77777777" w:rsidR="00094C0B" w:rsidRDefault="00094C0B" w:rsidP="00F54A32">
      <w:pPr>
        <w:spacing w:after="0" w:line="240" w:lineRule="auto"/>
      </w:pPr>
      <w:r>
        <w:continuationSeparator/>
      </w:r>
    </w:p>
  </w:footnote>
  <w:footnote w:type="continuationNotice" w:id="1">
    <w:p w14:paraId="1F45DD6E" w14:textId="77777777" w:rsidR="00094C0B" w:rsidRDefault="00094C0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1B90F0" w14:textId="77777777" w:rsidR="00F12E29" w:rsidRDefault="00F12E29">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Grilledutableau"/>
      <w:tblW w:w="4868" w:type="pct"/>
      <w:tblBorders>
        <w:top w:val="none" w:sz="0" w:space="0" w:color="auto"/>
        <w:left w:val="none" w:sz="0" w:space="0" w:color="auto"/>
        <w:bottom w:val="single" w:sz="12" w:space="0" w:color="0070C0"/>
        <w:right w:val="none" w:sz="0" w:space="0" w:color="auto"/>
        <w:insideH w:val="none" w:sz="0" w:space="0" w:color="auto"/>
        <w:insideV w:val="none" w:sz="0" w:space="0" w:color="auto"/>
      </w:tblBorders>
      <w:tblLook w:val="04A0" w:firstRow="1" w:lastRow="0" w:firstColumn="1" w:lastColumn="0" w:noHBand="0" w:noVBand="1"/>
    </w:tblPr>
    <w:tblGrid>
      <w:gridCol w:w="2782"/>
      <w:gridCol w:w="7408"/>
    </w:tblGrid>
    <w:tr w:rsidR="0064598F" w:rsidRPr="000F2F9E" w14:paraId="67BE7732" w14:textId="77777777" w:rsidTr="3CFE3A4F">
      <w:tc>
        <w:tcPr>
          <w:tcW w:w="827" w:type="pct"/>
        </w:tcPr>
        <w:p w14:paraId="4C6FC062" w14:textId="77777777" w:rsidR="0064598F" w:rsidRDefault="0064598F">
          <w:pPr>
            <w:pStyle w:val="En-tte"/>
            <w:rPr>
              <w:color w:val="1F497D" w:themeColor="text2"/>
              <w:sz w:val="2"/>
              <w:szCs w:val="2"/>
            </w:rPr>
          </w:pPr>
        </w:p>
        <w:p w14:paraId="4280D309" w14:textId="47053400" w:rsidR="006A016A" w:rsidRPr="006A016A" w:rsidRDefault="006A016A" w:rsidP="006A016A">
          <w:pPr>
            <w:jc w:val="center"/>
          </w:pPr>
          <w:r>
            <w:rPr>
              <w:noProof/>
            </w:rPr>
            <w:drawing>
              <wp:inline distT="0" distB="0" distL="0" distR="0" wp14:anchorId="2DA8CFC0" wp14:editId="4036B3DE">
                <wp:extent cx="1629734" cy="577198"/>
                <wp:effectExtent l="0" t="0" r="0" b="0"/>
                <wp:docPr id="1073741825" name="officeArt object"/>
                <wp:cNvGraphicFramePr/>
                <a:graphic xmlns:a="http://schemas.openxmlformats.org/drawingml/2006/main">
                  <a:graphicData uri="http://schemas.openxmlformats.org/drawingml/2006/picture">
                    <pic:pic xmlns:pic="http://schemas.openxmlformats.org/drawingml/2006/picture">
                      <pic:nvPicPr>
                        <pic:cNvPr id="1073741825" name="unknown.png"/>
                        <pic:cNvPicPr>
                          <a:picLocks noChangeAspect="1"/>
                        </pic:cNvPicPr>
                      </pic:nvPicPr>
                      <pic:blipFill>
                        <a:blip r:embed="rId1"/>
                        <a:stretch>
                          <a:fillRect/>
                        </a:stretch>
                      </pic:blipFill>
                      <pic:spPr>
                        <a:xfrm>
                          <a:off x="0" y="0"/>
                          <a:ext cx="1629734" cy="577198"/>
                        </a:xfrm>
                        <a:prstGeom prst="rect">
                          <a:avLst/>
                        </a:prstGeom>
                        <a:ln w="12700" cap="flat">
                          <a:noFill/>
                          <a:miter lim="400000"/>
                        </a:ln>
                        <a:effectLst/>
                      </pic:spPr>
                    </pic:pic>
                  </a:graphicData>
                </a:graphic>
              </wp:inline>
            </w:drawing>
          </w:r>
        </w:p>
      </w:tc>
      <w:tc>
        <w:tcPr>
          <w:tcW w:w="4173" w:type="pct"/>
        </w:tcPr>
        <w:p w14:paraId="632CC5CD" w14:textId="77777777" w:rsidR="0064598F" w:rsidRPr="006A016A" w:rsidRDefault="0064598F" w:rsidP="000938B3">
          <w:pPr>
            <w:pStyle w:val="En-tte"/>
            <w:ind w:left="86"/>
            <w:rPr>
              <w:b/>
              <w:color w:val="0070C0"/>
            </w:rPr>
          </w:pPr>
        </w:p>
        <w:p w14:paraId="47AD38E4" w14:textId="77777777" w:rsidR="0064598F" w:rsidRPr="006A016A" w:rsidRDefault="0064598F" w:rsidP="00D46855">
          <w:pPr>
            <w:pStyle w:val="En-tte"/>
            <w:ind w:left="86"/>
            <w:rPr>
              <w:b/>
              <w:color w:val="92D050"/>
              <w:sz w:val="24"/>
              <w:szCs w:val="24"/>
            </w:rPr>
          </w:pPr>
          <w:r w:rsidRPr="006A016A">
            <w:rPr>
              <w:b/>
              <w:color w:val="92D050"/>
              <w:sz w:val="24"/>
              <w:szCs w:val="24"/>
            </w:rPr>
            <w:t xml:space="preserve"> [Country] Nutrition Cluster</w:t>
          </w:r>
        </w:p>
        <w:p w14:paraId="5B6C607D" w14:textId="77777777" w:rsidR="0064598F" w:rsidRPr="006A016A" w:rsidRDefault="0064598F" w:rsidP="000F2F9E">
          <w:pPr>
            <w:pStyle w:val="En-tte"/>
            <w:ind w:left="86"/>
            <w:rPr>
              <w:b/>
              <w:color w:val="0070C0"/>
            </w:rPr>
          </w:pPr>
          <w:r w:rsidRPr="006A016A">
            <w:rPr>
              <w:b/>
              <w:color w:val="92D050"/>
              <w:sz w:val="24"/>
              <w:szCs w:val="24"/>
            </w:rPr>
            <w:t>[https://www.humanitarianresponse.info/en/operations/country]</w:t>
          </w:r>
        </w:p>
      </w:tc>
    </w:tr>
  </w:tbl>
  <w:p w14:paraId="10EFA690" w14:textId="77777777" w:rsidR="0064598F" w:rsidRPr="000F2F9E" w:rsidRDefault="0064598F" w:rsidP="00C47216">
    <w:pPr>
      <w:pStyle w:val="En-tte"/>
      <w:rPr>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14DF30" w14:textId="77777777" w:rsidR="00F12E29" w:rsidRDefault="00F12E29">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3408EC"/>
    <w:multiLevelType w:val="hybridMultilevel"/>
    <w:tmpl w:val="7ADCD0FC"/>
    <w:lvl w:ilvl="0" w:tplc="6D94255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B25FB5"/>
    <w:multiLevelType w:val="hybridMultilevel"/>
    <w:tmpl w:val="ED86D544"/>
    <w:lvl w:ilvl="0" w:tplc="4A0281B0">
      <w:start w:val="1"/>
      <w:numFmt w:val="decimal"/>
      <w:lvlText w:val="%1-"/>
      <w:lvlJc w:val="left"/>
      <w:pPr>
        <w:ind w:left="720" w:hanging="360"/>
      </w:pPr>
    </w:lvl>
    <w:lvl w:ilvl="1" w:tplc="9B5CC1E8">
      <w:start w:val="1"/>
      <w:numFmt w:val="lowerLetter"/>
      <w:lvlText w:val="%2."/>
      <w:lvlJc w:val="left"/>
      <w:pPr>
        <w:ind w:left="1440" w:hanging="360"/>
      </w:pPr>
    </w:lvl>
    <w:lvl w:ilvl="2" w:tplc="5CD60FF2">
      <w:start w:val="1"/>
      <w:numFmt w:val="lowerRoman"/>
      <w:lvlText w:val="%3."/>
      <w:lvlJc w:val="right"/>
      <w:pPr>
        <w:ind w:left="2160" w:hanging="180"/>
      </w:pPr>
    </w:lvl>
    <w:lvl w:ilvl="3" w:tplc="355428A6">
      <w:start w:val="1"/>
      <w:numFmt w:val="decimal"/>
      <w:lvlText w:val="%4."/>
      <w:lvlJc w:val="left"/>
      <w:pPr>
        <w:ind w:left="2880" w:hanging="360"/>
      </w:pPr>
    </w:lvl>
    <w:lvl w:ilvl="4" w:tplc="C0527BD0">
      <w:start w:val="1"/>
      <w:numFmt w:val="lowerLetter"/>
      <w:lvlText w:val="%5."/>
      <w:lvlJc w:val="left"/>
      <w:pPr>
        <w:ind w:left="3600" w:hanging="360"/>
      </w:pPr>
    </w:lvl>
    <w:lvl w:ilvl="5" w:tplc="47D641D8">
      <w:start w:val="1"/>
      <w:numFmt w:val="lowerRoman"/>
      <w:lvlText w:val="%6."/>
      <w:lvlJc w:val="right"/>
      <w:pPr>
        <w:ind w:left="4320" w:hanging="180"/>
      </w:pPr>
    </w:lvl>
    <w:lvl w:ilvl="6" w:tplc="4AA05264">
      <w:start w:val="1"/>
      <w:numFmt w:val="decimal"/>
      <w:lvlText w:val="%7."/>
      <w:lvlJc w:val="left"/>
      <w:pPr>
        <w:ind w:left="5040" w:hanging="360"/>
      </w:pPr>
    </w:lvl>
    <w:lvl w:ilvl="7" w:tplc="1B4ED77A">
      <w:start w:val="1"/>
      <w:numFmt w:val="lowerLetter"/>
      <w:lvlText w:val="%8."/>
      <w:lvlJc w:val="left"/>
      <w:pPr>
        <w:ind w:left="5760" w:hanging="360"/>
      </w:pPr>
    </w:lvl>
    <w:lvl w:ilvl="8" w:tplc="E3560FF6">
      <w:start w:val="1"/>
      <w:numFmt w:val="lowerRoman"/>
      <w:lvlText w:val="%9."/>
      <w:lvlJc w:val="right"/>
      <w:pPr>
        <w:ind w:left="6480" w:hanging="180"/>
      </w:pPr>
    </w:lvl>
  </w:abstractNum>
  <w:abstractNum w:abstractNumId="2" w15:restartNumberingAfterBreak="0">
    <w:nsid w:val="056B0F44"/>
    <w:multiLevelType w:val="multilevel"/>
    <w:tmpl w:val="C80290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8756677"/>
    <w:multiLevelType w:val="hybridMultilevel"/>
    <w:tmpl w:val="5B9E10C6"/>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BBA6A8A"/>
    <w:multiLevelType w:val="multilevel"/>
    <w:tmpl w:val="1C042C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DF4571E"/>
    <w:multiLevelType w:val="hybridMultilevel"/>
    <w:tmpl w:val="FFFFFFFF"/>
    <w:lvl w:ilvl="0" w:tplc="A8DA5C5C">
      <w:start w:val="1"/>
      <w:numFmt w:val="decimal"/>
      <w:lvlText w:val="%1-"/>
      <w:lvlJc w:val="left"/>
      <w:pPr>
        <w:ind w:left="720" w:hanging="360"/>
      </w:pPr>
    </w:lvl>
    <w:lvl w:ilvl="1" w:tplc="BE4E62B2">
      <w:start w:val="1"/>
      <w:numFmt w:val="lowerLetter"/>
      <w:lvlText w:val="%2."/>
      <w:lvlJc w:val="left"/>
      <w:pPr>
        <w:ind w:left="1440" w:hanging="360"/>
      </w:pPr>
    </w:lvl>
    <w:lvl w:ilvl="2" w:tplc="D7600EC4">
      <w:start w:val="1"/>
      <w:numFmt w:val="lowerRoman"/>
      <w:lvlText w:val="%3."/>
      <w:lvlJc w:val="right"/>
      <w:pPr>
        <w:ind w:left="2160" w:hanging="180"/>
      </w:pPr>
    </w:lvl>
    <w:lvl w:ilvl="3" w:tplc="B31CDA5C">
      <w:start w:val="1"/>
      <w:numFmt w:val="decimal"/>
      <w:lvlText w:val="%4."/>
      <w:lvlJc w:val="left"/>
      <w:pPr>
        <w:ind w:left="2880" w:hanging="360"/>
      </w:pPr>
    </w:lvl>
    <w:lvl w:ilvl="4" w:tplc="8C646C7A">
      <w:start w:val="1"/>
      <w:numFmt w:val="lowerLetter"/>
      <w:lvlText w:val="%5."/>
      <w:lvlJc w:val="left"/>
      <w:pPr>
        <w:ind w:left="3600" w:hanging="360"/>
      </w:pPr>
    </w:lvl>
    <w:lvl w:ilvl="5" w:tplc="DCA0A736">
      <w:start w:val="1"/>
      <w:numFmt w:val="lowerRoman"/>
      <w:lvlText w:val="%6."/>
      <w:lvlJc w:val="right"/>
      <w:pPr>
        <w:ind w:left="4320" w:hanging="180"/>
      </w:pPr>
    </w:lvl>
    <w:lvl w:ilvl="6" w:tplc="5510E2DE">
      <w:start w:val="1"/>
      <w:numFmt w:val="decimal"/>
      <w:lvlText w:val="%7."/>
      <w:lvlJc w:val="left"/>
      <w:pPr>
        <w:ind w:left="5040" w:hanging="360"/>
      </w:pPr>
    </w:lvl>
    <w:lvl w:ilvl="7" w:tplc="1F3227F2">
      <w:start w:val="1"/>
      <w:numFmt w:val="lowerLetter"/>
      <w:lvlText w:val="%8."/>
      <w:lvlJc w:val="left"/>
      <w:pPr>
        <w:ind w:left="5760" w:hanging="360"/>
      </w:pPr>
    </w:lvl>
    <w:lvl w:ilvl="8" w:tplc="D742BF9A">
      <w:start w:val="1"/>
      <w:numFmt w:val="lowerRoman"/>
      <w:lvlText w:val="%9."/>
      <w:lvlJc w:val="right"/>
      <w:pPr>
        <w:ind w:left="6480" w:hanging="180"/>
      </w:pPr>
    </w:lvl>
  </w:abstractNum>
  <w:abstractNum w:abstractNumId="6" w15:restartNumberingAfterBreak="0">
    <w:nsid w:val="1E8470CF"/>
    <w:multiLevelType w:val="multilevel"/>
    <w:tmpl w:val="27C294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03B14B7"/>
    <w:multiLevelType w:val="hybridMultilevel"/>
    <w:tmpl w:val="AD425604"/>
    <w:lvl w:ilvl="0" w:tplc="6A56E9AA">
      <w:start w:val="1"/>
      <w:numFmt w:val="decimal"/>
      <w:lvlText w:val="%1."/>
      <w:lvlJc w:val="left"/>
      <w:pPr>
        <w:ind w:left="720" w:hanging="360"/>
      </w:pPr>
    </w:lvl>
    <w:lvl w:ilvl="1" w:tplc="A5D680D0">
      <w:start w:val="1"/>
      <w:numFmt w:val="lowerLetter"/>
      <w:lvlText w:val="%2."/>
      <w:lvlJc w:val="left"/>
      <w:pPr>
        <w:ind w:left="1440" w:hanging="360"/>
      </w:pPr>
    </w:lvl>
    <w:lvl w:ilvl="2" w:tplc="28CEF4AA">
      <w:start w:val="1"/>
      <w:numFmt w:val="lowerRoman"/>
      <w:lvlText w:val="%3."/>
      <w:lvlJc w:val="right"/>
      <w:pPr>
        <w:ind w:left="2160" w:hanging="180"/>
      </w:pPr>
    </w:lvl>
    <w:lvl w:ilvl="3" w:tplc="BB809344">
      <w:start w:val="1"/>
      <w:numFmt w:val="decimal"/>
      <w:lvlText w:val="%4."/>
      <w:lvlJc w:val="left"/>
      <w:pPr>
        <w:ind w:left="2880" w:hanging="360"/>
      </w:pPr>
    </w:lvl>
    <w:lvl w:ilvl="4" w:tplc="41048A1C">
      <w:start w:val="1"/>
      <w:numFmt w:val="lowerLetter"/>
      <w:lvlText w:val="%5."/>
      <w:lvlJc w:val="left"/>
      <w:pPr>
        <w:ind w:left="3600" w:hanging="360"/>
      </w:pPr>
    </w:lvl>
    <w:lvl w:ilvl="5" w:tplc="C92E6D18">
      <w:start w:val="1"/>
      <w:numFmt w:val="lowerRoman"/>
      <w:lvlText w:val="%6."/>
      <w:lvlJc w:val="right"/>
      <w:pPr>
        <w:ind w:left="4320" w:hanging="180"/>
      </w:pPr>
    </w:lvl>
    <w:lvl w:ilvl="6" w:tplc="B73877B8">
      <w:start w:val="1"/>
      <w:numFmt w:val="decimal"/>
      <w:lvlText w:val="%7."/>
      <w:lvlJc w:val="left"/>
      <w:pPr>
        <w:ind w:left="5040" w:hanging="360"/>
      </w:pPr>
    </w:lvl>
    <w:lvl w:ilvl="7" w:tplc="3C76EE0E">
      <w:start w:val="1"/>
      <w:numFmt w:val="lowerLetter"/>
      <w:lvlText w:val="%8."/>
      <w:lvlJc w:val="left"/>
      <w:pPr>
        <w:ind w:left="5760" w:hanging="360"/>
      </w:pPr>
    </w:lvl>
    <w:lvl w:ilvl="8" w:tplc="4C7A41B4">
      <w:start w:val="1"/>
      <w:numFmt w:val="lowerRoman"/>
      <w:lvlText w:val="%9."/>
      <w:lvlJc w:val="right"/>
      <w:pPr>
        <w:ind w:left="6480" w:hanging="180"/>
      </w:pPr>
    </w:lvl>
  </w:abstractNum>
  <w:abstractNum w:abstractNumId="8" w15:restartNumberingAfterBreak="0">
    <w:nsid w:val="353B57BD"/>
    <w:multiLevelType w:val="multilevel"/>
    <w:tmpl w:val="7B62F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95E1939"/>
    <w:multiLevelType w:val="multilevel"/>
    <w:tmpl w:val="A5D091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A5217BE"/>
    <w:multiLevelType w:val="hybridMultilevel"/>
    <w:tmpl w:val="7ADCD0FC"/>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B7C21C5"/>
    <w:multiLevelType w:val="multilevel"/>
    <w:tmpl w:val="8670D7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4F57838"/>
    <w:multiLevelType w:val="hybridMultilevel"/>
    <w:tmpl w:val="581E05C0"/>
    <w:lvl w:ilvl="0" w:tplc="93B62C9A">
      <w:start w:val="1"/>
      <w:numFmt w:val="decimal"/>
      <w:lvlText w:val="%1-"/>
      <w:lvlJc w:val="left"/>
      <w:pPr>
        <w:ind w:left="720" w:hanging="360"/>
      </w:pPr>
      <w:rPr>
        <w:rFonts w:hint="default"/>
      </w:rPr>
    </w:lvl>
    <w:lvl w:ilvl="1" w:tplc="F7B464A0">
      <w:numFmt w:val="bullet"/>
      <w:lvlText w:val=""/>
      <w:lvlJc w:val="left"/>
      <w:pPr>
        <w:ind w:left="1440" w:hanging="360"/>
      </w:pPr>
      <w:rPr>
        <w:rFonts w:ascii="Calibri" w:eastAsia="Times New Roman" w:hAnsi="Calibri"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E4953D1"/>
    <w:multiLevelType w:val="hybridMultilevel"/>
    <w:tmpl w:val="EE9A2414"/>
    <w:lvl w:ilvl="0" w:tplc="87A68684">
      <w:start w:val="1"/>
      <w:numFmt w:val="decimal"/>
      <w:lvlText w:val="%1."/>
      <w:lvlJc w:val="left"/>
      <w:pPr>
        <w:ind w:left="720" w:hanging="360"/>
      </w:pPr>
      <w:rPr>
        <w:b/>
        <w:bCs/>
        <w:color w:val="000000" w:themeColor="text1"/>
      </w:rPr>
    </w:lvl>
    <w:lvl w:ilvl="1" w:tplc="DD545B32">
      <w:start w:val="1"/>
      <w:numFmt w:val="lowerLetter"/>
      <w:lvlText w:val="%2."/>
      <w:lvlJc w:val="left"/>
      <w:pPr>
        <w:ind w:left="1440" w:hanging="360"/>
      </w:pPr>
    </w:lvl>
    <w:lvl w:ilvl="2" w:tplc="2132F728">
      <w:start w:val="1"/>
      <w:numFmt w:val="lowerRoman"/>
      <w:lvlText w:val="%3."/>
      <w:lvlJc w:val="right"/>
      <w:pPr>
        <w:ind w:left="2160" w:hanging="180"/>
      </w:pPr>
    </w:lvl>
    <w:lvl w:ilvl="3" w:tplc="5AF27E12">
      <w:start w:val="1"/>
      <w:numFmt w:val="decimal"/>
      <w:lvlText w:val="%4."/>
      <w:lvlJc w:val="left"/>
      <w:pPr>
        <w:ind w:left="2880" w:hanging="360"/>
      </w:pPr>
    </w:lvl>
    <w:lvl w:ilvl="4" w:tplc="0E32F718">
      <w:start w:val="1"/>
      <w:numFmt w:val="lowerLetter"/>
      <w:lvlText w:val="%5."/>
      <w:lvlJc w:val="left"/>
      <w:pPr>
        <w:ind w:left="3600" w:hanging="360"/>
      </w:pPr>
    </w:lvl>
    <w:lvl w:ilvl="5" w:tplc="16424D34">
      <w:start w:val="1"/>
      <w:numFmt w:val="lowerRoman"/>
      <w:lvlText w:val="%6."/>
      <w:lvlJc w:val="right"/>
      <w:pPr>
        <w:ind w:left="4320" w:hanging="180"/>
      </w:pPr>
    </w:lvl>
    <w:lvl w:ilvl="6" w:tplc="244E1892">
      <w:start w:val="1"/>
      <w:numFmt w:val="decimal"/>
      <w:lvlText w:val="%7."/>
      <w:lvlJc w:val="left"/>
      <w:pPr>
        <w:ind w:left="5040" w:hanging="360"/>
      </w:pPr>
    </w:lvl>
    <w:lvl w:ilvl="7" w:tplc="212C0C92">
      <w:start w:val="1"/>
      <w:numFmt w:val="lowerLetter"/>
      <w:lvlText w:val="%8."/>
      <w:lvlJc w:val="left"/>
      <w:pPr>
        <w:ind w:left="5760" w:hanging="360"/>
      </w:pPr>
    </w:lvl>
    <w:lvl w:ilvl="8" w:tplc="780AAA8C">
      <w:start w:val="1"/>
      <w:numFmt w:val="lowerRoman"/>
      <w:lvlText w:val="%9."/>
      <w:lvlJc w:val="right"/>
      <w:pPr>
        <w:ind w:left="6480" w:hanging="180"/>
      </w:pPr>
    </w:lvl>
  </w:abstractNum>
  <w:abstractNum w:abstractNumId="14" w15:restartNumberingAfterBreak="0">
    <w:nsid w:val="664F2928"/>
    <w:multiLevelType w:val="hybridMultilevel"/>
    <w:tmpl w:val="1878027E"/>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5" w15:restartNumberingAfterBreak="0">
    <w:nsid w:val="688A3504"/>
    <w:multiLevelType w:val="multilevel"/>
    <w:tmpl w:val="10A283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CB76849"/>
    <w:multiLevelType w:val="hybridMultilevel"/>
    <w:tmpl w:val="1B7019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2B60F84"/>
    <w:multiLevelType w:val="multilevel"/>
    <w:tmpl w:val="0068F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1"/>
  </w:num>
  <w:num w:numId="3">
    <w:abstractNumId w:val="10"/>
  </w:num>
  <w:num w:numId="4">
    <w:abstractNumId w:val="2"/>
  </w:num>
  <w:num w:numId="5">
    <w:abstractNumId w:val="12"/>
  </w:num>
  <w:num w:numId="6">
    <w:abstractNumId w:val="16"/>
  </w:num>
  <w:num w:numId="7">
    <w:abstractNumId w:val="8"/>
  </w:num>
  <w:num w:numId="8">
    <w:abstractNumId w:val="14"/>
  </w:num>
  <w:num w:numId="9">
    <w:abstractNumId w:val="17"/>
  </w:num>
  <w:num w:numId="10">
    <w:abstractNumId w:val="9"/>
  </w:num>
  <w:num w:numId="11">
    <w:abstractNumId w:val="6"/>
  </w:num>
  <w:num w:numId="12">
    <w:abstractNumId w:val="11"/>
  </w:num>
  <w:num w:numId="13">
    <w:abstractNumId w:val="15"/>
  </w:num>
  <w:num w:numId="14">
    <w:abstractNumId w:val="4"/>
  </w:num>
  <w:num w:numId="15">
    <w:abstractNumId w:val="0"/>
  </w:num>
  <w:num w:numId="16">
    <w:abstractNumId w:val="3"/>
  </w:num>
  <w:num w:numId="17">
    <w:abstractNumId w:val="13"/>
  </w:num>
  <w:num w:numId="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xNTY3MDIwMjIxtzRT0lEKTi0uzszPAykwrAUAjeOKoSwAAAA="/>
  </w:docVars>
  <w:rsids>
    <w:rsidRoot w:val="00F54A32"/>
    <w:rsid w:val="0000320F"/>
    <w:rsid w:val="000060DD"/>
    <w:rsid w:val="000315EF"/>
    <w:rsid w:val="0003240B"/>
    <w:rsid w:val="00034C2D"/>
    <w:rsid w:val="00034D7E"/>
    <w:rsid w:val="000429A3"/>
    <w:rsid w:val="0004762D"/>
    <w:rsid w:val="00055112"/>
    <w:rsid w:val="00064ECD"/>
    <w:rsid w:val="0006584F"/>
    <w:rsid w:val="0007545C"/>
    <w:rsid w:val="00092D51"/>
    <w:rsid w:val="000938B3"/>
    <w:rsid w:val="00094C0B"/>
    <w:rsid w:val="000B501B"/>
    <w:rsid w:val="000C24F2"/>
    <w:rsid w:val="000C3B81"/>
    <w:rsid w:val="000D061F"/>
    <w:rsid w:val="000E66EF"/>
    <w:rsid w:val="000F2259"/>
    <w:rsid w:val="000F2F9E"/>
    <w:rsid w:val="000F4F2F"/>
    <w:rsid w:val="0010563D"/>
    <w:rsid w:val="00122101"/>
    <w:rsid w:val="00132103"/>
    <w:rsid w:val="00136D30"/>
    <w:rsid w:val="0019116D"/>
    <w:rsid w:val="001B130B"/>
    <w:rsid w:val="001C131C"/>
    <w:rsid w:val="001C4996"/>
    <w:rsid w:val="001F4B7A"/>
    <w:rsid w:val="00203642"/>
    <w:rsid w:val="0021415B"/>
    <w:rsid w:val="002333C4"/>
    <w:rsid w:val="00252006"/>
    <w:rsid w:val="0025228D"/>
    <w:rsid w:val="00254E4D"/>
    <w:rsid w:val="002B674D"/>
    <w:rsid w:val="002C676F"/>
    <w:rsid w:val="002D7B4B"/>
    <w:rsid w:val="002F6057"/>
    <w:rsid w:val="00323946"/>
    <w:rsid w:val="00334B9E"/>
    <w:rsid w:val="0033748A"/>
    <w:rsid w:val="00372D7D"/>
    <w:rsid w:val="00382894"/>
    <w:rsid w:val="003977F9"/>
    <w:rsid w:val="003A4449"/>
    <w:rsid w:val="003A6D07"/>
    <w:rsid w:val="003B1650"/>
    <w:rsid w:val="003B4DA5"/>
    <w:rsid w:val="003B6D42"/>
    <w:rsid w:val="003C5786"/>
    <w:rsid w:val="003D425F"/>
    <w:rsid w:val="003D54BA"/>
    <w:rsid w:val="003E28BC"/>
    <w:rsid w:val="003F006E"/>
    <w:rsid w:val="003F0BFE"/>
    <w:rsid w:val="003F53F2"/>
    <w:rsid w:val="0040300A"/>
    <w:rsid w:val="00405FB4"/>
    <w:rsid w:val="0041096E"/>
    <w:rsid w:val="004128CF"/>
    <w:rsid w:val="00422BCC"/>
    <w:rsid w:val="0043445E"/>
    <w:rsid w:val="004533F9"/>
    <w:rsid w:val="00464508"/>
    <w:rsid w:val="00471241"/>
    <w:rsid w:val="0049439C"/>
    <w:rsid w:val="00497EFE"/>
    <w:rsid w:val="004A2873"/>
    <w:rsid w:val="004A4398"/>
    <w:rsid w:val="004B11E6"/>
    <w:rsid w:val="004B66E2"/>
    <w:rsid w:val="004B7A8C"/>
    <w:rsid w:val="004DF622"/>
    <w:rsid w:val="004F7425"/>
    <w:rsid w:val="0050529B"/>
    <w:rsid w:val="0053340C"/>
    <w:rsid w:val="00544709"/>
    <w:rsid w:val="0056637A"/>
    <w:rsid w:val="005801B1"/>
    <w:rsid w:val="005817F7"/>
    <w:rsid w:val="005A10CE"/>
    <w:rsid w:val="005A7A52"/>
    <w:rsid w:val="005B1DDB"/>
    <w:rsid w:val="005B3F13"/>
    <w:rsid w:val="005B7EEF"/>
    <w:rsid w:val="005C1846"/>
    <w:rsid w:val="005D477E"/>
    <w:rsid w:val="005F0C51"/>
    <w:rsid w:val="006057E4"/>
    <w:rsid w:val="006061E1"/>
    <w:rsid w:val="006154B4"/>
    <w:rsid w:val="006248C8"/>
    <w:rsid w:val="00640932"/>
    <w:rsid w:val="0064598F"/>
    <w:rsid w:val="006460FD"/>
    <w:rsid w:val="0066174A"/>
    <w:rsid w:val="0067044D"/>
    <w:rsid w:val="00680C25"/>
    <w:rsid w:val="0068533C"/>
    <w:rsid w:val="00691458"/>
    <w:rsid w:val="00695C3F"/>
    <w:rsid w:val="006A016A"/>
    <w:rsid w:val="006A271F"/>
    <w:rsid w:val="006A4837"/>
    <w:rsid w:val="006D149A"/>
    <w:rsid w:val="006D3867"/>
    <w:rsid w:val="006F613F"/>
    <w:rsid w:val="00704051"/>
    <w:rsid w:val="00705D66"/>
    <w:rsid w:val="00731189"/>
    <w:rsid w:val="00731345"/>
    <w:rsid w:val="007468C6"/>
    <w:rsid w:val="007864C9"/>
    <w:rsid w:val="00786697"/>
    <w:rsid w:val="007A6725"/>
    <w:rsid w:val="007D0D34"/>
    <w:rsid w:val="008011C4"/>
    <w:rsid w:val="008054B4"/>
    <w:rsid w:val="00806FC2"/>
    <w:rsid w:val="00813586"/>
    <w:rsid w:val="00815FB5"/>
    <w:rsid w:val="008355FA"/>
    <w:rsid w:val="00835D5E"/>
    <w:rsid w:val="00840E56"/>
    <w:rsid w:val="0084572A"/>
    <w:rsid w:val="008520C0"/>
    <w:rsid w:val="0085768F"/>
    <w:rsid w:val="0087020E"/>
    <w:rsid w:val="00875A91"/>
    <w:rsid w:val="00877E0D"/>
    <w:rsid w:val="00884F9C"/>
    <w:rsid w:val="008A6440"/>
    <w:rsid w:val="008C3C5B"/>
    <w:rsid w:val="008D0D58"/>
    <w:rsid w:val="008F48C5"/>
    <w:rsid w:val="00904A45"/>
    <w:rsid w:val="00933D2C"/>
    <w:rsid w:val="009349B7"/>
    <w:rsid w:val="009525DA"/>
    <w:rsid w:val="00955D0B"/>
    <w:rsid w:val="00967187"/>
    <w:rsid w:val="00985E33"/>
    <w:rsid w:val="00987FC4"/>
    <w:rsid w:val="00992BD7"/>
    <w:rsid w:val="009957AD"/>
    <w:rsid w:val="009A11D6"/>
    <w:rsid w:val="009C1A4F"/>
    <w:rsid w:val="009D1508"/>
    <w:rsid w:val="009F12BD"/>
    <w:rsid w:val="00A060FE"/>
    <w:rsid w:val="00A073C0"/>
    <w:rsid w:val="00A21E8E"/>
    <w:rsid w:val="00A417DE"/>
    <w:rsid w:val="00A441C6"/>
    <w:rsid w:val="00A45289"/>
    <w:rsid w:val="00A57B72"/>
    <w:rsid w:val="00A61FEA"/>
    <w:rsid w:val="00A70E9A"/>
    <w:rsid w:val="00A71F62"/>
    <w:rsid w:val="00A961DB"/>
    <w:rsid w:val="00AA4685"/>
    <w:rsid w:val="00AB0FB1"/>
    <w:rsid w:val="00AC41DB"/>
    <w:rsid w:val="00AC76E3"/>
    <w:rsid w:val="00B078C3"/>
    <w:rsid w:val="00B411CB"/>
    <w:rsid w:val="00B416FC"/>
    <w:rsid w:val="00B4546C"/>
    <w:rsid w:val="00B45BA9"/>
    <w:rsid w:val="00B565EF"/>
    <w:rsid w:val="00B672F8"/>
    <w:rsid w:val="00B73C8D"/>
    <w:rsid w:val="00B7666E"/>
    <w:rsid w:val="00B908B5"/>
    <w:rsid w:val="00B964E0"/>
    <w:rsid w:val="00BA6F7F"/>
    <w:rsid w:val="00BB1BE5"/>
    <w:rsid w:val="00BB6AE6"/>
    <w:rsid w:val="00BC4767"/>
    <w:rsid w:val="00BC48EB"/>
    <w:rsid w:val="00BC6013"/>
    <w:rsid w:val="00BD0421"/>
    <w:rsid w:val="00C01BC9"/>
    <w:rsid w:val="00C034B3"/>
    <w:rsid w:val="00C210B0"/>
    <w:rsid w:val="00C26673"/>
    <w:rsid w:val="00C34433"/>
    <w:rsid w:val="00C36444"/>
    <w:rsid w:val="00C45CB7"/>
    <w:rsid w:val="00C47216"/>
    <w:rsid w:val="00C6070D"/>
    <w:rsid w:val="00C70400"/>
    <w:rsid w:val="00C7603C"/>
    <w:rsid w:val="00C8097C"/>
    <w:rsid w:val="00C97836"/>
    <w:rsid w:val="00CA55B3"/>
    <w:rsid w:val="00CC146D"/>
    <w:rsid w:val="00CE6F21"/>
    <w:rsid w:val="00CF1EE7"/>
    <w:rsid w:val="00D20CE5"/>
    <w:rsid w:val="00D33185"/>
    <w:rsid w:val="00D46855"/>
    <w:rsid w:val="00D51FA0"/>
    <w:rsid w:val="00D75E6D"/>
    <w:rsid w:val="00D9132D"/>
    <w:rsid w:val="00DB4535"/>
    <w:rsid w:val="00DD6CD4"/>
    <w:rsid w:val="00E02526"/>
    <w:rsid w:val="00E027CD"/>
    <w:rsid w:val="00E03464"/>
    <w:rsid w:val="00E2412D"/>
    <w:rsid w:val="00E40013"/>
    <w:rsid w:val="00E41583"/>
    <w:rsid w:val="00E42D6D"/>
    <w:rsid w:val="00E53189"/>
    <w:rsid w:val="00E61B30"/>
    <w:rsid w:val="00E70CED"/>
    <w:rsid w:val="00E70FA1"/>
    <w:rsid w:val="00EA2E59"/>
    <w:rsid w:val="00ED18C6"/>
    <w:rsid w:val="00F12E29"/>
    <w:rsid w:val="00F160B6"/>
    <w:rsid w:val="00F16C73"/>
    <w:rsid w:val="00F222AF"/>
    <w:rsid w:val="00F226F6"/>
    <w:rsid w:val="00F24826"/>
    <w:rsid w:val="00F3062A"/>
    <w:rsid w:val="00F30F90"/>
    <w:rsid w:val="00F357BB"/>
    <w:rsid w:val="00F50542"/>
    <w:rsid w:val="00F54A32"/>
    <w:rsid w:val="00F54A54"/>
    <w:rsid w:val="00F7308C"/>
    <w:rsid w:val="00F879DB"/>
    <w:rsid w:val="00F9B992"/>
    <w:rsid w:val="00FA25C4"/>
    <w:rsid w:val="00FA29F6"/>
    <w:rsid w:val="00FE0294"/>
    <w:rsid w:val="00FF4BF4"/>
    <w:rsid w:val="01166A14"/>
    <w:rsid w:val="012E15E9"/>
    <w:rsid w:val="01396A2B"/>
    <w:rsid w:val="016C1C01"/>
    <w:rsid w:val="01DE1374"/>
    <w:rsid w:val="01E37841"/>
    <w:rsid w:val="0250C4CC"/>
    <w:rsid w:val="028A12BA"/>
    <w:rsid w:val="02AC268D"/>
    <w:rsid w:val="03963D36"/>
    <w:rsid w:val="04043CB5"/>
    <w:rsid w:val="040D21C3"/>
    <w:rsid w:val="0438C2DF"/>
    <w:rsid w:val="0529CE47"/>
    <w:rsid w:val="0694DADA"/>
    <w:rsid w:val="06EE1940"/>
    <w:rsid w:val="070F8B95"/>
    <w:rsid w:val="0742EB0A"/>
    <w:rsid w:val="07945518"/>
    <w:rsid w:val="07C2B2E1"/>
    <w:rsid w:val="07CFEE4A"/>
    <w:rsid w:val="07FD4ECE"/>
    <w:rsid w:val="08460407"/>
    <w:rsid w:val="08631F9A"/>
    <w:rsid w:val="089FEAE3"/>
    <w:rsid w:val="08A4B45A"/>
    <w:rsid w:val="094B6717"/>
    <w:rsid w:val="097BD5A5"/>
    <w:rsid w:val="09F4DC1B"/>
    <w:rsid w:val="0A129480"/>
    <w:rsid w:val="0A739B3C"/>
    <w:rsid w:val="0A9CD764"/>
    <w:rsid w:val="0AA68879"/>
    <w:rsid w:val="0BAE4569"/>
    <w:rsid w:val="0BD71A61"/>
    <w:rsid w:val="0C7C0D55"/>
    <w:rsid w:val="0C7E6CB5"/>
    <w:rsid w:val="0CACB9D9"/>
    <w:rsid w:val="0D086913"/>
    <w:rsid w:val="0D243D8E"/>
    <w:rsid w:val="0D31E53C"/>
    <w:rsid w:val="0D4C8B00"/>
    <w:rsid w:val="0D5D6C44"/>
    <w:rsid w:val="0E150F45"/>
    <w:rsid w:val="0E663DD2"/>
    <w:rsid w:val="0EE4B8D7"/>
    <w:rsid w:val="0F0DE07E"/>
    <w:rsid w:val="0F3B090B"/>
    <w:rsid w:val="0FE11C17"/>
    <w:rsid w:val="1008C26C"/>
    <w:rsid w:val="100CA7A1"/>
    <w:rsid w:val="1015C94D"/>
    <w:rsid w:val="10C667EB"/>
    <w:rsid w:val="113B194E"/>
    <w:rsid w:val="11578799"/>
    <w:rsid w:val="11B0A927"/>
    <w:rsid w:val="11DAC77F"/>
    <w:rsid w:val="11F7B2C4"/>
    <w:rsid w:val="120DA543"/>
    <w:rsid w:val="122F198E"/>
    <w:rsid w:val="12C9C280"/>
    <w:rsid w:val="12D0D6EC"/>
    <w:rsid w:val="12E0C737"/>
    <w:rsid w:val="12F78C7B"/>
    <w:rsid w:val="13020629"/>
    <w:rsid w:val="13A687D4"/>
    <w:rsid w:val="13AA4D4F"/>
    <w:rsid w:val="13FBA378"/>
    <w:rsid w:val="1413D2CB"/>
    <w:rsid w:val="1445225B"/>
    <w:rsid w:val="145C40F3"/>
    <w:rsid w:val="14999718"/>
    <w:rsid w:val="14C8E055"/>
    <w:rsid w:val="14FDC585"/>
    <w:rsid w:val="150160C8"/>
    <w:rsid w:val="15155009"/>
    <w:rsid w:val="15180F25"/>
    <w:rsid w:val="1566B495"/>
    <w:rsid w:val="16024B6C"/>
    <w:rsid w:val="16DC4D83"/>
    <w:rsid w:val="1795D654"/>
    <w:rsid w:val="17E91D55"/>
    <w:rsid w:val="18671905"/>
    <w:rsid w:val="18E1C3AE"/>
    <w:rsid w:val="18F93C6D"/>
    <w:rsid w:val="193A6022"/>
    <w:rsid w:val="1A273A98"/>
    <w:rsid w:val="1A5997A0"/>
    <w:rsid w:val="1A5CDAE0"/>
    <w:rsid w:val="1A8CFC83"/>
    <w:rsid w:val="1ADBAA88"/>
    <w:rsid w:val="1B447ED5"/>
    <w:rsid w:val="1B450D5D"/>
    <w:rsid w:val="1C0DB9F8"/>
    <w:rsid w:val="1C96792B"/>
    <w:rsid w:val="1D22D698"/>
    <w:rsid w:val="1DE6E211"/>
    <w:rsid w:val="1E52B94B"/>
    <w:rsid w:val="1E6C042A"/>
    <w:rsid w:val="1EA356DB"/>
    <w:rsid w:val="1ECDCA5F"/>
    <w:rsid w:val="1ECDCF6F"/>
    <w:rsid w:val="1ED90380"/>
    <w:rsid w:val="1EE99CCA"/>
    <w:rsid w:val="1EED7D16"/>
    <w:rsid w:val="1EFF04AA"/>
    <w:rsid w:val="1F2D7153"/>
    <w:rsid w:val="1F48F2DE"/>
    <w:rsid w:val="200DB86E"/>
    <w:rsid w:val="202CF085"/>
    <w:rsid w:val="2084AEEA"/>
    <w:rsid w:val="20F038CE"/>
    <w:rsid w:val="20F65C8C"/>
    <w:rsid w:val="2101D750"/>
    <w:rsid w:val="21114BE4"/>
    <w:rsid w:val="212A624B"/>
    <w:rsid w:val="21C7573D"/>
    <w:rsid w:val="21C9B201"/>
    <w:rsid w:val="21EE31FC"/>
    <w:rsid w:val="21F0EF28"/>
    <w:rsid w:val="220EEDB9"/>
    <w:rsid w:val="22AC0033"/>
    <w:rsid w:val="22AE991E"/>
    <w:rsid w:val="22C71620"/>
    <w:rsid w:val="22D8E36D"/>
    <w:rsid w:val="22FA9648"/>
    <w:rsid w:val="23431AAD"/>
    <w:rsid w:val="237F1729"/>
    <w:rsid w:val="23CFD409"/>
    <w:rsid w:val="244BB7C7"/>
    <w:rsid w:val="24A16BED"/>
    <w:rsid w:val="24FFBF2D"/>
    <w:rsid w:val="25CDE6A7"/>
    <w:rsid w:val="264E579E"/>
    <w:rsid w:val="2695BE1C"/>
    <w:rsid w:val="272C6261"/>
    <w:rsid w:val="272DC056"/>
    <w:rsid w:val="273A6D71"/>
    <w:rsid w:val="27B5CAB9"/>
    <w:rsid w:val="27ED25D4"/>
    <w:rsid w:val="288AB082"/>
    <w:rsid w:val="288C6988"/>
    <w:rsid w:val="29264202"/>
    <w:rsid w:val="29570320"/>
    <w:rsid w:val="29D5428C"/>
    <w:rsid w:val="29E69E93"/>
    <w:rsid w:val="2A07BB4A"/>
    <w:rsid w:val="2A3D93F9"/>
    <w:rsid w:val="2A625A0C"/>
    <w:rsid w:val="2A944D84"/>
    <w:rsid w:val="2B10D211"/>
    <w:rsid w:val="2B6E6854"/>
    <w:rsid w:val="2C9C9A07"/>
    <w:rsid w:val="2CF493C4"/>
    <w:rsid w:val="2D22710D"/>
    <w:rsid w:val="2E78919C"/>
    <w:rsid w:val="2ECB66A6"/>
    <w:rsid w:val="2EDC790F"/>
    <w:rsid w:val="2EE4BBC4"/>
    <w:rsid w:val="2F0F07A7"/>
    <w:rsid w:val="2F23D514"/>
    <w:rsid w:val="2F616FDB"/>
    <w:rsid w:val="2F6D98C7"/>
    <w:rsid w:val="2F922C9F"/>
    <w:rsid w:val="2F9827BF"/>
    <w:rsid w:val="3007DADC"/>
    <w:rsid w:val="300B1A3B"/>
    <w:rsid w:val="30477E67"/>
    <w:rsid w:val="30F1DBAD"/>
    <w:rsid w:val="30F2BA77"/>
    <w:rsid w:val="31665992"/>
    <w:rsid w:val="31AB1C2C"/>
    <w:rsid w:val="320FDF55"/>
    <w:rsid w:val="32170640"/>
    <w:rsid w:val="327FBEB9"/>
    <w:rsid w:val="3359B618"/>
    <w:rsid w:val="33A6F58D"/>
    <w:rsid w:val="33B023DE"/>
    <w:rsid w:val="33BFA84F"/>
    <w:rsid w:val="33F81CA5"/>
    <w:rsid w:val="34486D1B"/>
    <w:rsid w:val="34E149B4"/>
    <w:rsid w:val="354853B7"/>
    <w:rsid w:val="36464740"/>
    <w:rsid w:val="37732A9A"/>
    <w:rsid w:val="37AC5427"/>
    <w:rsid w:val="38350B65"/>
    <w:rsid w:val="383B48A7"/>
    <w:rsid w:val="384EE620"/>
    <w:rsid w:val="38A26F67"/>
    <w:rsid w:val="38AB63D5"/>
    <w:rsid w:val="38D2747E"/>
    <w:rsid w:val="3926E91C"/>
    <w:rsid w:val="398FE94A"/>
    <w:rsid w:val="39EDE676"/>
    <w:rsid w:val="3A08F73D"/>
    <w:rsid w:val="3A34D08C"/>
    <w:rsid w:val="3A887B17"/>
    <w:rsid w:val="3AB0B4CA"/>
    <w:rsid w:val="3AE9BF5C"/>
    <w:rsid w:val="3B7EA4C6"/>
    <w:rsid w:val="3B9BBFC1"/>
    <w:rsid w:val="3BC64D70"/>
    <w:rsid w:val="3BE111B2"/>
    <w:rsid w:val="3BEEB92A"/>
    <w:rsid w:val="3C2379FA"/>
    <w:rsid w:val="3CC1CCD7"/>
    <w:rsid w:val="3CFE3A4F"/>
    <w:rsid w:val="3D08A655"/>
    <w:rsid w:val="3DF2D01D"/>
    <w:rsid w:val="3E006221"/>
    <w:rsid w:val="3E031971"/>
    <w:rsid w:val="3E15CDDA"/>
    <w:rsid w:val="3E207D48"/>
    <w:rsid w:val="3E6D3ABB"/>
    <w:rsid w:val="3EFB59C0"/>
    <w:rsid w:val="3FA3FC47"/>
    <w:rsid w:val="406BA34A"/>
    <w:rsid w:val="4083B1F7"/>
    <w:rsid w:val="40BE1B6C"/>
    <w:rsid w:val="40C8611B"/>
    <w:rsid w:val="413B67D2"/>
    <w:rsid w:val="41F62782"/>
    <w:rsid w:val="4219B313"/>
    <w:rsid w:val="432DFC5D"/>
    <w:rsid w:val="43476640"/>
    <w:rsid w:val="442768E5"/>
    <w:rsid w:val="443F7233"/>
    <w:rsid w:val="447BA698"/>
    <w:rsid w:val="44AA37EF"/>
    <w:rsid w:val="44B10629"/>
    <w:rsid w:val="44D8AC70"/>
    <w:rsid w:val="44DAAD59"/>
    <w:rsid w:val="45047DD4"/>
    <w:rsid w:val="45671C65"/>
    <w:rsid w:val="4584BF64"/>
    <w:rsid w:val="45B7FA65"/>
    <w:rsid w:val="45D0AADE"/>
    <w:rsid w:val="45E38803"/>
    <w:rsid w:val="45F452F7"/>
    <w:rsid w:val="462A7C92"/>
    <w:rsid w:val="4675E295"/>
    <w:rsid w:val="46765BC1"/>
    <w:rsid w:val="468AA68A"/>
    <w:rsid w:val="46B2D7DA"/>
    <w:rsid w:val="47B78DE8"/>
    <w:rsid w:val="47ECC358"/>
    <w:rsid w:val="48016709"/>
    <w:rsid w:val="49030BF7"/>
    <w:rsid w:val="4958C403"/>
    <w:rsid w:val="497506B7"/>
    <w:rsid w:val="4A05D96E"/>
    <w:rsid w:val="4A0E0B16"/>
    <w:rsid w:val="4A970EEA"/>
    <w:rsid w:val="4B35F7B6"/>
    <w:rsid w:val="4BB52E8C"/>
    <w:rsid w:val="4BBBB4B2"/>
    <w:rsid w:val="4BC3352F"/>
    <w:rsid w:val="4C589AC8"/>
    <w:rsid w:val="4CB35107"/>
    <w:rsid w:val="4CC2F926"/>
    <w:rsid w:val="4D574866"/>
    <w:rsid w:val="4D9B2CC9"/>
    <w:rsid w:val="4DD39438"/>
    <w:rsid w:val="4DEBDA08"/>
    <w:rsid w:val="4DF6C5CF"/>
    <w:rsid w:val="4E60F496"/>
    <w:rsid w:val="4E8E0C04"/>
    <w:rsid w:val="4E8E4216"/>
    <w:rsid w:val="4ECD1F07"/>
    <w:rsid w:val="4F006CE9"/>
    <w:rsid w:val="4F49115E"/>
    <w:rsid w:val="4F89DBDF"/>
    <w:rsid w:val="50091036"/>
    <w:rsid w:val="50479E81"/>
    <w:rsid w:val="5048C578"/>
    <w:rsid w:val="506D8999"/>
    <w:rsid w:val="5073601D"/>
    <w:rsid w:val="5091DC46"/>
    <w:rsid w:val="50AFAE32"/>
    <w:rsid w:val="50BE352E"/>
    <w:rsid w:val="50D7839B"/>
    <w:rsid w:val="50F0F4E7"/>
    <w:rsid w:val="5125BF9E"/>
    <w:rsid w:val="51592171"/>
    <w:rsid w:val="51F0ECD2"/>
    <w:rsid w:val="51FC050E"/>
    <w:rsid w:val="526FB2CE"/>
    <w:rsid w:val="52A68DB4"/>
    <w:rsid w:val="530D935C"/>
    <w:rsid w:val="54371D4D"/>
    <w:rsid w:val="54803517"/>
    <w:rsid w:val="54C9B0D2"/>
    <w:rsid w:val="54FA7A4A"/>
    <w:rsid w:val="55207E2B"/>
    <w:rsid w:val="5535151C"/>
    <w:rsid w:val="553C5B7A"/>
    <w:rsid w:val="5550FF18"/>
    <w:rsid w:val="5573425D"/>
    <w:rsid w:val="56703F69"/>
    <w:rsid w:val="570A621B"/>
    <w:rsid w:val="57256BDB"/>
    <w:rsid w:val="5760147D"/>
    <w:rsid w:val="576086B1"/>
    <w:rsid w:val="5761E47A"/>
    <w:rsid w:val="57C31B54"/>
    <w:rsid w:val="57F9D38E"/>
    <w:rsid w:val="59621D5B"/>
    <w:rsid w:val="599135DD"/>
    <w:rsid w:val="5C4CB74B"/>
    <w:rsid w:val="5D27B2C2"/>
    <w:rsid w:val="5D648C38"/>
    <w:rsid w:val="5DA58B99"/>
    <w:rsid w:val="5DC1E3FF"/>
    <w:rsid w:val="5E0C1D34"/>
    <w:rsid w:val="5E4A67C7"/>
    <w:rsid w:val="5E8B2EB9"/>
    <w:rsid w:val="5E9FAFF0"/>
    <w:rsid w:val="5EFA98D5"/>
    <w:rsid w:val="5F19F96C"/>
    <w:rsid w:val="5F288E0C"/>
    <w:rsid w:val="5F33254A"/>
    <w:rsid w:val="5F6B17DD"/>
    <w:rsid w:val="5FAD55BA"/>
    <w:rsid w:val="5FE5106C"/>
    <w:rsid w:val="603B4A2A"/>
    <w:rsid w:val="612FC76F"/>
    <w:rsid w:val="61A9D005"/>
    <w:rsid w:val="61DDB4C1"/>
    <w:rsid w:val="62A8272D"/>
    <w:rsid w:val="62B1F0FB"/>
    <w:rsid w:val="62DDF300"/>
    <w:rsid w:val="6374884F"/>
    <w:rsid w:val="638F87D2"/>
    <w:rsid w:val="63D62243"/>
    <w:rsid w:val="63EC71FC"/>
    <w:rsid w:val="63F0E710"/>
    <w:rsid w:val="64A5558C"/>
    <w:rsid w:val="64B04465"/>
    <w:rsid w:val="64B8B997"/>
    <w:rsid w:val="652FAB01"/>
    <w:rsid w:val="65622CA3"/>
    <w:rsid w:val="659BE125"/>
    <w:rsid w:val="659F4EE2"/>
    <w:rsid w:val="65A9BA42"/>
    <w:rsid w:val="65C54CB3"/>
    <w:rsid w:val="660A9773"/>
    <w:rsid w:val="66AE8316"/>
    <w:rsid w:val="66B489ED"/>
    <w:rsid w:val="66BD44BE"/>
    <w:rsid w:val="66FE28D3"/>
    <w:rsid w:val="67992F15"/>
    <w:rsid w:val="67A2EABA"/>
    <w:rsid w:val="67AE9426"/>
    <w:rsid w:val="6847E723"/>
    <w:rsid w:val="6848FA34"/>
    <w:rsid w:val="684C8927"/>
    <w:rsid w:val="6853A1C0"/>
    <w:rsid w:val="68653F8B"/>
    <w:rsid w:val="68DE0E81"/>
    <w:rsid w:val="68FC8550"/>
    <w:rsid w:val="692E5AD3"/>
    <w:rsid w:val="698A9378"/>
    <w:rsid w:val="69D2C0EB"/>
    <w:rsid w:val="6A0A0E6A"/>
    <w:rsid w:val="6A83C459"/>
    <w:rsid w:val="6A87E298"/>
    <w:rsid w:val="6ABEA1D1"/>
    <w:rsid w:val="6B223F57"/>
    <w:rsid w:val="6B2783D7"/>
    <w:rsid w:val="6B41E6FF"/>
    <w:rsid w:val="6C682001"/>
    <w:rsid w:val="6CD8BD59"/>
    <w:rsid w:val="6D6E6F93"/>
    <w:rsid w:val="6DEEDA4E"/>
    <w:rsid w:val="6E7F55A4"/>
    <w:rsid w:val="6F902F09"/>
    <w:rsid w:val="6FD5C99D"/>
    <w:rsid w:val="6FE67E14"/>
    <w:rsid w:val="6FEAC88D"/>
    <w:rsid w:val="7006CFB3"/>
    <w:rsid w:val="70410514"/>
    <w:rsid w:val="70579046"/>
    <w:rsid w:val="7078BF46"/>
    <w:rsid w:val="70940FF1"/>
    <w:rsid w:val="7129F3E1"/>
    <w:rsid w:val="712FBEEB"/>
    <w:rsid w:val="7154CE61"/>
    <w:rsid w:val="71F28C2E"/>
    <w:rsid w:val="723AA72D"/>
    <w:rsid w:val="7257C0A3"/>
    <w:rsid w:val="73066AAA"/>
    <w:rsid w:val="738A56BB"/>
    <w:rsid w:val="73DA54FD"/>
    <w:rsid w:val="73EB9DD8"/>
    <w:rsid w:val="74180182"/>
    <w:rsid w:val="745F161D"/>
    <w:rsid w:val="74F68F8F"/>
    <w:rsid w:val="7552F3F8"/>
    <w:rsid w:val="75A182B8"/>
    <w:rsid w:val="75C0D38D"/>
    <w:rsid w:val="761D345E"/>
    <w:rsid w:val="7620736B"/>
    <w:rsid w:val="763EE3E2"/>
    <w:rsid w:val="7687C6B7"/>
    <w:rsid w:val="775EF69A"/>
    <w:rsid w:val="7819D8BA"/>
    <w:rsid w:val="7904FF4D"/>
    <w:rsid w:val="798B12B4"/>
    <w:rsid w:val="79C68699"/>
    <w:rsid w:val="7A6ED53D"/>
    <w:rsid w:val="7AD94F84"/>
    <w:rsid w:val="7AE4B7DF"/>
    <w:rsid w:val="7AF46232"/>
    <w:rsid w:val="7B399870"/>
    <w:rsid w:val="7B81719A"/>
    <w:rsid w:val="7C2038A7"/>
    <w:rsid w:val="7CE5EBC9"/>
    <w:rsid w:val="7CE9590C"/>
    <w:rsid w:val="7CE995AA"/>
    <w:rsid w:val="7D151E29"/>
    <w:rsid w:val="7DC88AC9"/>
    <w:rsid w:val="7E0907C0"/>
    <w:rsid w:val="7E0FF5AD"/>
    <w:rsid w:val="7E1E9622"/>
    <w:rsid w:val="7EC8EF3B"/>
    <w:rsid w:val="7F3F29FB"/>
    <w:rsid w:val="7F5619D4"/>
    <w:rsid w:val="7F60594A"/>
    <w:rsid w:val="7F74C3E8"/>
    <w:rsid w:val="7F8E4FD5"/>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253485"/>
  <w15:docId w15:val="{27CABACA-3369-4E68-8159-FC89BEDCF4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6F613F"/>
    <w:rPr>
      <w:lang w:val="en-US"/>
    </w:rPr>
  </w:style>
  <w:style w:type="paragraph" w:styleId="Titre2">
    <w:name w:val="heading 2"/>
    <w:basedOn w:val="Normal"/>
    <w:next w:val="Normal"/>
    <w:link w:val="Titre2Car"/>
    <w:uiPriority w:val="9"/>
    <w:unhideWhenUsed/>
    <w:qFormat/>
    <w:rsid w:val="0064598F"/>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F54A32"/>
    <w:pPr>
      <w:tabs>
        <w:tab w:val="center" w:pos="4680"/>
        <w:tab w:val="right" w:pos="9360"/>
      </w:tabs>
      <w:spacing w:after="0" w:line="240" w:lineRule="auto"/>
    </w:pPr>
  </w:style>
  <w:style w:type="character" w:customStyle="1" w:styleId="En-tteCar">
    <w:name w:val="En-tête Car"/>
    <w:basedOn w:val="Policepardfaut"/>
    <w:link w:val="En-tte"/>
    <w:uiPriority w:val="99"/>
    <w:rsid w:val="00F54A32"/>
  </w:style>
  <w:style w:type="paragraph" w:styleId="Pieddepage">
    <w:name w:val="footer"/>
    <w:basedOn w:val="Normal"/>
    <w:link w:val="PieddepageCar"/>
    <w:uiPriority w:val="99"/>
    <w:unhideWhenUsed/>
    <w:rsid w:val="00F54A32"/>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F54A32"/>
  </w:style>
  <w:style w:type="paragraph" w:styleId="Textedebulles">
    <w:name w:val="Balloon Text"/>
    <w:basedOn w:val="Normal"/>
    <w:link w:val="TextedebullesCar"/>
    <w:uiPriority w:val="99"/>
    <w:semiHidden/>
    <w:unhideWhenUsed/>
    <w:rsid w:val="00F54A32"/>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F54A32"/>
    <w:rPr>
      <w:rFonts w:ascii="Tahoma" w:hAnsi="Tahoma" w:cs="Tahoma"/>
      <w:sz w:val="16"/>
      <w:szCs w:val="16"/>
    </w:rPr>
  </w:style>
  <w:style w:type="table" w:styleId="Grilledutableau">
    <w:name w:val="Table Grid"/>
    <w:basedOn w:val="TableauNormal"/>
    <w:uiPriority w:val="59"/>
    <w:rsid w:val="00F54A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basedOn w:val="Policepardfaut"/>
    <w:rsid w:val="0085768F"/>
  </w:style>
  <w:style w:type="paragraph" w:customStyle="1" w:styleId="Default">
    <w:name w:val="Default"/>
    <w:rsid w:val="00323946"/>
    <w:pPr>
      <w:autoSpaceDE w:val="0"/>
      <w:autoSpaceDN w:val="0"/>
      <w:adjustRightInd w:val="0"/>
      <w:spacing w:after="0" w:line="240" w:lineRule="auto"/>
    </w:pPr>
    <w:rPr>
      <w:rFonts w:ascii="Arial" w:hAnsi="Arial" w:cs="Arial"/>
      <w:color w:val="000000"/>
      <w:sz w:val="24"/>
      <w:szCs w:val="24"/>
      <w:lang w:val="en-US"/>
    </w:rPr>
  </w:style>
  <w:style w:type="paragraph" w:styleId="Paragraphedeliste">
    <w:name w:val="List Paragraph"/>
    <w:basedOn w:val="Normal"/>
    <w:uiPriority w:val="34"/>
    <w:qFormat/>
    <w:rsid w:val="001B130B"/>
    <w:pPr>
      <w:ind w:left="720"/>
      <w:contextualSpacing/>
    </w:pPr>
  </w:style>
  <w:style w:type="character" w:styleId="Lienhypertexte">
    <w:name w:val="Hyperlink"/>
    <w:basedOn w:val="Policepardfaut"/>
    <w:uiPriority w:val="99"/>
    <w:unhideWhenUsed/>
    <w:rsid w:val="0010563D"/>
    <w:rPr>
      <w:color w:val="0000FF" w:themeColor="hyperlink"/>
      <w:u w:val="single"/>
    </w:rPr>
  </w:style>
  <w:style w:type="character" w:styleId="Lienhypertextesuivivisit">
    <w:name w:val="FollowedHyperlink"/>
    <w:basedOn w:val="Policepardfaut"/>
    <w:uiPriority w:val="99"/>
    <w:semiHidden/>
    <w:unhideWhenUsed/>
    <w:rsid w:val="00122101"/>
    <w:rPr>
      <w:color w:val="800080" w:themeColor="followedHyperlink"/>
      <w:u w:val="single"/>
    </w:rPr>
  </w:style>
  <w:style w:type="character" w:styleId="Marquedecommentaire">
    <w:name w:val="annotation reference"/>
    <w:basedOn w:val="Policepardfaut"/>
    <w:uiPriority w:val="99"/>
    <w:semiHidden/>
    <w:unhideWhenUsed/>
    <w:rsid w:val="00F7308C"/>
    <w:rPr>
      <w:sz w:val="16"/>
      <w:szCs w:val="16"/>
    </w:rPr>
  </w:style>
  <w:style w:type="paragraph" w:styleId="Commentaire">
    <w:name w:val="annotation text"/>
    <w:basedOn w:val="Normal"/>
    <w:link w:val="CommentaireCar"/>
    <w:uiPriority w:val="99"/>
    <w:semiHidden/>
    <w:unhideWhenUsed/>
    <w:rsid w:val="00F7308C"/>
    <w:pPr>
      <w:spacing w:line="240" w:lineRule="auto"/>
    </w:pPr>
    <w:rPr>
      <w:sz w:val="20"/>
      <w:szCs w:val="20"/>
    </w:rPr>
  </w:style>
  <w:style w:type="character" w:customStyle="1" w:styleId="CommentaireCar">
    <w:name w:val="Commentaire Car"/>
    <w:basedOn w:val="Policepardfaut"/>
    <w:link w:val="Commentaire"/>
    <w:uiPriority w:val="99"/>
    <w:semiHidden/>
    <w:rsid w:val="00F7308C"/>
    <w:rPr>
      <w:sz w:val="20"/>
      <w:szCs w:val="20"/>
      <w:lang w:val="en-US"/>
    </w:rPr>
  </w:style>
  <w:style w:type="paragraph" w:styleId="Objetducommentaire">
    <w:name w:val="annotation subject"/>
    <w:basedOn w:val="Commentaire"/>
    <w:next w:val="Commentaire"/>
    <w:link w:val="ObjetducommentaireCar"/>
    <w:uiPriority w:val="99"/>
    <w:semiHidden/>
    <w:unhideWhenUsed/>
    <w:rsid w:val="00F7308C"/>
    <w:rPr>
      <w:b/>
      <w:bCs/>
    </w:rPr>
  </w:style>
  <w:style w:type="character" w:customStyle="1" w:styleId="ObjetducommentaireCar">
    <w:name w:val="Objet du commentaire Car"/>
    <w:basedOn w:val="CommentaireCar"/>
    <w:link w:val="Objetducommentaire"/>
    <w:uiPriority w:val="99"/>
    <w:semiHidden/>
    <w:rsid w:val="00F7308C"/>
    <w:rPr>
      <w:b/>
      <w:bCs/>
      <w:sz w:val="20"/>
      <w:szCs w:val="20"/>
      <w:lang w:val="en-US"/>
    </w:rPr>
  </w:style>
  <w:style w:type="character" w:customStyle="1" w:styleId="Titre2Car">
    <w:name w:val="Titre 2 Car"/>
    <w:basedOn w:val="Policepardfaut"/>
    <w:link w:val="Titre2"/>
    <w:uiPriority w:val="9"/>
    <w:rsid w:val="0064598F"/>
    <w:rPr>
      <w:rFonts w:asciiTheme="majorHAnsi" w:eastAsiaTheme="majorEastAsia" w:hAnsiTheme="majorHAnsi" w:cstheme="majorBidi"/>
      <w:b/>
      <w:bCs/>
      <w:color w:val="4F81BD" w:themeColor="accent1"/>
      <w:sz w:val="26"/>
      <w:szCs w:val="26"/>
      <w:lang w:val="en-US"/>
    </w:rPr>
  </w:style>
  <w:style w:type="paragraph" w:styleId="Sansinterligne">
    <w:name w:val="No Spacing"/>
    <w:link w:val="SansinterligneCar"/>
    <w:uiPriority w:val="1"/>
    <w:qFormat/>
    <w:rsid w:val="0064598F"/>
    <w:pPr>
      <w:spacing w:after="0" w:line="240" w:lineRule="auto"/>
    </w:pPr>
  </w:style>
  <w:style w:type="character" w:customStyle="1" w:styleId="SansinterligneCar">
    <w:name w:val="Sans interligne Car"/>
    <w:basedOn w:val="Policepardfaut"/>
    <w:link w:val="Sansinterligne"/>
    <w:uiPriority w:val="1"/>
    <w:rsid w:val="0064598F"/>
  </w:style>
  <w:style w:type="paragraph" w:styleId="Rvision">
    <w:name w:val="Revision"/>
    <w:hidden/>
    <w:uiPriority w:val="99"/>
    <w:semiHidden/>
    <w:rsid w:val="00E2412D"/>
    <w:pPr>
      <w:spacing w:after="0" w:line="240" w:lineRule="auto"/>
    </w:pPr>
    <w:rPr>
      <w:lang w:val="en-US"/>
    </w:rPr>
  </w:style>
  <w:style w:type="character" w:customStyle="1" w:styleId="normaltextrun">
    <w:name w:val="normaltextrun"/>
    <w:basedOn w:val="Policepardfaut"/>
    <w:rsid w:val="005D477E"/>
  </w:style>
  <w:style w:type="character" w:customStyle="1" w:styleId="contextualspellingandgrammarerror">
    <w:name w:val="contextualspellingandgrammarerror"/>
    <w:basedOn w:val="Policepardfaut"/>
    <w:rsid w:val="005D477E"/>
  </w:style>
  <w:style w:type="character" w:customStyle="1" w:styleId="eop">
    <w:name w:val="eop"/>
    <w:basedOn w:val="Policepardfaut"/>
    <w:rsid w:val="005D477E"/>
  </w:style>
  <w:style w:type="character" w:styleId="Mentionnonrsolue">
    <w:name w:val="Unresolved Mention"/>
    <w:basedOn w:val="Policepardfaut"/>
    <w:uiPriority w:val="99"/>
    <w:semiHidden/>
    <w:unhideWhenUsed/>
    <w:rsid w:val="005D477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2520425">
      <w:bodyDiv w:val="1"/>
      <w:marLeft w:val="0"/>
      <w:marRight w:val="0"/>
      <w:marTop w:val="0"/>
      <w:marBottom w:val="0"/>
      <w:divBdr>
        <w:top w:val="none" w:sz="0" w:space="0" w:color="auto"/>
        <w:left w:val="none" w:sz="0" w:space="0" w:color="auto"/>
        <w:bottom w:val="none" w:sz="0" w:space="0" w:color="auto"/>
        <w:right w:val="none" w:sz="0" w:space="0" w:color="auto"/>
      </w:divBdr>
      <w:divsChild>
        <w:div w:id="663047023">
          <w:marLeft w:val="0"/>
          <w:marRight w:val="0"/>
          <w:marTop w:val="0"/>
          <w:marBottom w:val="0"/>
          <w:divBdr>
            <w:top w:val="none" w:sz="0" w:space="0" w:color="auto"/>
            <w:left w:val="none" w:sz="0" w:space="0" w:color="auto"/>
            <w:bottom w:val="none" w:sz="0" w:space="0" w:color="auto"/>
            <w:right w:val="none" w:sz="0" w:space="0" w:color="auto"/>
          </w:divBdr>
          <w:divsChild>
            <w:div w:id="162361226">
              <w:marLeft w:val="0"/>
              <w:marRight w:val="0"/>
              <w:marTop w:val="0"/>
              <w:marBottom w:val="0"/>
              <w:divBdr>
                <w:top w:val="none" w:sz="0" w:space="0" w:color="auto"/>
                <w:left w:val="none" w:sz="0" w:space="0" w:color="auto"/>
                <w:bottom w:val="none" w:sz="0" w:space="0" w:color="auto"/>
                <w:right w:val="none" w:sz="0" w:space="0" w:color="auto"/>
              </w:divBdr>
              <w:divsChild>
                <w:div w:id="1891644336">
                  <w:marLeft w:val="0"/>
                  <w:marRight w:val="0"/>
                  <w:marTop w:val="0"/>
                  <w:marBottom w:val="0"/>
                  <w:divBdr>
                    <w:top w:val="none" w:sz="0" w:space="0" w:color="auto"/>
                    <w:left w:val="none" w:sz="0" w:space="0" w:color="auto"/>
                    <w:bottom w:val="none" w:sz="0" w:space="0" w:color="auto"/>
                    <w:right w:val="none" w:sz="0" w:space="0" w:color="auto"/>
                  </w:divBdr>
                  <w:divsChild>
                    <w:div w:id="566887921">
                      <w:marLeft w:val="0"/>
                      <w:marRight w:val="0"/>
                      <w:marTop w:val="0"/>
                      <w:marBottom w:val="0"/>
                      <w:divBdr>
                        <w:top w:val="none" w:sz="0" w:space="0" w:color="auto"/>
                        <w:left w:val="none" w:sz="0" w:space="0" w:color="auto"/>
                        <w:bottom w:val="none" w:sz="0" w:space="0" w:color="auto"/>
                        <w:right w:val="none" w:sz="0" w:space="0" w:color="auto"/>
                      </w:divBdr>
                      <w:divsChild>
                        <w:div w:id="386926273">
                          <w:marLeft w:val="0"/>
                          <w:marRight w:val="0"/>
                          <w:marTop w:val="0"/>
                          <w:marBottom w:val="0"/>
                          <w:divBdr>
                            <w:top w:val="none" w:sz="0" w:space="0" w:color="auto"/>
                            <w:left w:val="none" w:sz="0" w:space="0" w:color="auto"/>
                            <w:bottom w:val="none" w:sz="0" w:space="0" w:color="auto"/>
                            <w:right w:val="none" w:sz="0" w:space="0" w:color="auto"/>
                          </w:divBdr>
                          <w:divsChild>
                            <w:div w:id="667711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03064449">
      <w:bodyDiv w:val="1"/>
      <w:marLeft w:val="0"/>
      <w:marRight w:val="0"/>
      <w:marTop w:val="0"/>
      <w:marBottom w:val="0"/>
      <w:divBdr>
        <w:top w:val="none" w:sz="0" w:space="0" w:color="auto"/>
        <w:left w:val="none" w:sz="0" w:space="0" w:color="auto"/>
        <w:bottom w:val="none" w:sz="0" w:space="0" w:color="auto"/>
        <w:right w:val="none" w:sz="0" w:space="0" w:color="auto"/>
      </w:divBdr>
      <w:divsChild>
        <w:div w:id="786699997">
          <w:marLeft w:val="0"/>
          <w:marRight w:val="0"/>
          <w:marTop w:val="0"/>
          <w:marBottom w:val="0"/>
          <w:divBdr>
            <w:top w:val="none" w:sz="0" w:space="0" w:color="auto"/>
            <w:left w:val="none" w:sz="0" w:space="0" w:color="auto"/>
            <w:bottom w:val="none" w:sz="0" w:space="0" w:color="auto"/>
            <w:right w:val="none" w:sz="0" w:space="0" w:color="auto"/>
          </w:divBdr>
          <w:divsChild>
            <w:div w:id="1322277375">
              <w:marLeft w:val="0"/>
              <w:marRight w:val="0"/>
              <w:marTop w:val="0"/>
              <w:marBottom w:val="0"/>
              <w:divBdr>
                <w:top w:val="none" w:sz="0" w:space="0" w:color="auto"/>
                <w:left w:val="none" w:sz="0" w:space="0" w:color="auto"/>
                <w:bottom w:val="none" w:sz="0" w:space="0" w:color="auto"/>
                <w:right w:val="none" w:sz="0" w:space="0" w:color="auto"/>
              </w:divBdr>
              <w:divsChild>
                <w:div w:id="1513254258">
                  <w:marLeft w:val="0"/>
                  <w:marRight w:val="0"/>
                  <w:marTop w:val="0"/>
                  <w:marBottom w:val="0"/>
                  <w:divBdr>
                    <w:top w:val="none" w:sz="0" w:space="0" w:color="auto"/>
                    <w:left w:val="none" w:sz="0" w:space="0" w:color="auto"/>
                    <w:bottom w:val="none" w:sz="0" w:space="0" w:color="auto"/>
                    <w:right w:val="none" w:sz="0" w:space="0" w:color="auto"/>
                  </w:divBdr>
                  <w:divsChild>
                    <w:div w:id="1551917786">
                      <w:marLeft w:val="0"/>
                      <w:marRight w:val="0"/>
                      <w:marTop w:val="0"/>
                      <w:marBottom w:val="0"/>
                      <w:divBdr>
                        <w:top w:val="none" w:sz="0" w:space="0" w:color="auto"/>
                        <w:left w:val="none" w:sz="0" w:space="0" w:color="auto"/>
                        <w:bottom w:val="none" w:sz="0" w:space="0" w:color="auto"/>
                        <w:right w:val="none" w:sz="0" w:space="0" w:color="auto"/>
                      </w:divBdr>
                      <w:divsChild>
                        <w:div w:id="1848983078">
                          <w:marLeft w:val="0"/>
                          <w:marRight w:val="0"/>
                          <w:marTop w:val="0"/>
                          <w:marBottom w:val="0"/>
                          <w:divBdr>
                            <w:top w:val="none" w:sz="0" w:space="0" w:color="auto"/>
                            <w:left w:val="none" w:sz="0" w:space="0" w:color="auto"/>
                            <w:bottom w:val="none" w:sz="0" w:space="0" w:color="auto"/>
                            <w:right w:val="none" w:sz="0" w:space="0" w:color="auto"/>
                          </w:divBdr>
                          <w:divsChild>
                            <w:div w:id="466899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73203734">
      <w:bodyDiv w:val="1"/>
      <w:marLeft w:val="0"/>
      <w:marRight w:val="0"/>
      <w:marTop w:val="0"/>
      <w:marBottom w:val="0"/>
      <w:divBdr>
        <w:top w:val="none" w:sz="0" w:space="0" w:color="auto"/>
        <w:left w:val="none" w:sz="0" w:space="0" w:color="auto"/>
        <w:bottom w:val="none" w:sz="0" w:space="0" w:color="auto"/>
        <w:right w:val="none" w:sz="0" w:space="0" w:color="auto"/>
      </w:divBdr>
    </w:div>
    <w:div w:id="703872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openwho.org/courses/COVID-19-IPC-EN"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nutritioncluster.net/wp-content/uploads/sites/4/2020/03/2020-GTAM-COVID-19-Technical-Brief-Version-1.1_FINAL.pdf"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nutritioncluster.net/topics/1-key-resources/" TargetMode="External"/><Relationship Id="rId5" Type="http://schemas.openxmlformats.org/officeDocument/2006/relationships/numbering" Target="numbering.xml"/><Relationship Id="rId15" Type="http://schemas.openxmlformats.org/officeDocument/2006/relationships/hyperlink" Target="https://www.who.int/docs/default-source/coronaviruse/covid-19-sprp-unct-guidelines.pdf"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openwho.org/courses/UNCT-COVID19-preparedness-and-response-EN" TargetMode="External"/><Relationship Id="rId22" Type="http://schemas.openxmlformats.org/officeDocument/2006/relationships/fontTable" Target="fontTable.xml"/><Relationship Id="rId27" Type="http://schemas.microsoft.com/office/2018/08/relationships/commentsExtensible" Target="commentsExtensi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FC3794E3EE6E8459E51D0F7E6E11E1F" ma:contentTypeVersion="14" ma:contentTypeDescription="Create a new document." ma:contentTypeScope="" ma:versionID="58308f48f6ae7a93255f2a7c2461fceb">
  <xsd:schema xmlns:xsd="http://www.w3.org/2001/XMLSchema" xmlns:xs="http://www.w3.org/2001/XMLSchema" xmlns:p="http://schemas.microsoft.com/office/2006/metadata/properties" xmlns:ns3="a06371d7-06ba-4554-b33b-f4ac6e1105d6" xmlns:ns4="2092dc22-28b2-41c7-8b83-91ebda477789" targetNamespace="http://schemas.microsoft.com/office/2006/metadata/properties" ma:root="true" ma:fieldsID="5986b032f95eb368712a73491951b835" ns3:_="" ns4:_="">
    <xsd:import namespace="a06371d7-06ba-4554-b33b-f4ac6e1105d6"/>
    <xsd:import namespace="2092dc22-28b2-41c7-8b83-91ebda477789"/>
    <xsd:element name="properties">
      <xsd:complexType>
        <xsd:sequence>
          <xsd:element name="documentManagement">
            <xsd:complexType>
              <xsd:all>
                <xsd:element ref="ns3:SharedWithUsers" minOccurs="0"/>
                <xsd:element ref="ns3:SharedWithDetails" minOccurs="0"/>
                <xsd:element ref="ns3:SharingHintHash" minOccurs="0"/>
                <xsd:element ref="ns3:LastSharedByUser" minOccurs="0"/>
                <xsd:element ref="ns3:LastSharedByTime"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6371d7-06ba-4554-b33b-f4ac6e1105d6"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2092dc22-28b2-41c7-8b83-91ebda477789"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1298D0-3B93-4EF7-ADA2-6ADC5D6B8658}">
  <ds:schemaRefs>
    <ds:schemaRef ds:uri="http://schemas.microsoft.com/sharepoint/v3/contenttype/forms"/>
  </ds:schemaRefs>
</ds:datastoreItem>
</file>

<file path=customXml/itemProps2.xml><?xml version="1.0" encoding="utf-8"?>
<ds:datastoreItem xmlns:ds="http://schemas.openxmlformats.org/officeDocument/2006/customXml" ds:itemID="{9FFF1869-0486-4B24-A89E-80BC6500F6F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D8A50B0-0F23-4D4E-94F5-1D4255244F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6371d7-06ba-4554-b33b-f4ac6e1105d6"/>
    <ds:schemaRef ds:uri="2092dc22-28b2-41c7-8b83-91ebda4777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D565732-03B8-4EFE-8F3F-4069055709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953</Words>
  <Characters>10743</Characters>
  <Application>Microsoft Office Word</Application>
  <DocSecurity>0</DocSecurity>
  <Lines>89</Lines>
  <Paragraphs>25</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UNICEF</Company>
  <LinksUpToDate>false</LinksUpToDate>
  <CharactersWithSpaces>12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 Ziolkovska</dc:creator>
  <cp:keywords/>
  <cp:lastModifiedBy>Yara Sfeir</cp:lastModifiedBy>
  <cp:revision>2</cp:revision>
  <cp:lastPrinted>2014-02-14T04:30:00Z</cp:lastPrinted>
  <dcterms:created xsi:type="dcterms:W3CDTF">2020-03-27T12:01:00Z</dcterms:created>
  <dcterms:modified xsi:type="dcterms:W3CDTF">2020-03-27T1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C3794E3EE6E8459E51D0F7E6E11E1F</vt:lpwstr>
  </property>
  <property fmtid="{D5CDD505-2E9C-101B-9397-08002B2CF9AE}" pid="3" name="OfficeDivision">
    <vt:lpwstr>3;#Office of Emergency Prog.-456F|98de697e-6403-48a0-9bce-654c90399d04</vt:lpwstr>
  </property>
  <property fmtid="{D5CDD505-2E9C-101B-9397-08002B2CF9AE}" pid="4" name="_dlc_DocIdItemGuid">
    <vt:lpwstr>8670a770-227c-40b3-ac98-3703b63aabe1</vt:lpwstr>
  </property>
  <property fmtid="{D5CDD505-2E9C-101B-9397-08002B2CF9AE}" pid="5" name="TaxKeyword">
    <vt:lpwstr/>
  </property>
  <property fmtid="{D5CDD505-2E9C-101B-9397-08002B2CF9AE}" pid="6" name="Topic">
    <vt:lpwstr/>
  </property>
  <property fmtid="{D5CDD505-2E9C-101B-9397-08002B2CF9AE}" pid="7" name="DocumentType">
    <vt:lpwstr/>
  </property>
  <property fmtid="{D5CDD505-2E9C-101B-9397-08002B2CF9AE}" pid="8" name="GeographicScope">
    <vt:lpwstr/>
  </property>
</Properties>
</file>